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068368" w14:textId="5731E087" w:rsidR="00AD0837" w:rsidRPr="00F457B6" w:rsidRDefault="00AD0837" w:rsidP="00E325E8">
      <w:pPr>
        <w:jc w:val="center"/>
        <w:rPr>
          <w:rFonts w:ascii="Times New Roman" w:hAnsi="Times New Roman" w:cs="Times New Roman"/>
        </w:rPr>
      </w:pPr>
      <w:bookmarkStart w:id="0" w:name="_Hlk113368582"/>
      <w:bookmarkEnd w:id="0"/>
      <w:r w:rsidRPr="00F457B6">
        <w:rPr>
          <w:rFonts w:ascii="Times New Roman" w:hAnsi="Times New Roman" w:cs="Times New Roman"/>
          <w:b/>
          <w:bCs/>
          <w:noProof/>
          <w:sz w:val="28"/>
          <w:szCs w:val="28"/>
          <w:lang w:val="en-US"/>
        </w:rPr>
        <w:drawing>
          <wp:anchor distT="0" distB="0" distL="114300" distR="114300" simplePos="0" relativeHeight="251659264" behindDoc="0" locked="0" layoutInCell="1" allowOverlap="1" wp14:anchorId="31E3E83E" wp14:editId="65FA4831">
            <wp:simplePos x="0" y="0"/>
            <wp:positionH relativeFrom="page">
              <wp:align>center</wp:align>
            </wp:positionH>
            <wp:positionV relativeFrom="page">
              <wp:posOffset>504825</wp:posOffset>
            </wp:positionV>
            <wp:extent cx="5153025" cy="684530"/>
            <wp:effectExtent l="0" t="0" r="9525" b="1270"/>
            <wp:wrapThrough wrapText="bothSides">
              <wp:wrapPolygon edited="0">
                <wp:start x="0" y="0"/>
                <wp:lineTo x="0" y="21039"/>
                <wp:lineTo x="21560" y="21039"/>
                <wp:lineTo x="21560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684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457B6">
        <w:rPr>
          <w:rFonts w:ascii="Times New Roman" w:hAnsi="Times New Roman" w:cs="Times New Roman"/>
          <w:b/>
          <w:bCs/>
          <w:sz w:val="28"/>
          <w:szCs w:val="28"/>
        </w:rPr>
        <w:t>COURSE PLAN</w:t>
      </w:r>
    </w:p>
    <w:tbl>
      <w:tblPr>
        <w:tblpPr w:leftFromText="180" w:rightFromText="180" w:vertAnchor="text" w:horzAnchor="margin" w:tblpX="274" w:tblpY="186"/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3191"/>
        <w:gridCol w:w="1490"/>
        <w:gridCol w:w="2694"/>
      </w:tblGrid>
      <w:tr w:rsidR="00AD0837" w:rsidRPr="00AB6A23" w14:paraId="352E43D4" w14:textId="77777777" w:rsidTr="00E325E8">
        <w:trPr>
          <w:trHeight w:val="219"/>
        </w:trPr>
        <w:tc>
          <w:tcPr>
            <w:tcW w:w="2831" w:type="dxa"/>
          </w:tcPr>
          <w:p w14:paraId="1FEBDCF7" w14:textId="77777777" w:rsidR="00AD0837" w:rsidRPr="00AB6A23" w:rsidRDefault="00AD0837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epartment : </w:t>
            </w:r>
          </w:p>
        </w:tc>
        <w:tc>
          <w:tcPr>
            <w:tcW w:w="7375" w:type="dxa"/>
            <w:gridSpan w:val="3"/>
          </w:tcPr>
          <w:p w14:paraId="3688B255" w14:textId="001034CE" w:rsidR="00AD0837" w:rsidRPr="00AB6A23" w:rsidRDefault="003C589E" w:rsidP="00E325E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nformation and Communication Technology</w:t>
            </w:r>
          </w:p>
        </w:tc>
      </w:tr>
      <w:tr w:rsidR="00530CC7" w:rsidRPr="00AB6A23" w14:paraId="7A4E748D" w14:textId="77777777" w:rsidTr="00E325E8">
        <w:trPr>
          <w:trHeight w:val="219"/>
        </w:trPr>
        <w:tc>
          <w:tcPr>
            <w:tcW w:w="2831" w:type="dxa"/>
          </w:tcPr>
          <w:p w14:paraId="4AECEF30" w14:textId="77777777" w:rsidR="00530CC7" w:rsidRPr="00AB6A23" w:rsidRDefault="00530CC7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ourse Name &amp; code : </w:t>
            </w:r>
          </w:p>
        </w:tc>
        <w:tc>
          <w:tcPr>
            <w:tcW w:w="4681" w:type="dxa"/>
            <w:gridSpan w:val="2"/>
          </w:tcPr>
          <w:p w14:paraId="4756E7D0" w14:textId="462AEF36" w:rsidR="00530CC7" w:rsidRPr="00AB6A23" w:rsidRDefault="003C589E" w:rsidP="00E325E8">
            <w:pPr>
              <w:tabs>
                <w:tab w:val="left" w:pos="180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bject Oriented Programming</w:t>
            </w:r>
          </w:p>
        </w:tc>
        <w:tc>
          <w:tcPr>
            <w:tcW w:w="2694" w:type="dxa"/>
          </w:tcPr>
          <w:p w14:paraId="7EA0CFBD" w14:textId="6904257B" w:rsidR="00530CC7" w:rsidRPr="00AB6A23" w:rsidRDefault="003C589E" w:rsidP="00E325E8">
            <w:pPr>
              <w:tabs>
                <w:tab w:val="left" w:pos="180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CT 2155</w:t>
            </w:r>
          </w:p>
        </w:tc>
      </w:tr>
      <w:tr w:rsidR="001E2F0F" w:rsidRPr="00AB6A23" w14:paraId="499801F3" w14:textId="77777777" w:rsidTr="00E325E8">
        <w:trPr>
          <w:trHeight w:val="217"/>
        </w:trPr>
        <w:tc>
          <w:tcPr>
            <w:tcW w:w="2831" w:type="dxa"/>
          </w:tcPr>
          <w:p w14:paraId="2EDA3ED5" w14:textId="77777777" w:rsidR="001E2F0F" w:rsidRPr="00AB6A23" w:rsidRDefault="001E2F0F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emester &amp; branch : </w:t>
            </w:r>
          </w:p>
        </w:tc>
        <w:tc>
          <w:tcPr>
            <w:tcW w:w="3191" w:type="dxa"/>
          </w:tcPr>
          <w:p w14:paraId="5BE3E571" w14:textId="2D267758" w:rsidR="001E2F0F" w:rsidRPr="00AB6A23" w:rsidRDefault="003C589E" w:rsidP="00E325E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III </w:t>
            </w:r>
          </w:p>
        </w:tc>
        <w:tc>
          <w:tcPr>
            <w:tcW w:w="4184" w:type="dxa"/>
            <w:gridSpan w:val="2"/>
          </w:tcPr>
          <w:p w14:paraId="05A943BB" w14:textId="3B347785" w:rsidR="001E2F0F" w:rsidRPr="00AB6A23" w:rsidRDefault="00FE2BA8" w:rsidP="00E325E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mputer and Communication Engineering</w:t>
            </w:r>
          </w:p>
        </w:tc>
      </w:tr>
      <w:tr w:rsidR="00AD0837" w:rsidRPr="00AB6A23" w14:paraId="08FA1E85" w14:textId="77777777" w:rsidTr="00E325E8">
        <w:trPr>
          <w:trHeight w:val="219"/>
        </w:trPr>
        <w:tc>
          <w:tcPr>
            <w:tcW w:w="2831" w:type="dxa"/>
          </w:tcPr>
          <w:p w14:paraId="678F96C6" w14:textId="77777777" w:rsidR="00AD0837" w:rsidRPr="00AB6A23" w:rsidRDefault="00AD0837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Name of the faculty : </w:t>
            </w:r>
          </w:p>
        </w:tc>
        <w:tc>
          <w:tcPr>
            <w:tcW w:w="7375" w:type="dxa"/>
            <w:gridSpan w:val="3"/>
          </w:tcPr>
          <w:p w14:paraId="0A981F6C" w14:textId="1F88F141" w:rsidR="00AD0837" w:rsidRPr="00AB6A23" w:rsidRDefault="003C589E" w:rsidP="00E325E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Manjula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heno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K</w:t>
            </w:r>
          </w:p>
        </w:tc>
      </w:tr>
      <w:tr w:rsidR="00AD0837" w:rsidRPr="00AB6A23" w14:paraId="0252DA7D" w14:textId="77777777" w:rsidTr="00E325E8">
        <w:trPr>
          <w:trHeight w:val="1126"/>
        </w:trPr>
        <w:tc>
          <w:tcPr>
            <w:tcW w:w="10206" w:type="dxa"/>
            <w:gridSpan w:val="4"/>
          </w:tcPr>
          <w:tbl>
            <w:tblPr>
              <w:tblStyle w:val="TableGrid"/>
              <w:tblpPr w:leftFromText="180" w:rightFromText="180" w:vertAnchor="text" w:horzAnchor="page" w:tblpX="4306" w:tblpYSpec="center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696"/>
              <w:gridCol w:w="1276"/>
              <w:gridCol w:w="1701"/>
              <w:gridCol w:w="1484"/>
            </w:tblGrid>
            <w:tr w:rsidR="00AD0837" w:rsidRPr="00AB6A23" w14:paraId="0043D960" w14:textId="77777777" w:rsidTr="00AD0837">
              <w:tc>
                <w:tcPr>
                  <w:tcW w:w="1696" w:type="dxa"/>
                </w:tcPr>
                <w:p w14:paraId="7E719533" w14:textId="77777777" w:rsidR="00AD0837" w:rsidRPr="00AB6A23" w:rsidRDefault="00AD0837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L</w:t>
                  </w:r>
                </w:p>
              </w:tc>
              <w:tc>
                <w:tcPr>
                  <w:tcW w:w="1276" w:type="dxa"/>
                </w:tcPr>
                <w:p w14:paraId="6675D144" w14:textId="77777777" w:rsidR="00AD0837" w:rsidRPr="00AB6A23" w:rsidRDefault="00AD0837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T</w:t>
                  </w:r>
                </w:p>
              </w:tc>
              <w:tc>
                <w:tcPr>
                  <w:tcW w:w="1701" w:type="dxa"/>
                </w:tcPr>
                <w:p w14:paraId="50EA14C3" w14:textId="77777777" w:rsidR="00AD0837" w:rsidRPr="00AB6A23" w:rsidRDefault="00AD0837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P</w:t>
                  </w:r>
                </w:p>
              </w:tc>
              <w:tc>
                <w:tcPr>
                  <w:tcW w:w="1484" w:type="dxa"/>
                </w:tcPr>
                <w:p w14:paraId="3F2B6EBB" w14:textId="77777777" w:rsidR="00AD0837" w:rsidRPr="00AB6A23" w:rsidRDefault="00AD0837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C</w:t>
                  </w:r>
                </w:p>
              </w:tc>
            </w:tr>
            <w:tr w:rsidR="00AD0837" w:rsidRPr="00AB6A23" w14:paraId="47B63BE7" w14:textId="77777777" w:rsidTr="00AD0837">
              <w:tc>
                <w:tcPr>
                  <w:tcW w:w="1696" w:type="dxa"/>
                </w:tcPr>
                <w:p w14:paraId="45F6D865" w14:textId="7C411A5C" w:rsidR="00AD0837" w:rsidRPr="00AB6A23" w:rsidRDefault="003C589E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276" w:type="dxa"/>
                </w:tcPr>
                <w:p w14:paraId="29D86E17" w14:textId="242F4C74" w:rsidR="00AD0837" w:rsidRPr="00AB6A23" w:rsidRDefault="003C589E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701" w:type="dxa"/>
                </w:tcPr>
                <w:p w14:paraId="6F043095" w14:textId="1C8A9EDF" w:rsidR="00AD0837" w:rsidRPr="00AB6A23" w:rsidRDefault="003C589E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484" w:type="dxa"/>
                </w:tcPr>
                <w:p w14:paraId="0EC8C83B" w14:textId="524AA651" w:rsidR="00AD0837" w:rsidRPr="00AB6A23" w:rsidRDefault="003C589E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4</w:t>
                  </w:r>
                </w:p>
              </w:tc>
            </w:tr>
          </w:tbl>
          <w:p w14:paraId="3524D6CC" w14:textId="77777777" w:rsidR="00AD0837" w:rsidRPr="00AB6A23" w:rsidRDefault="00AD0837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No of contact hours/week:       </w:t>
            </w:r>
          </w:p>
          <w:p w14:paraId="61512DB1" w14:textId="77777777" w:rsidR="00AD0837" w:rsidRPr="00AB6A23" w:rsidRDefault="00AD0837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F949233" w14:textId="77777777" w:rsidR="00AD0837" w:rsidRPr="00F457B6" w:rsidRDefault="00AD0837" w:rsidP="00AD0837">
      <w:pPr>
        <w:pStyle w:val="Default"/>
        <w:rPr>
          <w:rFonts w:ascii="Times New Roman" w:hAnsi="Times New Roman" w:cs="Times New Roman"/>
        </w:rPr>
      </w:pPr>
      <w:r w:rsidRPr="00F457B6">
        <w:rPr>
          <w:rFonts w:ascii="Times New Roman" w:hAnsi="Times New Roman" w:cs="Times New Roman"/>
        </w:rPr>
        <w:t xml:space="preserve"> </w:t>
      </w:r>
    </w:p>
    <w:p w14:paraId="3F4CBDC8" w14:textId="340DDAAB" w:rsidR="00AD0837" w:rsidRPr="00F457B6" w:rsidRDefault="00AD0837" w:rsidP="00AB6A23">
      <w:pPr>
        <w:pStyle w:val="Default"/>
        <w:rPr>
          <w:rFonts w:ascii="Times New Roman" w:hAnsi="Times New Roman" w:cs="Times New Roman"/>
          <w:u w:val="single"/>
        </w:rPr>
      </w:pPr>
      <w:r w:rsidRPr="00F457B6">
        <w:rPr>
          <w:rFonts w:ascii="Times New Roman" w:hAnsi="Times New Roman" w:cs="Times New Roman"/>
        </w:rPr>
        <w:t xml:space="preserve">  </w:t>
      </w:r>
      <w:r w:rsidR="006E2E5F" w:rsidRPr="00F457B6">
        <w:rPr>
          <w:rFonts w:ascii="Times New Roman" w:hAnsi="Times New Roman" w:cs="Times New Roman"/>
        </w:rPr>
        <w:t xml:space="preserve">         </w:t>
      </w:r>
    </w:p>
    <w:p w14:paraId="3F471BE9" w14:textId="73F7F9A5" w:rsidR="006E2E5F" w:rsidRPr="00AB6A23" w:rsidRDefault="00EB04E6" w:rsidP="006E2E5F">
      <w:pPr>
        <w:jc w:val="center"/>
        <w:rPr>
          <w:rFonts w:ascii="Times New Roman" w:hAnsi="Times New Roman" w:cs="Times New Roman"/>
        </w:rPr>
      </w:pPr>
      <w:r w:rsidRPr="00AB6A23">
        <w:rPr>
          <w:rFonts w:ascii="Times New Roman" w:hAnsi="Times New Roman" w:cs="Times New Roman"/>
          <w:b/>
          <w:bCs/>
        </w:rPr>
        <w:t>COURSE OUTCOMES (COS)</w:t>
      </w:r>
    </w:p>
    <w:tbl>
      <w:tblPr>
        <w:tblStyle w:val="TableGrid"/>
        <w:tblW w:w="10206" w:type="dxa"/>
        <w:tblInd w:w="279" w:type="dxa"/>
        <w:tblLayout w:type="fixed"/>
        <w:tblLook w:val="04A0" w:firstRow="1" w:lastRow="0" w:firstColumn="1" w:lastColumn="0" w:noHBand="0" w:noVBand="1"/>
      </w:tblPr>
      <w:tblGrid>
        <w:gridCol w:w="704"/>
        <w:gridCol w:w="4399"/>
        <w:gridCol w:w="850"/>
        <w:gridCol w:w="851"/>
        <w:gridCol w:w="992"/>
        <w:gridCol w:w="709"/>
        <w:gridCol w:w="1701"/>
      </w:tblGrid>
      <w:tr w:rsidR="00F46810" w:rsidRPr="00AB6A23" w14:paraId="477369F9" w14:textId="6A25CAA9" w:rsidTr="005A210F">
        <w:tc>
          <w:tcPr>
            <w:tcW w:w="5103" w:type="dxa"/>
            <w:gridSpan w:val="2"/>
          </w:tcPr>
          <w:p w14:paraId="260681CD" w14:textId="77777777" w:rsidR="009E300D" w:rsidRPr="00AB6A23" w:rsidRDefault="009E300D" w:rsidP="003147BB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t the end of this course, the student should be able to:</w:t>
            </w:r>
          </w:p>
        </w:tc>
        <w:tc>
          <w:tcPr>
            <w:tcW w:w="850" w:type="dxa"/>
          </w:tcPr>
          <w:tbl>
            <w:tblPr>
              <w:tblW w:w="2162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162"/>
            </w:tblGrid>
            <w:tr w:rsidR="009E300D" w:rsidRPr="00AB6A23" w14:paraId="587B4709" w14:textId="77777777" w:rsidTr="007F7E5B">
              <w:trPr>
                <w:trHeight w:val="570"/>
              </w:trPr>
              <w:tc>
                <w:tcPr>
                  <w:tcW w:w="2162" w:type="dxa"/>
                </w:tcPr>
                <w:p w14:paraId="27B22EC3" w14:textId="77777777" w:rsidR="00873FF3" w:rsidRPr="00AB6A23" w:rsidRDefault="009E300D" w:rsidP="00873FF3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 xml:space="preserve">No. of </w:t>
                  </w:r>
                </w:p>
                <w:p w14:paraId="4122AAF1" w14:textId="77777777" w:rsidR="00873FF3" w:rsidRPr="00AB6A23" w:rsidRDefault="009E300D" w:rsidP="00873FF3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Contact</w:t>
                  </w:r>
                </w:p>
                <w:p w14:paraId="62AE6C3D" w14:textId="79B8C9CD" w:rsidR="009E300D" w:rsidRPr="00AB6A23" w:rsidRDefault="009E300D" w:rsidP="00873FF3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 xml:space="preserve"> Hours </w:t>
                  </w:r>
                </w:p>
              </w:tc>
            </w:tr>
          </w:tbl>
          <w:p w14:paraId="0C610D2C" w14:textId="77777777" w:rsidR="009E300D" w:rsidRPr="00AB6A23" w:rsidRDefault="009E300D" w:rsidP="003147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</w:tcPr>
          <w:p w14:paraId="02430FDA" w14:textId="77777777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tbl>
            <w:tblPr>
              <w:tblW w:w="1173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173"/>
            </w:tblGrid>
            <w:tr w:rsidR="009E300D" w:rsidRPr="00AB6A23" w14:paraId="32970AE8" w14:textId="77777777" w:rsidTr="00873FF3">
              <w:trPr>
                <w:trHeight w:val="186"/>
              </w:trPr>
              <w:tc>
                <w:tcPr>
                  <w:tcW w:w="1173" w:type="dxa"/>
                </w:tcPr>
                <w:p w14:paraId="61C3E0E1" w14:textId="437ED842" w:rsidR="009E300D" w:rsidRPr="00AB6A23" w:rsidRDefault="009E300D" w:rsidP="003147B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0"/>
                      <w:szCs w:val="20"/>
                    </w:rPr>
                    <w:t xml:space="preserve">Marks </w:t>
                  </w:r>
                </w:p>
              </w:tc>
            </w:tr>
          </w:tbl>
          <w:p w14:paraId="678A37BA" w14:textId="77777777" w:rsidR="009E300D" w:rsidRPr="00AB6A23" w:rsidRDefault="009E300D" w:rsidP="003147BB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992" w:type="dxa"/>
          </w:tcPr>
          <w:p w14:paraId="3C88C56B" w14:textId="3A39BE32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rogram Outcomes</w:t>
            </w:r>
            <w:r w:rsidR="007F4D2D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 </w:t>
            </w:r>
            <w:r w:rsidRPr="00AB6A2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(</w:t>
            </w:r>
            <w:r w:rsidR="006E762B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Os</w:t>
            </w:r>
            <w:r w:rsidRPr="00AB6A2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) </w:t>
            </w:r>
          </w:p>
          <w:p w14:paraId="660A7475" w14:textId="77777777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5D00E7AD" w14:textId="6B51188D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SO</w:t>
            </w:r>
          </w:p>
          <w:p w14:paraId="06C4D030" w14:textId="77777777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EEAE786" w14:textId="380DB16F" w:rsidR="00B150FA" w:rsidRDefault="00B150FA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46DCACC1" w14:textId="4EE8D321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AB6A2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BL</w:t>
            </w:r>
            <w:r w:rsidR="005A210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 </w:t>
            </w:r>
            <w:r w:rsidR="005A210F" w:rsidRPr="0016366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  <w:lang w:val="en-US"/>
              </w:rPr>
              <w:t>(Recommended)</w:t>
            </w:r>
          </w:p>
        </w:tc>
      </w:tr>
      <w:tr w:rsidR="00F76C7A" w:rsidRPr="00AB6A23" w14:paraId="7B227D56" w14:textId="1ADC4F84" w:rsidTr="005A210F">
        <w:trPr>
          <w:trHeight w:val="587"/>
        </w:trPr>
        <w:tc>
          <w:tcPr>
            <w:tcW w:w="704" w:type="dxa"/>
          </w:tcPr>
          <w:p w14:paraId="31B55990" w14:textId="32D3E4D0" w:rsidR="00F76C7A" w:rsidRPr="0016366A" w:rsidRDefault="00F76C7A" w:rsidP="00F76C7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636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1</w:t>
            </w:r>
          </w:p>
        </w:tc>
        <w:tc>
          <w:tcPr>
            <w:tcW w:w="4399" w:type="dxa"/>
          </w:tcPr>
          <w:p w14:paraId="1539B691" w14:textId="2BD55311" w:rsidR="00F76C7A" w:rsidRPr="00AB6A23" w:rsidRDefault="00F76C7A" w:rsidP="00F76C7A">
            <w:pPr>
              <w:jc w:val="both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93769">
              <w:rPr>
                <w:rFonts w:cstheme="minorHAnsi"/>
                <w:sz w:val="24"/>
                <w:szCs w:val="24"/>
              </w:rPr>
              <w:t>Develop simple applications using JAVA primitives (data types, operators, arrays, variables)</w:t>
            </w:r>
          </w:p>
        </w:tc>
        <w:tc>
          <w:tcPr>
            <w:tcW w:w="850" w:type="dxa"/>
          </w:tcPr>
          <w:p w14:paraId="621D9691" w14:textId="31E07856" w:rsidR="00F76C7A" w:rsidRPr="00AB6A23" w:rsidRDefault="00F76C7A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</w:rPr>
              <w:t>10</w:t>
            </w:r>
          </w:p>
        </w:tc>
        <w:tc>
          <w:tcPr>
            <w:tcW w:w="851" w:type="dxa"/>
          </w:tcPr>
          <w:p w14:paraId="242613DE" w14:textId="0B7547D3" w:rsidR="00F76C7A" w:rsidRPr="00AB6A23" w:rsidRDefault="00F76C7A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</w:rPr>
              <w:t>20</w:t>
            </w:r>
          </w:p>
        </w:tc>
        <w:tc>
          <w:tcPr>
            <w:tcW w:w="992" w:type="dxa"/>
          </w:tcPr>
          <w:p w14:paraId="78D3FC8B" w14:textId="2D510F31" w:rsidR="00F76C7A" w:rsidRPr="00AB6A23" w:rsidRDefault="00F76C7A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</w:rPr>
              <w:t>1,2,3,4,5,6,7,8,9,11</w:t>
            </w:r>
          </w:p>
        </w:tc>
        <w:tc>
          <w:tcPr>
            <w:tcW w:w="709" w:type="dxa"/>
          </w:tcPr>
          <w:p w14:paraId="5EABAD41" w14:textId="16BE9914" w:rsidR="00F76C7A" w:rsidRPr="00AB6A23" w:rsidRDefault="00F76C7A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,2,3</w:t>
            </w:r>
          </w:p>
        </w:tc>
        <w:tc>
          <w:tcPr>
            <w:tcW w:w="1701" w:type="dxa"/>
          </w:tcPr>
          <w:p w14:paraId="10E347E8" w14:textId="29035262" w:rsidR="00F76C7A" w:rsidRPr="00AB6A23" w:rsidRDefault="00F76C7A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3</w:t>
            </w:r>
          </w:p>
        </w:tc>
      </w:tr>
      <w:tr w:rsidR="00F76C7A" w:rsidRPr="00AB6A23" w14:paraId="2918292C" w14:textId="7A4A57A9" w:rsidTr="005A210F">
        <w:tc>
          <w:tcPr>
            <w:tcW w:w="704" w:type="dxa"/>
          </w:tcPr>
          <w:p w14:paraId="752F4D91" w14:textId="05FDBCB5" w:rsidR="00F76C7A" w:rsidRPr="0016366A" w:rsidRDefault="00F76C7A" w:rsidP="00F76C7A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636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CO2</w:t>
            </w:r>
          </w:p>
        </w:tc>
        <w:tc>
          <w:tcPr>
            <w:tcW w:w="4399" w:type="dxa"/>
          </w:tcPr>
          <w:p w14:paraId="32BFA14C" w14:textId="19C0A4B8" w:rsidR="00F76C7A" w:rsidRPr="00AB6A23" w:rsidRDefault="00F76C7A" w:rsidP="00F76C7A">
            <w:pPr>
              <w:jc w:val="both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93769">
              <w:rPr>
                <w:rFonts w:cstheme="minorHAnsi"/>
                <w:sz w:val="24"/>
                <w:szCs w:val="24"/>
              </w:rPr>
              <w:t>Design  object oriented concepts  using JAVA</w:t>
            </w:r>
          </w:p>
        </w:tc>
        <w:tc>
          <w:tcPr>
            <w:tcW w:w="850" w:type="dxa"/>
          </w:tcPr>
          <w:p w14:paraId="7C9BB08E" w14:textId="0E7BD920" w:rsidR="00F76C7A" w:rsidRPr="00AB6A23" w:rsidRDefault="00F76C7A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</w:rPr>
              <w:t>12</w:t>
            </w:r>
          </w:p>
        </w:tc>
        <w:tc>
          <w:tcPr>
            <w:tcW w:w="851" w:type="dxa"/>
          </w:tcPr>
          <w:p w14:paraId="7BD13084" w14:textId="40454F88" w:rsidR="00F76C7A" w:rsidRPr="00AB6A23" w:rsidRDefault="00F76C7A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</w:rPr>
              <w:t>24</w:t>
            </w:r>
          </w:p>
        </w:tc>
        <w:tc>
          <w:tcPr>
            <w:tcW w:w="992" w:type="dxa"/>
          </w:tcPr>
          <w:p w14:paraId="44FC7287" w14:textId="3E08E302" w:rsidR="00F76C7A" w:rsidRPr="00AB6A23" w:rsidRDefault="00F76C7A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</w:rPr>
              <w:t>1,2,3,4,5,6,7,8,9,11</w:t>
            </w:r>
          </w:p>
        </w:tc>
        <w:tc>
          <w:tcPr>
            <w:tcW w:w="709" w:type="dxa"/>
          </w:tcPr>
          <w:p w14:paraId="7A1F9806" w14:textId="7F7C4354" w:rsidR="00F76C7A" w:rsidRPr="00AB6A23" w:rsidRDefault="00F76C7A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,2,3</w:t>
            </w:r>
          </w:p>
        </w:tc>
        <w:tc>
          <w:tcPr>
            <w:tcW w:w="1701" w:type="dxa"/>
          </w:tcPr>
          <w:p w14:paraId="1111DA12" w14:textId="5D2FE387" w:rsidR="00F76C7A" w:rsidRPr="00AB6A23" w:rsidRDefault="00F76C7A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3,4</w:t>
            </w:r>
          </w:p>
        </w:tc>
      </w:tr>
      <w:tr w:rsidR="00F76C7A" w:rsidRPr="00AB6A23" w14:paraId="3EA544C9" w14:textId="74E798C3" w:rsidTr="005A210F">
        <w:tc>
          <w:tcPr>
            <w:tcW w:w="704" w:type="dxa"/>
          </w:tcPr>
          <w:p w14:paraId="1EF054BA" w14:textId="723D279E" w:rsidR="00F76C7A" w:rsidRPr="0016366A" w:rsidRDefault="00F76C7A" w:rsidP="00F76C7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636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3</w:t>
            </w:r>
          </w:p>
        </w:tc>
        <w:tc>
          <w:tcPr>
            <w:tcW w:w="4399" w:type="dxa"/>
          </w:tcPr>
          <w:p w14:paraId="04EF31F3" w14:textId="75F98BF4" w:rsidR="00F76C7A" w:rsidRPr="00AB6A23" w:rsidRDefault="00F76C7A" w:rsidP="00F76C7A">
            <w:pPr>
              <w:jc w:val="both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93769">
              <w:rPr>
                <w:rFonts w:cstheme="minorHAnsi"/>
                <w:sz w:val="24"/>
                <w:szCs w:val="24"/>
              </w:rPr>
              <w:t>Use inbuilt library packages of JAVA</w:t>
            </w:r>
          </w:p>
        </w:tc>
        <w:tc>
          <w:tcPr>
            <w:tcW w:w="850" w:type="dxa"/>
          </w:tcPr>
          <w:p w14:paraId="675BEA9A" w14:textId="017B13BE" w:rsidR="00F76C7A" w:rsidRPr="00AB6A23" w:rsidRDefault="00F76C7A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</w:rPr>
              <w:t>13</w:t>
            </w:r>
          </w:p>
        </w:tc>
        <w:tc>
          <w:tcPr>
            <w:tcW w:w="851" w:type="dxa"/>
          </w:tcPr>
          <w:p w14:paraId="4C44000B" w14:textId="69B11C7D" w:rsidR="00F76C7A" w:rsidRPr="00AB6A23" w:rsidRDefault="00F76C7A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</w:rPr>
              <w:t>30</w:t>
            </w:r>
          </w:p>
        </w:tc>
        <w:tc>
          <w:tcPr>
            <w:tcW w:w="992" w:type="dxa"/>
          </w:tcPr>
          <w:p w14:paraId="2CD9F8F7" w14:textId="4A9ED7A7" w:rsidR="00F76C7A" w:rsidRPr="00AB6A23" w:rsidRDefault="00F76C7A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</w:rPr>
              <w:t>1,2,3,4,5,6,7,8,9,11</w:t>
            </w:r>
          </w:p>
        </w:tc>
        <w:tc>
          <w:tcPr>
            <w:tcW w:w="709" w:type="dxa"/>
          </w:tcPr>
          <w:p w14:paraId="0D3B7FDF" w14:textId="11388F2F" w:rsidR="00F76C7A" w:rsidRPr="00AB6A23" w:rsidRDefault="00F76C7A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,2,3</w:t>
            </w:r>
          </w:p>
        </w:tc>
        <w:tc>
          <w:tcPr>
            <w:tcW w:w="1701" w:type="dxa"/>
          </w:tcPr>
          <w:p w14:paraId="73DC61D4" w14:textId="41D9A915" w:rsidR="00F76C7A" w:rsidRPr="00AB6A23" w:rsidRDefault="00F76C7A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3,4</w:t>
            </w:r>
          </w:p>
        </w:tc>
      </w:tr>
      <w:tr w:rsidR="00F76C7A" w:rsidRPr="00AB6A23" w14:paraId="65A01A60" w14:textId="68A1FEEB" w:rsidTr="005A210F">
        <w:tc>
          <w:tcPr>
            <w:tcW w:w="704" w:type="dxa"/>
          </w:tcPr>
          <w:p w14:paraId="654CA464" w14:textId="2F25DD9F" w:rsidR="00F76C7A" w:rsidRPr="0016366A" w:rsidRDefault="00F76C7A" w:rsidP="00F76C7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636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4</w:t>
            </w:r>
          </w:p>
        </w:tc>
        <w:tc>
          <w:tcPr>
            <w:tcW w:w="4399" w:type="dxa"/>
          </w:tcPr>
          <w:p w14:paraId="11B5F3F7" w14:textId="4AC40AB8" w:rsidR="00F76C7A" w:rsidRPr="00AB6A23" w:rsidRDefault="00F76C7A" w:rsidP="00F76C7A">
            <w:pPr>
              <w:jc w:val="both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6355A">
              <w:rPr>
                <w:rFonts w:cstheme="minorHAnsi"/>
                <w:sz w:val="24"/>
                <w:szCs w:val="24"/>
              </w:rPr>
              <w:t>Develop java applications using object oriented concepts</w:t>
            </w:r>
          </w:p>
        </w:tc>
        <w:tc>
          <w:tcPr>
            <w:tcW w:w="850" w:type="dxa"/>
          </w:tcPr>
          <w:p w14:paraId="0C5D14FD" w14:textId="5DDC01A5" w:rsidR="00F76C7A" w:rsidRPr="00AB6A23" w:rsidRDefault="00F76C7A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851" w:type="dxa"/>
          </w:tcPr>
          <w:p w14:paraId="69FAE19C" w14:textId="5C37F7BF" w:rsidR="00F76C7A" w:rsidRPr="00AB6A23" w:rsidRDefault="00F76C7A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</w:rPr>
              <w:t>16</w:t>
            </w:r>
          </w:p>
        </w:tc>
        <w:tc>
          <w:tcPr>
            <w:tcW w:w="992" w:type="dxa"/>
          </w:tcPr>
          <w:p w14:paraId="26E5D847" w14:textId="6A284E4C" w:rsidR="00F76C7A" w:rsidRPr="00AB6A23" w:rsidRDefault="00F76C7A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</w:rPr>
              <w:t>1,2,3,4,5,6,7,8,9,11</w:t>
            </w:r>
          </w:p>
        </w:tc>
        <w:tc>
          <w:tcPr>
            <w:tcW w:w="709" w:type="dxa"/>
          </w:tcPr>
          <w:p w14:paraId="5097ABA1" w14:textId="56386E82" w:rsidR="00F76C7A" w:rsidRPr="00AB6A23" w:rsidRDefault="00F76C7A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,2,3</w:t>
            </w:r>
          </w:p>
        </w:tc>
        <w:tc>
          <w:tcPr>
            <w:tcW w:w="1701" w:type="dxa"/>
          </w:tcPr>
          <w:p w14:paraId="29BD75C8" w14:textId="4DF44FEF" w:rsidR="00F76C7A" w:rsidRPr="00AB6A23" w:rsidRDefault="00F76C7A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3,4</w:t>
            </w:r>
          </w:p>
        </w:tc>
      </w:tr>
      <w:tr w:rsidR="00F76C7A" w:rsidRPr="00AB6A23" w14:paraId="50BEA238" w14:textId="645C4F86" w:rsidTr="005A210F">
        <w:tc>
          <w:tcPr>
            <w:tcW w:w="704" w:type="dxa"/>
          </w:tcPr>
          <w:p w14:paraId="4A20BB60" w14:textId="26681E2B" w:rsidR="00F76C7A" w:rsidRPr="0016366A" w:rsidRDefault="00F76C7A" w:rsidP="00F76C7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636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5</w:t>
            </w:r>
          </w:p>
        </w:tc>
        <w:tc>
          <w:tcPr>
            <w:tcW w:w="4399" w:type="dxa"/>
          </w:tcPr>
          <w:p w14:paraId="64C13E4B" w14:textId="2750B9BD" w:rsidR="00F76C7A" w:rsidRPr="00AB6A23" w:rsidRDefault="00F76C7A" w:rsidP="00F76C7A">
            <w:pPr>
              <w:jc w:val="both"/>
              <w:rPr>
                <w:rFonts w:ascii="Times New Roman" w:hAnsi="Times New Roman" w:cs="Times New Roman"/>
                <w:bCs/>
                <w:sz w:val="20"/>
                <w:szCs w:val="20"/>
                <w:u w:val="single"/>
              </w:rPr>
            </w:pPr>
            <w:r w:rsidRPr="00E6355A">
              <w:rPr>
                <w:rFonts w:cstheme="minorHAnsi"/>
                <w:bCs/>
                <w:sz w:val="24"/>
                <w:szCs w:val="24"/>
              </w:rPr>
              <w:t>Write simple concurrent programs using threads</w:t>
            </w:r>
          </w:p>
        </w:tc>
        <w:tc>
          <w:tcPr>
            <w:tcW w:w="850" w:type="dxa"/>
          </w:tcPr>
          <w:p w14:paraId="647FBD14" w14:textId="5EF2525D" w:rsidR="00F76C7A" w:rsidRPr="00AB6A23" w:rsidRDefault="00F76C7A" w:rsidP="00F76C7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74E01">
              <w:rPr>
                <w:rFonts w:cstheme="minorHAnsi"/>
                <w:bCs/>
                <w:sz w:val="24"/>
                <w:szCs w:val="24"/>
              </w:rPr>
              <w:t>5</w:t>
            </w:r>
          </w:p>
        </w:tc>
        <w:tc>
          <w:tcPr>
            <w:tcW w:w="851" w:type="dxa"/>
          </w:tcPr>
          <w:p w14:paraId="13858F72" w14:textId="114E974D" w:rsidR="00F76C7A" w:rsidRPr="00AB6A23" w:rsidRDefault="00F76C7A" w:rsidP="00F76C7A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B74E01">
              <w:rPr>
                <w:rFonts w:cstheme="minorHAnsi"/>
                <w:bCs/>
                <w:sz w:val="24"/>
                <w:szCs w:val="24"/>
              </w:rPr>
              <w:t>10</w:t>
            </w:r>
          </w:p>
        </w:tc>
        <w:tc>
          <w:tcPr>
            <w:tcW w:w="992" w:type="dxa"/>
          </w:tcPr>
          <w:p w14:paraId="05DCC077" w14:textId="0F0F0C77" w:rsidR="00F76C7A" w:rsidRPr="00AB6A23" w:rsidRDefault="00F76C7A" w:rsidP="00F76C7A">
            <w:pPr>
              <w:jc w:val="center"/>
              <w:rPr>
                <w:rStyle w:val="Style2"/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</w:rPr>
              <w:t>1,2,3,4,5,6,7,8,9,11</w:t>
            </w:r>
          </w:p>
        </w:tc>
        <w:tc>
          <w:tcPr>
            <w:tcW w:w="709" w:type="dxa"/>
          </w:tcPr>
          <w:p w14:paraId="00D0439E" w14:textId="30AB7471" w:rsidR="00F76C7A" w:rsidRPr="00AB6A23" w:rsidRDefault="00F76C7A" w:rsidP="00F76C7A">
            <w:pPr>
              <w:jc w:val="center"/>
              <w:rPr>
                <w:rStyle w:val="Style2"/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1,2,3</w:t>
            </w:r>
          </w:p>
        </w:tc>
        <w:tc>
          <w:tcPr>
            <w:tcW w:w="1701" w:type="dxa"/>
          </w:tcPr>
          <w:p w14:paraId="4463A7AA" w14:textId="3C9EED1D" w:rsidR="00F76C7A" w:rsidRPr="00AB6A23" w:rsidRDefault="00F76C7A" w:rsidP="00F76C7A">
            <w:pPr>
              <w:jc w:val="center"/>
              <w:rPr>
                <w:rStyle w:val="Style2"/>
                <w:rFonts w:ascii="Times New Roman" w:hAnsi="Times New Roman" w:cs="Times New Roman"/>
                <w:bCs/>
                <w:sz w:val="20"/>
                <w:szCs w:val="20"/>
              </w:rPr>
            </w:pPr>
            <w:r w:rsidRPr="006873EF">
              <w:rPr>
                <w:rStyle w:val="Style2"/>
                <w:rFonts w:cstheme="minorHAnsi"/>
                <w:bCs/>
                <w:szCs w:val="24"/>
              </w:rPr>
              <w:t>3,4</w:t>
            </w:r>
          </w:p>
        </w:tc>
      </w:tr>
      <w:tr w:rsidR="00F46810" w:rsidRPr="00AB6A23" w14:paraId="2CBF28B1" w14:textId="3E23F262" w:rsidTr="005A210F">
        <w:trPr>
          <w:trHeight w:val="517"/>
        </w:trPr>
        <w:tc>
          <w:tcPr>
            <w:tcW w:w="704" w:type="dxa"/>
          </w:tcPr>
          <w:p w14:paraId="3C62236C" w14:textId="77777777" w:rsidR="009E300D" w:rsidRPr="00AB6A23" w:rsidRDefault="009E300D" w:rsidP="003147BB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4399" w:type="dxa"/>
          </w:tcPr>
          <w:p w14:paraId="1BF5CCD0" w14:textId="77777777" w:rsidR="009E300D" w:rsidRPr="00AB6A23" w:rsidRDefault="009E300D" w:rsidP="003147B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sz w:val="20"/>
                <w:szCs w:val="20"/>
              </w:rPr>
              <w:t>Total</w:t>
            </w:r>
          </w:p>
        </w:tc>
        <w:tc>
          <w:tcPr>
            <w:tcW w:w="850" w:type="dxa"/>
          </w:tcPr>
          <w:p w14:paraId="3FBF1497" w14:textId="35A4C9EF" w:rsidR="009E300D" w:rsidRPr="00AB6A23" w:rsidRDefault="009E300D" w:rsidP="003147B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51" w:type="dxa"/>
          </w:tcPr>
          <w:p w14:paraId="2085B435" w14:textId="7640F931" w:rsidR="009E300D" w:rsidRPr="00AB6A23" w:rsidRDefault="009E300D" w:rsidP="003147B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992" w:type="dxa"/>
          </w:tcPr>
          <w:p w14:paraId="445F1671" w14:textId="77777777" w:rsidR="009E300D" w:rsidRPr="00AB6A23" w:rsidRDefault="009E300D" w:rsidP="003147B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0EECC7F1" w14:textId="77777777" w:rsidR="009E300D" w:rsidRPr="00AB6A23" w:rsidRDefault="009E300D" w:rsidP="003147B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04167A57" w14:textId="77777777" w:rsidR="009E300D" w:rsidRPr="00AB6A23" w:rsidRDefault="009E300D" w:rsidP="003147BB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6105821E" w14:textId="33DA8EFD" w:rsidR="00276AE7" w:rsidRDefault="00276AE7" w:rsidP="002423E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158B174" w14:textId="59186522" w:rsidR="00E27A99" w:rsidRPr="00CE69AD" w:rsidRDefault="00845E5C" w:rsidP="00E27A99">
      <w:pPr>
        <w:jc w:val="center"/>
        <w:rPr>
          <w:rFonts w:ascii="Times New Roman" w:hAnsi="Times New Roman" w:cs="Times New Roman"/>
          <w:sz w:val="24"/>
          <w:szCs w:val="24"/>
        </w:rPr>
      </w:pPr>
      <w:r w:rsidRPr="009D3FB9">
        <w:rPr>
          <w:rFonts w:ascii="Times New Roman" w:hAnsi="Times New Roman" w:cs="Times New Roman"/>
          <w:bCs/>
          <w:color w:val="FF0000"/>
          <w:sz w:val="32"/>
          <w:szCs w:val="32"/>
        </w:rPr>
        <w:t xml:space="preserve">*** </w:t>
      </w:r>
      <w:r w:rsidR="00E27A99" w:rsidRPr="00CE69AD">
        <w:rPr>
          <w:rFonts w:ascii="Times New Roman" w:hAnsi="Times New Roman" w:cs="Times New Roman"/>
          <w:b/>
          <w:bCs/>
          <w:sz w:val="24"/>
          <w:szCs w:val="24"/>
        </w:rPr>
        <w:t>COURSE LEARNING OUTCOMES (CLOS)</w:t>
      </w:r>
    </w:p>
    <w:tbl>
      <w:tblPr>
        <w:tblStyle w:val="TableGrid"/>
        <w:tblW w:w="10206" w:type="dxa"/>
        <w:tblInd w:w="279" w:type="dxa"/>
        <w:tblLook w:val="04A0" w:firstRow="1" w:lastRow="0" w:firstColumn="1" w:lastColumn="0" w:noHBand="0" w:noVBand="1"/>
      </w:tblPr>
      <w:tblGrid>
        <w:gridCol w:w="750"/>
        <w:gridCol w:w="2232"/>
        <w:gridCol w:w="1137"/>
        <w:gridCol w:w="1101"/>
        <w:gridCol w:w="2093"/>
        <w:gridCol w:w="1246"/>
        <w:gridCol w:w="1647"/>
      </w:tblGrid>
      <w:tr w:rsidR="005A210F" w:rsidRPr="00CE69AD" w14:paraId="4BD458B2" w14:textId="77777777" w:rsidTr="00F76C7A">
        <w:tc>
          <w:tcPr>
            <w:tcW w:w="2982" w:type="dxa"/>
            <w:gridSpan w:val="2"/>
          </w:tcPr>
          <w:p w14:paraId="029C89CF" w14:textId="77777777" w:rsidR="00E27A99" w:rsidRPr="00CE69AD" w:rsidRDefault="00E27A99" w:rsidP="003C589E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CE69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t the end of this course, the student should be able to:</w:t>
            </w:r>
          </w:p>
        </w:tc>
        <w:tc>
          <w:tcPr>
            <w:tcW w:w="1137" w:type="dxa"/>
          </w:tcPr>
          <w:tbl>
            <w:tblPr>
              <w:tblW w:w="865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894"/>
            </w:tblGrid>
            <w:tr w:rsidR="00E27A99" w:rsidRPr="00CE69AD" w14:paraId="4B28F5BF" w14:textId="77777777" w:rsidTr="003C589E">
              <w:trPr>
                <w:trHeight w:val="635"/>
              </w:trPr>
              <w:tc>
                <w:tcPr>
                  <w:tcW w:w="0" w:type="auto"/>
                </w:tcPr>
                <w:p w14:paraId="4A5F756F" w14:textId="77777777" w:rsidR="00E27A99" w:rsidRPr="00CE69AD" w:rsidRDefault="00E27A99" w:rsidP="003C589E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CE69AD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No. of Contact Hours</w:t>
                  </w:r>
                </w:p>
              </w:tc>
            </w:tr>
          </w:tbl>
          <w:p w14:paraId="7D6889BC" w14:textId="77777777" w:rsidR="00E27A99" w:rsidRPr="00CE69AD" w:rsidRDefault="00E27A99" w:rsidP="003C589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01" w:type="dxa"/>
          </w:tcPr>
          <w:p w14:paraId="2E78D9F9" w14:textId="77777777" w:rsidR="00E27A99" w:rsidRPr="00CE69AD" w:rsidRDefault="00E27A99" w:rsidP="003C58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783"/>
            </w:tblGrid>
            <w:tr w:rsidR="00E27A99" w:rsidRPr="00CE69AD" w14:paraId="093AA894" w14:textId="77777777" w:rsidTr="003C589E">
              <w:trPr>
                <w:trHeight w:val="186"/>
              </w:trPr>
              <w:tc>
                <w:tcPr>
                  <w:tcW w:w="0" w:type="auto"/>
                </w:tcPr>
                <w:p w14:paraId="6D4EF5DA" w14:textId="77777777" w:rsidR="00E27A99" w:rsidRPr="00CE69AD" w:rsidRDefault="00E27A99" w:rsidP="003C589E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0"/>
                      <w:szCs w:val="20"/>
                    </w:rPr>
                  </w:pPr>
                  <w:r w:rsidRPr="00CE69AD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0"/>
                      <w:szCs w:val="20"/>
                    </w:rPr>
                    <w:t>Marks</w:t>
                  </w:r>
                </w:p>
              </w:tc>
            </w:tr>
          </w:tbl>
          <w:p w14:paraId="2A61FD53" w14:textId="77777777" w:rsidR="00E27A99" w:rsidRPr="00CE69AD" w:rsidRDefault="00E27A99" w:rsidP="003C589E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093" w:type="dxa"/>
          </w:tcPr>
          <w:p w14:paraId="0C401E8A" w14:textId="77777777" w:rsidR="00E27A99" w:rsidRPr="00CE69AD" w:rsidRDefault="00E27A99" w:rsidP="003C58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rogram Outcomes(POs)</w:t>
            </w:r>
          </w:p>
          <w:p w14:paraId="12E04F41" w14:textId="77777777" w:rsidR="00E27A99" w:rsidRPr="00CE69AD" w:rsidRDefault="00E27A99" w:rsidP="003C58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46" w:type="dxa"/>
          </w:tcPr>
          <w:p w14:paraId="424D3027" w14:textId="77777777" w:rsidR="00E27A99" w:rsidRPr="00CE69AD" w:rsidRDefault="00E27A99" w:rsidP="003C58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Learning Outcomes (LOs)</w:t>
            </w:r>
          </w:p>
          <w:p w14:paraId="263D2335" w14:textId="77777777" w:rsidR="00E27A99" w:rsidRPr="00CE69AD" w:rsidRDefault="00E27A99" w:rsidP="003C58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647" w:type="dxa"/>
          </w:tcPr>
          <w:p w14:paraId="7570F6C4" w14:textId="5C85A17C" w:rsidR="005A210F" w:rsidRDefault="00E27A99" w:rsidP="005A210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E69AD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BL</w:t>
            </w:r>
            <w:r w:rsidR="005A210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 </w:t>
            </w:r>
            <w:r w:rsidR="005A210F" w:rsidRPr="0016366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  <w:lang w:val="en-US"/>
              </w:rPr>
              <w:t>(Recommended)</w:t>
            </w:r>
          </w:p>
          <w:p w14:paraId="127C7655" w14:textId="0D910C8F" w:rsidR="00E27A99" w:rsidRPr="00CE69AD" w:rsidRDefault="00E27A99" w:rsidP="003C589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</w:tr>
      <w:tr w:rsidR="00F76C7A" w:rsidRPr="00CE69AD" w14:paraId="2563B3C2" w14:textId="77777777" w:rsidTr="00F76C7A">
        <w:tc>
          <w:tcPr>
            <w:tcW w:w="750" w:type="dxa"/>
          </w:tcPr>
          <w:p w14:paraId="2C5B78E3" w14:textId="77777777" w:rsidR="00F76C7A" w:rsidRPr="0016366A" w:rsidRDefault="00F76C7A" w:rsidP="00F76C7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636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O1</w:t>
            </w:r>
          </w:p>
        </w:tc>
        <w:tc>
          <w:tcPr>
            <w:tcW w:w="2232" w:type="dxa"/>
          </w:tcPr>
          <w:p w14:paraId="4C39563C" w14:textId="78A07EB3" w:rsidR="00F76C7A" w:rsidRPr="00CE69AD" w:rsidRDefault="00F76C7A" w:rsidP="00F76C7A">
            <w:pPr>
              <w:jc w:val="both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93769">
              <w:rPr>
                <w:rFonts w:cstheme="minorHAnsi"/>
                <w:sz w:val="24"/>
                <w:szCs w:val="24"/>
              </w:rPr>
              <w:t xml:space="preserve">Develop simple applications using JAVA primitives </w:t>
            </w:r>
            <w:r w:rsidRPr="00E93769">
              <w:rPr>
                <w:rFonts w:cstheme="minorHAnsi"/>
                <w:sz w:val="24"/>
                <w:szCs w:val="24"/>
              </w:rPr>
              <w:lastRenderedPageBreak/>
              <w:t>(data types, operators, arrays, variables)</w:t>
            </w:r>
          </w:p>
        </w:tc>
        <w:tc>
          <w:tcPr>
            <w:tcW w:w="1137" w:type="dxa"/>
          </w:tcPr>
          <w:p w14:paraId="4EAE175C" w14:textId="40298958" w:rsidR="00F76C7A" w:rsidRPr="00CE69AD" w:rsidRDefault="00F76C7A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</w:rPr>
              <w:lastRenderedPageBreak/>
              <w:t>10</w:t>
            </w:r>
          </w:p>
        </w:tc>
        <w:tc>
          <w:tcPr>
            <w:tcW w:w="1101" w:type="dxa"/>
          </w:tcPr>
          <w:p w14:paraId="07C2FCEA" w14:textId="1486D99A" w:rsidR="00F76C7A" w:rsidRPr="00CE69AD" w:rsidRDefault="00F76C7A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</w:rPr>
              <w:t>20</w:t>
            </w:r>
          </w:p>
        </w:tc>
        <w:tc>
          <w:tcPr>
            <w:tcW w:w="2093" w:type="dxa"/>
          </w:tcPr>
          <w:p w14:paraId="5E6D6457" w14:textId="14569A40" w:rsidR="00F76C7A" w:rsidRPr="00D12A20" w:rsidRDefault="00F76C7A" w:rsidP="00F76C7A">
            <w:pPr>
              <w:ind w:hanging="17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</w:rPr>
              <w:t>1,2,3,4,5,6,7,8,9,11</w:t>
            </w:r>
          </w:p>
        </w:tc>
        <w:tc>
          <w:tcPr>
            <w:tcW w:w="1246" w:type="dxa"/>
          </w:tcPr>
          <w:p w14:paraId="25AF3473" w14:textId="17103334" w:rsidR="00F76C7A" w:rsidRPr="00CE69AD" w:rsidRDefault="00F76C7A" w:rsidP="00F76C7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647" w:type="dxa"/>
          </w:tcPr>
          <w:p w14:paraId="4D7BE742" w14:textId="50F5006F" w:rsidR="00F76C7A" w:rsidRPr="00CE69AD" w:rsidRDefault="00F76C7A" w:rsidP="00F76C7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3</w:t>
            </w:r>
          </w:p>
        </w:tc>
      </w:tr>
      <w:tr w:rsidR="00F76C7A" w:rsidRPr="00CE69AD" w14:paraId="35329942" w14:textId="77777777" w:rsidTr="00F76C7A">
        <w:tc>
          <w:tcPr>
            <w:tcW w:w="750" w:type="dxa"/>
          </w:tcPr>
          <w:p w14:paraId="7CF3D8B6" w14:textId="77777777" w:rsidR="00F76C7A" w:rsidRPr="0016366A" w:rsidRDefault="00F76C7A" w:rsidP="00F76C7A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636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CLO2</w:t>
            </w:r>
          </w:p>
        </w:tc>
        <w:tc>
          <w:tcPr>
            <w:tcW w:w="2232" w:type="dxa"/>
          </w:tcPr>
          <w:p w14:paraId="31CDCA02" w14:textId="596850A8" w:rsidR="00F76C7A" w:rsidRPr="00CE69AD" w:rsidRDefault="00F76C7A" w:rsidP="00F76C7A">
            <w:pPr>
              <w:jc w:val="both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93769">
              <w:rPr>
                <w:rFonts w:cstheme="minorHAnsi"/>
                <w:sz w:val="24"/>
                <w:szCs w:val="24"/>
              </w:rPr>
              <w:t>Design  object oriented concepts  using JAVA</w:t>
            </w:r>
          </w:p>
        </w:tc>
        <w:tc>
          <w:tcPr>
            <w:tcW w:w="1137" w:type="dxa"/>
          </w:tcPr>
          <w:p w14:paraId="3ECB8D5D" w14:textId="11EB1AD8" w:rsidR="00F76C7A" w:rsidRPr="00CE69AD" w:rsidRDefault="00F76C7A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</w:rPr>
              <w:t>12</w:t>
            </w:r>
          </w:p>
        </w:tc>
        <w:tc>
          <w:tcPr>
            <w:tcW w:w="1101" w:type="dxa"/>
          </w:tcPr>
          <w:p w14:paraId="21FAEC13" w14:textId="037193D5" w:rsidR="00F76C7A" w:rsidRPr="00CE69AD" w:rsidRDefault="00F76C7A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</w:rPr>
              <w:t>24</w:t>
            </w:r>
          </w:p>
        </w:tc>
        <w:tc>
          <w:tcPr>
            <w:tcW w:w="2093" w:type="dxa"/>
          </w:tcPr>
          <w:p w14:paraId="323F4CBA" w14:textId="3741112B" w:rsidR="00F76C7A" w:rsidRPr="00D12A20" w:rsidRDefault="00F76C7A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</w:rPr>
              <w:t>1,2,3,4,5,6,7,8,9,11</w:t>
            </w:r>
          </w:p>
        </w:tc>
        <w:tc>
          <w:tcPr>
            <w:tcW w:w="1246" w:type="dxa"/>
          </w:tcPr>
          <w:p w14:paraId="416F3B69" w14:textId="638901FE" w:rsidR="00F76C7A" w:rsidRPr="00CE69AD" w:rsidRDefault="00F76C7A" w:rsidP="00F76C7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</w:rPr>
              <w:t>2,3</w:t>
            </w:r>
          </w:p>
        </w:tc>
        <w:tc>
          <w:tcPr>
            <w:tcW w:w="1647" w:type="dxa"/>
          </w:tcPr>
          <w:p w14:paraId="6346FBB1" w14:textId="621E811B" w:rsidR="00F76C7A" w:rsidRPr="00CE69AD" w:rsidRDefault="00F76C7A" w:rsidP="00F76C7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3,4</w:t>
            </w:r>
          </w:p>
        </w:tc>
      </w:tr>
      <w:tr w:rsidR="00F76C7A" w:rsidRPr="00CE69AD" w14:paraId="041E58C7" w14:textId="77777777" w:rsidTr="00F76C7A">
        <w:tc>
          <w:tcPr>
            <w:tcW w:w="750" w:type="dxa"/>
          </w:tcPr>
          <w:p w14:paraId="712E384A" w14:textId="77777777" w:rsidR="00F76C7A" w:rsidRPr="0016366A" w:rsidRDefault="00F76C7A" w:rsidP="00F76C7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636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O3</w:t>
            </w:r>
          </w:p>
        </w:tc>
        <w:tc>
          <w:tcPr>
            <w:tcW w:w="2232" w:type="dxa"/>
          </w:tcPr>
          <w:p w14:paraId="15325B62" w14:textId="563C80B4" w:rsidR="00F76C7A" w:rsidRPr="00CE69AD" w:rsidRDefault="00F76C7A" w:rsidP="00F76C7A">
            <w:pPr>
              <w:jc w:val="both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93769">
              <w:rPr>
                <w:rFonts w:cstheme="minorHAnsi"/>
                <w:sz w:val="24"/>
                <w:szCs w:val="24"/>
              </w:rPr>
              <w:t>Use inbuilt library packages of JAVA</w:t>
            </w:r>
          </w:p>
        </w:tc>
        <w:tc>
          <w:tcPr>
            <w:tcW w:w="1137" w:type="dxa"/>
          </w:tcPr>
          <w:p w14:paraId="47E872AD" w14:textId="6A224A50" w:rsidR="00F76C7A" w:rsidRPr="00CE69AD" w:rsidRDefault="00F76C7A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</w:rPr>
              <w:t>13</w:t>
            </w:r>
          </w:p>
        </w:tc>
        <w:tc>
          <w:tcPr>
            <w:tcW w:w="1101" w:type="dxa"/>
          </w:tcPr>
          <w:p w14:paraId="3B8439E7" w14:textId="4089BF7F" w:rsidR="00F76C7A" w:rsidRPr="00CE69AD" w:rsidRDefault="00F76C7A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</w:rPr>
              <w:t>30</w:t>
            </w:r>
          </w:p>
        </w:tc>
        <w:tc>
          <w:tcPr>
            <w:tcW w:w="2093" w:type="dxa"/>
          </w:tcPr>
          <w:p w14:paraId="5AAE31B3" w14:textId="7F843C35" w:rsidR="00F76C7A" w:rsidRPr="00D12A20" w:rsidRDefault="00F76C7A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</w:rPr>
              <w:t>1,2,3,4,5,6,7,8,9,11</w:t>
            </w:r>
          </w:p>
        </w:tc>
        <w:tc>
          <w:tcPr>
            <w:tcW w:w="1246" w:type="dxa"/>
          </w:tcPr>
          <w:p w14:paraId="67B5979C" w14:textId="1A1E5EA5" w:rsidR="00F76C7A" w:rsidRPr="00CE69AD" w:rsidRDefault="00F76C7A" w:rsidP="00F76C7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</w:rPr>
              <w:t>3,4,5,6</w:t>
            </w:r>
          </w:p>
        </w:tc>
        <w:tc>
          <w:tcPr>
            <w:tcW w:w="1647" w:type="dxa"/>
          </w:tcPr>
          <w:p w14:paraId="3C8637FA" w14:textId="474BE065" w:rsidR="00F76C7A" w:rsidRPr="004F77E4" w:rsidRDefault="00F76C7A" w:rsidP="00F76C7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3,4</w:t>
            </w:r>
          </w:p>
        </w:tc>
      </w:tr>
      <w:tr w:rsidR="00F76C7A" w:rsidRPr="00CE69AD" w14:paraId="01310855" w14:textId="77777777" w:rsidTr="00F76C7A">
        <w:tc>
          <w:tcPr>
            <w:tcW w:w="750" w:type="dxa"/>
          </w:tcPr>
          <w:p w14:paraId="1B406D70" w14:textId="77777777" w:rsidR="00F76C7A" w:rsidRPr="0016366A" w:rsidRDefault="00F76C7A" w:rsidP="00F76C7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636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O4</w:t>
            </w:r>
          </w:p>
        </w:tc>
        <w:tc>
          <w:tcPr>
            <w:tcW w:w="2232" w:type="dxa"/>
          </w:tcPr>
          <w:p w14:paraId="11B31C6F" w14:textId="0F06ABA0" w:rsidR="00F76C7A" w:rsidRPr="00CE69AD" w:rsidRDefault="00F76C7A" w:rsidP="00F76C7A">
            <w:pPr>
              <w:jc w:val="both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6355A">
              <w:rPr>
                <w:rFonts w:cstheme="minorHAnsi"/>
                <w:sz w:val="24"/>
                <w:szCs w:val="24"/>
              </w:rPr>
              <w:t>Develop java applications using object oriented concepts</w:t>
            </w:r>
          </w:p>
        </w:tc>
        <w:tc>
          <w:tcPr>
            <w:tcW w:w="1137" w:type="dxa"/>
          </w:tcPr>
          <w:p w14:paraId="1F569163" w14:textId="0DF2E209" w:rsidR="00F76C7A" w:rsidRPr="00CE69AD" w:rsidRDefault="00F76C7A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1101" w:type="dxa"/>
          </w:tcPr>
          <w:p w14:paraId="57144C3E" w14:textId="39D61CA1" w:rsidR="00F76C7A" w:rsidRPr="00CE69AD" w:rsidRDefault="00F76C7A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</w:rPr>
              <w:t>16</w:t>
            </w:r>
          </w:p>
        </w:tc>
        <w:tc>
          <w:tcPr>
            <w:tcW w:w="2093" w:type="dxa"/>
          </w:tcPr>
          <w:p w14:paraId="40BDD917" w14:textId="66153084" w:rsidR="00F76C7A" w:rsidRPr="00D12A20" w:rsidRDefault="00F76C7A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</w:rPr>
              <w:t>1,2,3,4,5,6,7,8,9,11</w:t>
            </w:r>
          </w:p>
        </w:tc>
        <w:tc>
          <w:tcPr>
            <w:tcW w:w="1246" w:type="dxa"/>
          </w:tcPr>
          <w:p w14:paraId="4E3E16C7" w14:textId="1A218C9A" w:rsidR="00F76C7A" w:rsidRPr="006816C8" w:rsidRDefault="00F76C7A" w:rsidP="00F76C7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</w:rPr>
              <w:t>1,2,3,4,5,6</w:t>
            </w:r>
          </w:p>
        </w:tc>
        <w:tc>
          <w:tcPr>
            <w:tcW w:w="1647" w:type="dxa"/>
          </w:tcPr>
          <w:p w14:paraId="3EFCBED0" w14:textId="44EC58A2" w:rsidR="00F76C7A" w:rsidRPr="004F77E4" w:rsidRDefault="00F76C7A" w:rsidP="00F76C7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3,4</w:t>
            </w:r>
          </w:p>
        </w:tc>
      </w:tr>
      <w:tr w:rsidR="00F76C7A" w:rsidRPr="00CE69AD" w14:paraId="5D8E072D" w14:textId="77777777" w:rsidTr="00F76C7A">
        <w:tc>
          <w:tcPr>
            <w:tcW w:w="750" w:type="dxa"/>
          </w:tcPr>
          <w:p w14:paraId="51196564" w14:textId="77777777" w:rsidR="00F76C7A" w:rsidRPr="0016366A" w:rsidRDefault="00F76C7A" w:rsidP="00F76C7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636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O5</w:t>
            </w:r>
          </w:p>
        </w:tc>
        <w:tc>
          <w:tcPr>
            <w:tcW w:w="2232" w:type="dxa"/>
          </w:tcPr>
          <w:p w14:paraId="5653963A" w14:textId="55F32499" w:rsidR="00F76C7A" w:rsidRPr="00CE69AD" w:rsidRDefault="00F76C7A" w:rsidP="00F76C7A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 w:rsidRPr="00E6355A">
              <w:rPr>
                <w:rFonts w:cstheme="minorHAnsi"/>
                <w:bCs/>
                <w:sz w:val="24"/>
                <w:szCs w:val="24"/>
              </w:rPr>
              <w:t>Write simple concurrent programs using threads</w:t>
            </w:r>
          </w:p>
        </w:tc>
        <w:tc>
          <w:tcPr>
            <w:tcW w:w="1137" w:type="dxa"/>
          </w:tcPr>
          <w:p w14:paraId="5FB71FC3" w14:textId="6BCFE9F4" w:rsidR="00F76C7A" w:rsidRPr="00CE69AD" w:rsidRDefault="00F76C7A" w:rsidP="00F76C7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74E01">
              <w:rPr>
                <w:rFonts w:cstheme="minorHAnsi"/>
                <w:bCs/>
                <w:sz w:val="24"/>
                <w:szCs w:val="24"/>
              </w:rPr>
              <w:t>5</w:t>
            </w:r>
          </w:p>
        </w:tc>
        <w:tc>
          <w:tcPr>
            <w:tcW w:w="1101" w:type="dxa"/>
          </w:tcPr>
          <w:p w14:paraId="0F4A5CE0" w14:textId="224F36D2" w:rsidR="00F76C7A" w:rsidRPr="00CE69AD" w:rsidRDefault="00F76C7A" w:rsidP="00F76C7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74E01">
              <w:rPr>
                <w:rFonts w:cstheme="minorHAnsi"/>
                <w:bCs/>
                <w:sz w:val="24"/>
                <w:szCs w:val="24"/>
              </w:rPr>
              <w:t>10</w:t>
            </w:r>
          </w:p>
        </w:tc>
        <w:tc>
          <w:tcPr>
            <w:tcW w:w="2093" w:type="dxa"/>
          </w:tcPr>
          <w:p w14:paraId="32D9B978" w14:textId="53F6CF75" w:rsidR="00F76C7A" w:rsidRPr="00D12A20" w:rsidRDefault="00F76C7A" w:rsidP="00F76C7A">
            <w:pPr>
              <w:jc w:val="center"/>
              <w:rPr>
                <w:rStyle w:val="Style2"/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theme="minorHAnsi"/>
                <w:sz w:val="24"/>
                <w:szCs w:val="24"/>
              </w:rPr>
              <w:t>1,2,3,4,5,6,7,8,9,11</w:t>
            </w:r>
          </w:p>
        </w:tc>
        <w:tc>
          <w:tcPr>
            <w:tcW w:w="1246" w:type="dxa"/>
          </w:tcPr>
          <w:p w14:paraId="65ACFDFE" w14:textId="141BAD51" w:rsidR="00F76C7A" w:rsidRPr="006816C8" w:rsidRDefault="00F76C7A" w:rsidP="00F76C7A">
            <w:pPr>
              <w:jc w:val="center"/>
              <w:rPr>
                <w:rStyle w:val="Style2"/>
                <w:rFonts w:ascii="Times New Roman" w:hAnsi="Times New Roman" w:cs="Times New Roman"/>
                <w:b/>
                <w:sz w:val="20"/>
                <w:szCs w:val="20"/>
              </w:rPr>
            </w:pPr>
            <w:r w:rsidRPr="004B0E06">
              <w:rPr>
                <w:rStyle w:val="Style2"/>
                <w:rFonts w:cstheme="minorHAnsi"/>
                <w:bCs/>
                <w:szCs w:val="24"/>
              </w:rPr>
              <w:t>5,6</w:t>
            </w:r>
          </w:p>
        </w:tc>
        <w:tc>
          <w:tcPr>
            <w:tcW w:w="1647" w:type="dxa"/>
          </w:tcPr>
          <w:p w14:paraId="3898EB77" w14:textId="3A1125CE" w:rsidR="00F76C7A" w:rsidRPr="004F77E4" w:rsidRDefault="00F76C7A" w:rsidP="00F76C7A">
            <w:pPr>
              <w:jc w:val="center"/>
              <w:rPr>
                <w:rStyle w:val="Style2"/>
                <w:rFonts w:ascii="Times New Roman" w:hAnsi="Times New Roman" w:cs="Times New Roman"/>
                <w:b/>
                <w:sz w:val="20"/>
                <w:szCs w:val="20"/>
              </w:rPr>
            </w:pPr>
            <w:r w:rsidRPr="006873EF">
              <w:rPr>
                <w:rStyle w:val="Style2"/>
                <w:rFonts w:cstheme="minorHAnsi"/>
                <w:bCs/>
                <w:szCs w:val="24"/>
              </w:rPr>
              <w:t>3,4</w:t>
            </w:r>
          </w:p>
        </w:tc>
      </w:tr>
      <w:tr w:rsidR="005A210F" w:rsidRPr="00CE69AD" w14:paraId="71203857" w14:textId="77777777" w:rsidTr="00F76C7A">
        <w:trPr>
          <w:trHeight w:val="437"/>
        </w:trPr>
        <w:tc>
          <w:tcPr>
            <w:tcW w:w="750" w:type="dxa"/>
          </w:tcPr>
          <w:p w14:paraId="2CB6261C" w14:textId="77777777" w:rsidR="00E27A99" w:rsidRPr="00CE69AD" w:rsidRDefault="00E27A99" w:rsidP="003C589E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232" w:type="dxa"/>
          </w:tcPr>
          <w:p w14:paraId="62E0D510" w14:textId="77777777" w:rsidR="00E27A99" w:rsidRPr="00CE69AD" w:rsidRDefault="00E27A99" w:rsidP="003C589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sz w:val="20"/>
                <w:szCs w:val="20"/>
              </w:rPr>
              <w:t>Total</w:t>
            </w:r>
          </w:p>
        </w:tc>
        <w:tc>
          <w:tcPr>
            <w:tcW w:w="1137" w:type="dxa"/>
          </w:tcPr>
          <w:p w14:paraId="665ABF4C" w14:textId="77777777" w:rsidR="00E27A99" w:rsidRPr="00CE69AD" w:rsidRDefault="00E27A99" w:rsidP="003C589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01" w:type="dxa"/>
          </w:tcPr>
          <w:p w14:paraId="4269A372" w14:textId="77777777" w:rsidR="00E27A99" w:rsidRPr="00CE69AD" w:rsidRDefault="00E27A99" w:rsidP="003C589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093" w:type="dxa"/>
          </w:tcPr>
          <w:p w14:paraId="69B02846" w14:textId="77777777" w:rsidR="00E27A99" w:rsidRPr="00CE69AD" w:rsidRDefault="00E27A99" w:rsidP="003C589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46" w:type="dxa"/>
          </w:tcPr>
          <w:p w14:paraId="2605F9CC" w14:textId="77777777" w:rsidR="00E27A99" w:rsidRPr="00CE69AD" w:rsidRDefault="00E27A99" w:rsidP="003C589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47" w:type="dxa"/>
          </w:tcPr>
          <w:p w14:paraId="4E4CBDF5" w14:textId="77777777" w:rsidR="00E27A99" w:rsidRPr="00CE69AD" w:rsidRDefault="00E27A99" w:rsidP="003C589E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7C1E67B9" w14:textId="696FF5BC" w:rsidR="00E27A99" w:rsidRDefault="00845E5C" w:rsidP="00845E5C">
      <w:pPr>
        <w:tabs>
          <w:tab w:val="left" w:pos="3135"/>
        </w:tabs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</w:p>
    <w:p w14:paraId="07330DF5" w14:textId="61937BDB" w:rsidR="00845E5C" w:rsidRPr="0016366A" w:rsidRDefault="00845E5C" w:rsidP="00845E5C">
      <w:pPr>
        <w:tabs>
          <w:tab w:val="left" w:pos="3135"/>
        </w:tabs>
        <w:rPr>
          <w:rFonts w:ascii="Times New Roman" w:hAnsi="Times New Roman" w:cs="Times New Roman"/>
          <w:b/>
          <w:color w:val="C00000"/>
          <w:sz w:val="28"/>
          <w:szCs w:val="28"/>
        </w:rPr>
      </w:pPr>
      <w:r w:rsidRPr="0016366A">
        <w:rPr>
          <w:rFonts w:ascii="Times New Roman" w:hAnsi="Times New Roman" w:cs="Times New Roman"/>
          <w:b/>
          <w:color w:val="C00000"/>
          <w:sz w:val="28"/>
          <w:szCs w:val="28"/>
        </w:rPr>
        <w:t xml:space="preserve">*** </w:t>
      </w:r>
      <w:r w:rsidR="007761DB">
        <w:rPr>
          <w:rFonts w:ascii="Times New Roman" w:hAnsi="Times New Roman" w:cs="Times New Roman"/>
          <w:b/>
          <w:color w:val="C00000"/>
          <w:sz w:val="28"/>
          <w:szCs w:val="28"/>
        </w:rPr>
        <w:t>A</w:t>
      </w:r>
      <w:r w:rsidRPr="0016366A">
        <w:rPr>
          <w:rFonts w:ascii="Times New Roman" w:hAnsi="Times New Roman" w:cs="Times New Roman"/>
          <w:b/>
          <w:color w:val="C00000"/>
          <w:sz w:val="28"/>
          <w:szCs w:val="28"/>
        </w:rPr>
        <w:t>pplicable to programs applied for IET accreditation</w:t>
      </w:r>
      <w:r w:rsidR="007761DB">
        <w:rPr>
          <w:rFonts w:ascii="Times New Roman" w:hAnsi="Times New Roman" w:cs="Times New Roman"/>
          <w:b/>
          <w:color w:val="C00000"/>
          <w:sz w:val="28"/>
          <w:szCs w:val="28"/>
        </w:rPr>
        <w:t xml:space="preserve"> only.</w:t>
      </w:r>
    </w:p>
    <w:p w14:paraId="7FEE8CC1" w14:textId="77777777" w:rsidR="00226084" w:rsidRDefault="00226084" w:rsidP="00C44423">
      <w:pPr>
        <w:rPr>
          <w:rFonts w:ascii="Times New Roman" w:hAnsi="Times New Roman" w:cs="Times New Roman"/>
          <w:b/>
          <w:bCs/>
          <w:sz w:val="28"/>
          <w:szCs w:val="28"/>
        </w:rPr>
        <w:sectPr w:rsidR="00226084" w:rsidSect="00A678CC">
          <w:headerReference w:type="default" r:id="rId9"/>
          <w:footerReference w:type="default" r:id="rId10"/>
          <w:pgSz w:w="11906" w:h="16838"/>
          <w:pgMar w:top="1440" w:right="1440" w:bottom="1440" w:left="709" w:header="708" w:footer="708" w:gutter="0"/>
          <w:cols w:space="708"/>
          <w:docGrid w:linePitch="360"/>
        </w:sectPr>
      </w:pPr>
    </w:p>
    <w:p w14:paraId="42CB064C" w14:textId="47946374" w:rsidR="00226084" w:rsidRDefault="00226084" w:rsidP="00226084">
      <w:pPr>
        <w:tabs>
          <w:tab w:val="left" w:pos="285"/>
          <w:tab w:val="left" w:pos="790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ab/>
        <w:t xml:space="preserve">                                                                                  Assessment Plan</w:t>
      </w:r>
    </w:p>
    <w:tbl>
      <w:tblPr>
        <w:tblStyle w:val="TableGrid"/>
        <w:tblW w:w="15169" w:type="dxa"/>
        <w:tblInd w:w="-5" w:type="dxa"/>
        <w:tblLook w:val="04A0" w:firstRow="1" w:lastRow="0" w:firstColumn="1" w:lastColumn="0" w:noHBand="0" w:noVBand="1"/>
      </w:tblPr>
      <w:tblGrid>
        <w:gridCol w:w="650"/>
        <w:gridCol w:w="1292"/>
        <w:gridCol w:w="412"/>
        <w:gridCol w:w="1474"/>
        <w:gridCol w:w="1417"/>
        <w:gridCol w:w="1129"/>
        <w:gridCol w:w="2415"/>
        <w:gridCol w:w="1843"/>
        <w:gridCol w:w="1984"/>
        <w:gridCol w:w="2553"/>
      </w:tblGrid>
      <w:tr w:rsidR="00226084" w:rsidRPr="0096016B" w14:paraId="048EBC84" w14:textId="77777777" w:rsidTr="00226084">
        <w:trPr>
          <w:trHeight w:val="663"/>
        </w:trPr>
        <w:tc>
          <w:tcPr>
            <w:tcW w:w="15169" w:type="dxa"/>
            <w:gridSpan w:val="10"/>
            <w:vAlign w:val="center"/>
          </w:tcPr>
          <w:p w14:paraId="1F4A6844" w14:textId="77777777" w:rsidR="00226084" w:rsidRPr="009373C2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</w:pPr>
            <w:r w:rsidRPr="009373C2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 xml:space="preserve">IN – SEMESTER 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ASSESSMENTS</w:t>
            </w:r>
          </w:p>
        </w:tc>
      </w:tr>
      <w:tr w:rsidR="00226084" w:rsidRPr="0096016B" w14:paraId="21E01C07" w14:textId="77777777" w:rsidTr="00226084">
        <w:trPr>
          <w:trHeight w:val="663"/>
        </w:trPr>
        <w:tc>
          <w:tcPr>
            <w:tcW w:w="650" w:type="dxa"/>
            <w:vAlign w:val="center"/>
          </w:tcPr>
          <w:p w14:paraId="72E2D630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S. No.</w:t>
            </w:r>
          </w:p>
        </w:tc>
        <w:tc>
          <w:tcPr>
            <w:tcW w:w="1704" w:type="dxa"/>
            <w:gridSpan w:val="2"/>
            <w:vAlign w:val="center"/>
          </w:tcPr>
          <w:p w14:paraId="033FDF29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Assessment Mode</w:t>
            </w:r>
          </w:p>
        </w:tc>
        <w:tc>
          <w:tcPr>
            <w:tcW w:w="1474" w:type="dxa"/>
            <w:vAlign w:val="center"/>
          </w:tcPr>
          <w:p w14:paraId="4460D4C7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Assessment Method</w:t>
            </w:r>
          </w:p>
        </w:tc>
        <w:tc>
          <w:tcPr>
            <w:tcW w:w="1417" w:type="dxa"/>
            <w:vAlign w:val="center"/>
          </w:tcPr>
          <w:p w14:paraId="51CFA891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Time Duration</w:t>
            </w:r>
          </w:p>
        </w:tc>
        <w:tc>
          <w:tcPr>
            <w:tcW w:w="1129" w:type="dxa"/>
            <w:vAlign w:val="center"/>
          </w:tcPr>
          <w:p w14:paraId="26829E17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Marks</w:t>
            </w:r>
          </w:p>
        </w:tc>
        <w:tc>
          <w:tcPr>
            <w:tcW w:w="2415" w:type="dxa"/>
            <w:vAlign w:val="center"/>
          </w:tcPr>
          <w:p w14:paraId="7BF7A2E8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Weightage</w:t>
            </w:r>
          </w:p>
        </w:tc>
        <w:tc>
          <w:tcPr>
            <w:tcW w:w="1843" w:type="dxa"/>
            <w:vAlign w:val="center"/>
          </w:tcPr>
          <w:p w14:paraId="66319437" w14:textId="54E53746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ypology of Questions</w:t>
            </w:r>
            <w:r w:rsidR="00CE10DB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CE10DB" w:rsidRPr="0016366A">
              <w:rPr>
                <w:rFonts w:ascii="Times New Roman" w:hAnsi="Times New Roman" w:cs="Times New Roman"/>
                <w:b/>
                <w:bCs/>
                <w:color w:val="FF0000"/>
              </w:rPr>
              <w:t>(Recommended)</w:t>
            </w:r>
          </w:p>
        </w:tc>
        <w:tc>
          <w:tcPr>
            <w:tcW w:w="1984" w:type="dxa"/>
            <w:vAlign w:val="center"/>
          </w:tcPr>
          <w:p w14:paraId="170FFE97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chedule</w:t>
            </w:r>
          </w:p>
        </w:tc>
        <w:tc>
          <w:tcPr>
            <w:tcW w:w="2553" w:type="dxa"/>
            <w:vAlign w:val="center"/>
          </w:tcPr>
          <w:p w14:paraId="5BA69CF4" w14:textId="059B1FC1" w:rsidR="00226084" w:rsidRPr="00C20867" w:rsidRDefault="00D7501C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A66B9">
              <w:rPr>
                <w:rFonts w:ascii="Times New Roman" w:hAnsi="Times New Roman" w:cs="Times New Roman"/>
                <w:b/>
                <w:bCs/>
                <w:color w:val="FF0000"/>
              </w:rPr>
              <w:t>**</w:t>
            </w:r>
            <w:r w:rsidR="00226084">
              <w:rPr>
                <w:rFonts w:ascii="Times New Roman" w:hAnsi="Times New Roman" w:cs="Times New Roman"/>
                <w:b/>
                <w:bCs/>
              </w:rPr>
              <w:t>Topics Covered</w:t>
            </w:r>
          </w:p>
        </w:tc>
      </w:tr>
      <w:tr w:rsidR="009B7D3D" w:rsidRPr="0096016B" w14:paraId="5BAB6675" w14:textId="77777777" w:rsidTr="00226084">
        <w:trPr>
          <w:trHeight w:val="1552"/>
        </w:trPr>
        <w:tc>
          <w:tcPr>
            <w:tcW w:w="650" w:type="dxa"/>
            <w:vMerge w:val="restart"/>
          </w:tcPr>
          <w:p w14:paraId="2D9FF4C9" w14:textId="77777777" w:rsidR="009B7D3D" w:rsidRPr="0096016B" w:rsidRDefault="009B7D3D" w:rsidP="009B7D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92" w:type="dxa"/>
            <w:vMerge w:val="restart"/>
          </w:tcPr>
          <w:p w14:paraId="6C7E9E5B" w14:textId="77777777" w:rsidR="009B7D3D" w:rsidRPr="00C20867" w:rsidRDefault="009B7D3D" w:rsidP="009B7D3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MISAC</w:t>
            </w:r>
          </w:p>
        </w:tc>
        <w:tc>
          <w:tcPr>
            <w:tcW w:w="412" w:type="dxa"/>
          </w:tcPr>
          <w:p w14:paraId="508DF302" w14:textId="77777777" w:rsidR="009B7D3D" w:rsidRPr="00C20867" w:rsidRDefault="009B7D3D" w:rsidP="009B7D3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1474" w:type="dxa"/>
          </w:tcPr>
          <w:p w14:paraId="70B06792" w14:textId="77777777" w:rsidR="009B7D3D" w:rsidRPr="009373C2" w:rsidRDefault="009B7D3D" w:rsidP="009B7D3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9373C2">
              <w:rPr>
                <w:rFonts w:ascii="Times New Roman" w:hAnsi="Times New Roman" w:cs="Times New Roman"/>
                <w:b/>
                <w:bCs/>
              </w:rPr>
              <w:t>In-semester Exam 1</w:t>
            </w:r>
          </w:p>
        </w:tc>
        <w:tc>
          <w:tcPr>
            <w:tcW w:w="1417" w:type="dxa"/>
          </w:tcPr>
          <w:p w14:paraId="3A822FB2" w14:textId="77777777" w:rsidR="009B7D3D" w:rsidRPr="00C20867" w:rsidRDefault="009B7D3D" w:rsidP="009B7D3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60 Mins</w:t>
            </w:r>
          </w:p>
        </w:tc>
        <w:tc>
          <w:tcPr>
            <w:tcW w:w="1129" w:type="dxa"/>
          </w:tcPr>
          <w:p w14:paraId="2F6C899F" w14:textId="77777777" w:rsidR="009B7D3D" w:rsidRPr="003307C4" w:rsidRDefault="009B7D3D" w:rsidP="009B7D3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 xml:space="preserve">15 </w:t>
            </w:r>
          </w:p>
        </w:tc>
        <w:tc>
          <w:tcPr>
            <w:tcW w:w="2415" w:type="dxa"/>
          </w:tcPr>
          <w:p w14:paraId="71E856F3" w14:textId="77777777" w:rsidR="009B7D3D" w:rsidRDefault="009B7D3D" w:rsidP="009B7D3D">
            <w:pPr>
              <w:jc w:val="both"/>
              <w:rPr>
                <w:rFonts w:ascii="Times New Roman" w:hAnsi="Times New Roman" w:cs="Times New Roman"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Objective:</w:t>
            </w:r>
            <w:r>
              <w:rPr>
                <w:rFonts w:ascii="Times New Roman" w:hAnsi="Times New Roman" w:cs="Times New Roman"/>
              </w:rPr>
              <w:t xml:space="preserve"> 5M</w:t>
            </w:r>
          </w:p>
          <w:p w14:paraId="795C9F56" w14:textId="77777777" w:rsidR="009B7D3D" w:rsidRDefault="009B7D3D" w:rsidP="009B7D3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0 MCQs × ½ = 5 marks </w:t>
            </w:r>
          </w:p>
          <w:p w14:paraId="71599835" w14:textId="77777777" w:rsidR="009B7D3D" w:rsidRDefault="009B7D3D" w:rsidP="009B7D3D">
            <w:pPr>
              <w:jc w:val="both"/>
              <w:rPr>
                <w:rFonts w:ascii="Times New Roman" w:hAnsi="Times New Roman" w:cs="Times New Roman"/>
              </w:rPr>
            </w:pPr>
          </w:p>
          <w:p w14:paraId="15310DBC" w14:textId="77777777" w:rsidR="009B7D3D" w:rsidRDefault="009B7D3D" w:rsidP="009B7D3D">
            <w:pPr>
              <w:jc w:val="both"/>
              <w:rPr>
                <w:rFonts w:ascii="Times New Roman" w:hAnsi="Times New Roman" w:cs="Times New Roman"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Descriptive:</w:t>
            </w:r>
            <w:r>
              <w:rPr>
                <w:rFonts w:ascii="Times New Roman" w:hAnsi="Times New Roman" w:cs="Times New Roman"/>
              </w:rPr>
              <w:t xml:space="preserve"> 10 M</w:t>
            </w:r>
          </w:p>
          <w:p w14:paraId="15E8AF1B" w14:textId="77777777" w:rsidR="009B7D3D" w:rsidRPr="0096016B" w:rsidRDefault="009B7D3D" w:rsidP="009B7D3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(2 Questions of 2 marks +2 Questions of 3 marks) </w:t>
            </w:r>
          </w:p>
        </w:tc>
        <w:tc>
          <w:tcPr>
            <w:tcW w:w="1843" w:type="dxa"/>
          </w:tcPr>
          <w:p w14:paraId="1A924F11" w14:textId="5B1AD7C1" w:rsidR="009B7D3D" w:rsidRPr="0096016B" w:rsidRDefault="009B7D3D" w:rsidP="009B7D3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loom’s taxonomy (B) level of the question should be L3 and above. </w:t>
            </w:r>
          </w:p>
        </w:tc>
        <w:tc>
          <w:tcPr>
            <w:tcW w:w="1984" w:type="dxa"/>
          </w:tcPr>
          <w:p w14:paraId="79EFF1C0" w14:textId="5A0E23B0" w:rsidR="009B7D3D" w:rsidRPr="0096016B" w:rsidRDefault="009B7D3D" w:rsidP="009B7D3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ptember 24 – 30, 2022</w:t>
            </w:r>
          </w:p>
        </w:tc>
        <w:tc>
          <w:tcPr>
            <w:tcW w:w="2553" w:type="dxa"/>
          </w:tcPr>
          <w:p w14:paraId="051A43E5" w14:textId="77777777" w:rsidR="009B7D3D" w:rsidRPr="0096016B" w:rsidRDefault="009B7D3D" w:rsidP="009B7D3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B7D3D" w:rsidRPr="0096016B" w14:paraId="26ED7538" w14:textId="77777777" w:rsidTr="00226084">
        <w:trPr>
          <w:trHeight w:val="1403"/>
        </w:trPr>
        <w:tc>
          <w:tcPr>
            <w:tcW w:w="650" w:type="dxa"/>
            <w:vMerge/>
          </w:tcPr>
          <w:p w14:paraId="59866E2B" w14:textId="77777777" w:rsidR="009B7D3D" w:rsidRPr="0096016B" w:rsidRDefault="009B7D3D" w:rsidP="009B7D3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  <w:vMerge/>
          </w:tcPr>
          <w:p w14:paraId="153D5565" w14:textId="77777777" w:rsidR="009B7D3D" w:rsidRPr="00C20867" w:rsidRDefault="009B7D3D" w:rsidP="009B7D3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12" w:type="dxa"/>
          </w:tcPr>
          <w:p w14:paraId="6D01BB23" w14:textId="77777777" w:rsidR="009B7D3D" w:rsidRPr="00C20867" w:rsidRDefault="009B7D3D" w:rsidP="009B7D3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1474" w:type="dxa"/>
          </w:tcPr>
          <w:p w14:paraId="76751770" w14:textId="77777777" w:rsidR="009B7D3D" w:rsidRPr="009373C2" w:rsidRDefault="009B7D3D" w:rsidP="009B7D3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9373C2">
              <w:rPr>
                <w:rFonts w:ascii="Times New Roman" w:hAnsi="Times New Roman" w:cs="Times New Roman"/>
                <w:b/>
                <w:bCs/>
              </w:rPr>
              <w:t>Quiz</w:t>
            </w:r>
          </w:p>
        </w:tc>
        <w:tc>
          <w:tcPr>
            <w:tcW w:w="1417" w:type="dxa"/>
          </w:tcPr>
          <w:p w14:paraId="051108EB" w14:textId="77777777" w:rsidR="009B7D3D" w:rsidRPr="00C20867" w:rsidRDefault="009B7D3D" w:rsidP="009B7D3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15 Mins</w:t>
            </w:r>
          </w:p>
        </w:tc>
        <w:tc>
          <w:tcPr>
            <w:tcW w:w="1129" w:type="dxa"/>
          </w:tcPr>
          <w:p w14:paraId="798FE221" w14:textId="77777777" w:rsidR="009B7D3D" w:rsidRPr="003307C4" w:rsidRDefault="009B7D3D" w:rsidP="009B7D3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2415" w:type="dxa"/>
          </w:tcPr>
          <w:p w14:paraId="1FE30620" w14:textId="77777777" w:rsidR="009B7D3D" w:rsidRPr="0096016B" w:rsidRDefault="009B7D3D" w:rsidP="009B7D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 MCQs × ½ = 5</w:t>
            </w:r>
          </w:p>
        </w:tc>
        <w:tc>
          <w:tcPr>
            <w:tcW w:w="1843" w:type="dxa"/>
          </w:tcPr>
          <w:p w14:paraId="636EB019" w14:textId="4165026D" w:rsidR="009B7D3D" w:rsidRPr="0096016B" w:rsidRDefault="009B7D3D" w:rsidP="009B7D3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T) level of the question should be L3 and above.</w:t>
            </w:r>
          </w:p>
        </w:tc>
        <w:tc>
          <w:tcPr>
            <w:tcW w:w="1984" w:type="dxa"/>
          </w:tcPr>
          <w:p w14:paraId="28668AF2" w14:textId="6B7C102B" w:rsidR="009B7D3D" w:rsidRPr="0096016B" w:rsidRDefault="009B7D3D" w:rsidP="009B7D3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ober 10-14 2022</w:t>
            </w:r>
          </w:p>
        </w:tc>
        <w:tc>
          <w:tcPr>
            <w:tcW w:w="2553" w:type="dxa"/>
          </w:tcPr>
          <w:p w14:paraId="00ED33EB" w14:textId="77777777" w:rsidR="009B7D3D" w:rsidRPr="0096016B" w:rsidRDefault="009B7D3D" w:rsidP="009B7D3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B7D3D" w:rsidRPr="0096016B" w14:paraId="6A4FF3BF" w14:textId="77777777" w:rsidTr="00226084">
        <w:trPr>
          <w:trHeight w:val="1409"/>
        </w:trPr>
        <w:tc>
          <w:tcPr>
            <w:tcW w:w="650" w:type="dxa"/>
            <w:vMerge/>
          </w:tcPr>
          <w:p w14:paraId="7EB6BDAF" w14:textId="77777777" w:rsidR="009B7D3D" w:rsidRPr="0096016B" w:rsidRDefault="009B7D3D" w:rsidP="009B7D3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  <w:vMerge/>
          </w:tcPr>
          <w:p w14:paraId="4397CDD6" w14:textId="77777777" w:rsidR="009B7D3D" w:rsidRPr="00C20867" w:rsidRDefault="009B7D3D" w:rsidP="009B7D3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12" w:type="dxa"/>
          </w:tcPr>
          <w:p w14:paraId="31C05226" w14:textId="77777777" w:rsidR="009B7D3D" w:rsidRPr="00C20867" w:rsidRDefault="009B7D3D" w:rsidP="009B7D3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3</w:t>
            </w:r>
          </w:p>
        </w:tc>
        <w:tc>
          <w:tcPr>
            <w:tcW w:w="1474" w:type="dxa"/>
          </w:tcPr>
          <w:p w14:paraId="3A1C599E" w14:textId="77777777" w:rsidR="009B7D3D" w:rsidRPr="009373C2" w:rsidRDefault="009B7D3D" w:rsidP="009B7D3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9373C2">
              <w:rPr>
                <w:rFonts w:ascii="Times New Roman" w:hAnsi="Times New Roman" w:cs="Times New Roman"/>
                <w:b/>
                <w:bCs/>
              </w:rPr>
              <w:t>Surprise Assignment</w:t>
            </w:r>
          </w:p>
        </w:tc>
        <w:tc>
          <w:tcPr>
            <w:tcW w:w="1417" w:type="dxa"/>
          </w:tcPr>
          <w:p w14:paraId="6CA6C5C2" w14:textId="77777777" w:rsidR="009B7D3D" w:rsidRPr="00C20867" w:rsidRDefault="009B7D3D" w:rsidP="009B7D3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20 Mins</w:t>
            </w:r>
          </w:p>
        </w:tc>
        <w:tc>
          <w:tcPr>
            <w:tcW w:w="1129" w:type="dxa"/>
          </w:tcPr>
          <w:p w14:paraId="54FD88A1" w14:textId="77777777" w:rsidR="009B7D3D" w:rsidRPr="003307C4" w:rsidRDefault="009B7D3D" w:rsidP="009B7D3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2415" w:type="dxa"/>
          </w:tcPr>
          <w:p w14:paraId="1D6F6AB9" w14:textId="77777777" w:rsidR="009B7D3D" w:rsidRDefault="009B7D3D" w:rsidP="009B7D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Question × 5M = 5 marks</w:t>
            </w:r>
          </w:p>
          <w:p w14:paraId="565DF3B4" w14:textId="77777777" w:rsidR="009B7D3D" w:rsidRDefault="009B7D3D" w:rsidP="009B7D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Minimum 5 questions to be given)</w:t>
            </w:r>
          </w:p>
          <w:p w14:paraId="6D5B1894" w14:textId="77777777" w:rsidR="009B7D3D" w:rsidRPr="0096016B" w:rsidRDefault="009B7D3D" w:rsidP="009B7D3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5ACADDF3" w14:textId="77777777" w:rsidR="009B7D3D" w:rsidRPr="0096016B" w:rsidRDefault="009B7D3D" w:rsidP="009B7D3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T) level of the question should be L3 and above.</w:t>
            </w:r>
          </w:p>
        </w:tc>
        <w:tc>
          <w:tcPr>
            <w:tcW w:w="1984" w:type="dxa"/>
          </w:tcPr>
          <w:p w14:paraId="33B19A9B" w14:textId="11853DC8" w:rsidR="009B7D3D" w:rsidRPr="0096016B" w:rsidRDefault="009B7D3D" w:rsidP="009B7D3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ober 3-8</w:t>
            </w:r>
          </w:p>
        </w:tc>
        <w:tc>
          <w:tcPr>
            <w:tcW w:w="2553" w:type="dxa"/>
          </w:tcPr>
          <w:p w14:paraId="3F84F24B" w14:textId="77777777" w:rsidR="009B7D3D" w:rsidRPr="0096016B" w:rsidRDefault="009B7D3D" w:rsidP="009B7D3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B7D3D" w:rsidRPr="0096016B" w14:paraId="0C7CE805" w14:textId="77777777" w:rsidTr="00226084">
        <w:trPr>
          <w:trHeight w:val="1685"/>
        </w:trPr>
        <w:tc>
          <w:tcPr>
            <w:tcW w:w="650" w:type="dxa"/>
            <w:vMerge/>
          </w:tcPr>
          <w:p w14:paraId="1846D1B0" w14:textId="77777777" w:rsidR="009B7D3D" w:rsidRPr="0096016B" w:rsidRDefault="009B7D3D" w:rsidP="009B7D3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  <w:vMerge/>
          </w:tcPr>
          <w:p w14:paraId="6FE7049B" w14:textId="77777777" w:rsidR="009B7D3D" w:rsidRPr="00C20867" w:rsidRDefault="009B7D3D" w:rsidP="009B7D3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12" w:type="dxa"/>
          </w:tcPr>
          <w:p w14:paraId="0CA8ACF1" w14:textId="77777777" w:rsidR="009B7D3D" w:rsidRPr="00C20867" w:rsidRDefault="009B7D3D" w:rsidP="009B7D3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  <w:tc>
          <w:tcPr>
            <w:tcW w:w="1474" w:type="dxa"/>
          </w:tcPr>
          <w:p w14:paraId="3DFF4C21" w14:textId="77777777" w:rsidR="009B7D3D" w:rsidRPr="009373C2" w:rsidRDefault="009B7D3D" w:rsidP="009B7D3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9373C2">
              <w:rPr>
                <w:rFonts w:ascii="Times New Roman" w:hAnsi="Times New Roman" w:cs="Times New Roman"/>
                <w:b/>
                <w:bCs/>
              </w:rPr>
              <w:t>In-semester Exam 2</w:t>
            </w:r>
          </w:p>
        </w:tc>
        <w:tc>
          <w:tcPr>
            <w:tcW w:w="1417" w:type="dxa"/>
          </w:tcPr>
          <w:p w14:paraId="061858C5" w14:textId="77777777" w:rsidR="009B7D3D" w:rsidRPr="00C20867" w:rsidRDefault="009B7D3D" w:rsidP="009B7D3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60 Mins</w:t>
            </w:r>
          </w:p>
        </w:tc>
        <w:tc>
          <w:tcPr>
            <w:tcW w:w="1129" w:type="dxa"/>
          </w:tcPr>
          <w:p w14:paraId="6F123BAE" w14:textId="77777777" w:rsidR="009B7D3D" w:rsidRPr="003307C4" w:rsidRDefault="009B7D3D" w:rsidP="009B7D3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15</w:t>
            </w:r>
          </w:p>
        </w:tc>
        <w:tc>
          <w:tcPr>
            <w:tcW w:w="2415" w:type="dxa"/>
          </w:tcPr>
          <w:p w14:paraId="2988724E" w14:textId="77777777" w:rsidR="009B7D3D" w:rsidRDefault="009B7D3D" w:rsidP="009B7D3D">
            <w:pPr>
              <w:jc w:val="both"/>
              <w:rPr>
                <w:rFonts w:ascii="Times New Roman" w:hAnsi="Times New Roman" w:cs="Times New Roman"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Objective:</w:t>
            </w:r>
            <w:r>
              <w:rPr>
                <w:rFonts w:ascii="Times New Roman" w:hAnsi="Times New Roman" w:cs="Times New Roman"/>
              </w:rPr>
              <w:t xml:space="preserve"> 5M</w:t>
            </w:r>
          </w:p>
          <w:p w14:paraId="7295E9FB" w14:textId="77777777" w:rsidR="009B7D3D" w:rsidRDefault="009B7D3D" w:rsidP="009B7D3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0 MCQs × ½ = 5 marks </w:t>
            </w:r>
          </w:p>
          <w:p w14:paraId="7C3E459B" w14:textId="77777777" w:rsidR="009B7D3D" w:rsidRDefault="009B7D3D" w:rsidP="009B7D3D">
            <w:pPr>
              <w:jc w:val="both"/>
              <w:rPr>
                <w:rFonts w:ascii="Times New Roman" w:hAnsi="Times New Roman" w:cs="Times New Roman"/>
              </w:rPr>
            </w:pPr>
          </w:p>
          <w:p w14:paraId="7C013C39" w14:textId="77777777" w:rsidR="009B7D3D" w:rsidRDefault="009B7D3D" w:rsidP="009B7D3D">
            <w:pPr>
              <w:jc w:val="both"/>
              <w:rPr>
                <w:rFonts w:ascii="Times New Roman" w:hAnsi="Times New Roman" w:cs="Times New Roman"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Descriptive:</w:t>
            </w:r>
            <w:r>
              <w:rPr>
                <w:rFonts w:ascii="Times New Roman" w:hAnsi="Times New Roman" w:cs="Times New Roman"/>
              </w:rPr>
              <w:t xml:space="preserve"> 10 M</w:t>
            </w:r>
          </w:p>
          <w:p w14:paraId="56704CB8" w14:textId="77777777" w:rsidR="009B7D3D" w:rsidRPr="0096016B" w:rsidRDefault="009B7D3D" w:rsidP="009B7D3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2 Questions of 2 marks +2 Questions of 3 marks)</w:t>
            </w:r>
          </w:p>
        </w:tc>
        <w:tc>
          <w:tcPr>
            <w:tcW w:w="1843" w:type="dxa"/>
          </w:tcPr>
          <w:p w14:paraId="2D3C0BFB" w14:textId="77777777" w:rsidR="009B7D3D" w:rsidRPr="0096016B" w:rsidRDefault="009B7D3D" w:rsidP="009B7D3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T) level of the question should be L3 and above.</w:t>
            </w:r>
          </w:p>
        </w:tc>
        <w:tc>
          <w:tcPr>
            <w:tcW w:w="1984" w:type="dxa"/>
          </w:tcPr>
          <w:p w14:paraId="71A38C50" w14:textId="77777777" w:rsidR="009B7D3D" w:rsidRDefault="009B7D3D" w:rsidP="009B7D3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vember 9-15</w:t>
            </w:r>
          </w:p>
          <w:p w14:paraId="73A46D8E" w14:textId="2A4ADBAA" w:rsidR="009B7D3D" w:rsidRPr="0096016B" w:rsidRDefault="009B7D3D" w:rsidP="009B7D3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2553" w:type="dxa"/>
          </w:tcPr>
          <w:p w14:paraId="060BC478" w14:textId="77777777" w:rsidR="009B7D3D" w:rsidRPr="0096016B" w:rsidRDefault="009B7D3D" w:rsidP="009B7D3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B7D3D" w:rsidRPr="0096016B" w14:paraId="4EF0BE96" w14:textId="77777777" w:rsidTr="00226084">
        <w:trPr>
          <w:trHeight w:val="1685"/>
        </w:trPr>
        <w:tc>
          <w:tcPr>
            <w:tcW w:w="650" w:type="dxa"/>
          </w:tcPr>
          <w:p w14:paraId="2F7897A1" w14:textId="77777777" w:rsidR="009B7D3D" w:rsidRDefault="009B7D3D" w:rsidP="009B7D3D">
            <w:pPr>
              <w:jc w:val="center"/>
              <w:rPr>
                <w:rFonts w:ascii="Times New Roman" w:hAnsi="Times New Roman" w:cs="Times New Roman"/>
              </w:rPr>
            </w:pPr>
          </w:p>
          <w:p w14:paraId="298B343C" w14:textId="04CC5F81" w:rsidR="009B7D3D" w:rsidRPr="0096016B" w:rsidRDefault="009B7D3D" w:rsidP="009B7D3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</w:tcPr>
          <w:p w14:paraId="5C5FBAE3" w14:textId="77777777" w:rsidR="009B7D3D" w:rsidRPr="00C20867" w:rsidRDefault="009B7D3D" w:rsidP="009B7D3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12" w:type="dxa"/>
          </w:tcPr>
          <w:p w14:paraId="5F916F2E" w14:textId="77777777" w:rsidR="009B7D3D" w:rsidRPr="00C20867" w:rsidRDefault="009B7D3D" w:rsidP="009B7D3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474" w:type="dxa"/>
          </w:tcPr>
          <w:p w14:paraId="696313F2" w14:textId="77777777" w:rsidR="009B7D3D" w:rsidRPr="009373C2" w:rsidRDefault="009B7D3D" w:rsidP="009B7D3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417" w:type="dxa"/>
          </w:tcPr>
          <w:p w14:paraId="19011BC2" w14:textId="77777777" w:rsidR="009B7D3D" w:rsidRPr="00C20867" w:rsidRDefault="009B7D3D" w:rsidP="009B7D3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129" w:type="dxa"/>
          </w:tcPr>
          <w:p w14:paraId="5A92AA15" w14:textId="77777777" w:rsidR="009B7D3D" w:rsidRPr="003307C4" w:rsidRDefault="009B7D3D" w:rsidP="009B7D3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15" w:type="dxa"/>
          </w:tcPr>
          <w:p w14:paraId="4793C1D8" w14:textId="77777777" w:rsidR="009B7D3D" w:rsidRPr="00C20867" w:rsidRDefault="009B7D3D" w:rsidP="009B7D3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43" w:type="dxa"/>
          </w:tcPr>
          <w:p w14:paraId="0A80499F" w14:textId="77777777" w:rsidR="009B7D3D" w:rsidRDefault="009B7D3D" w:rsidP="009B7D3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</w:tcPr>
          <w:p w14:paraId="76951D8B" w14:textId="77777777" w:rsidR="009B7D3D" w:rsidRDefault="009B7D3D" w:rsidP="009B7D3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553" w:type="dxa"/>
          </w:tcPr>
          <w:p w14:paraId="519B53F5" w14:textId="77777777" w:rsidR="009B7D3D" w:rsidRPr="0096016B" w:rsidRDefault="009B7D3D" w:rsidP="009B7D3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B7D3D" w:rsidRPr="0096016B" w14:paraId="0E662BA2" w14:textId="77777777" w:rsidTr="00226084">
        <w:tc>
          <w:tcPr>
            <w:tcW w:w="650" w:type="dxa"/>
            <w:vMerge w:val="restart"/>
          </w:tcPr>
          <w:p w14:paraId="2EDDB2AD" w14:textId="77777777" w:rsidR="009B7D3D" w:rsidRPr="0096016B" w:rsidRDefault="009B7D3D" w:rsidP="009B7D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92" w:type="dxa"/>
            <w:vMerge w:val="restart"/>
          </w:tcPr>
          <w:p w14:paraId="0A1C6CCB" w14:textId="77777777" w:rsidR="009B7D3D" w:rsidRPr="00C20867" w:rsidRDefault="009B7D3D" w:rsidP="009B7D3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FISAC</w:t>
            </w:r>
          </w:p>
        </w:tc>
        <w:tc>
          <w:tcPr>
            <w:tcW w:w="412" w:type="dxa"/>
          </w:tcPr>
          <w:p w14:paraId="7F866855" w14:textId="77777777" w:rsidR="009B7D3D" w:rsidRPr="00C20867" w:rsidRDefault="009B7D3D" w:rsidP="009B7D3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1474" w:type="dxa"/>
          </w:tcPr>
          <w:p w14:paraId="625D74BF" w14:textId="77777777" w:rsidR="009B7D3D" w:rsidRPr="003307C4" w:rsidRDefault="009B7D3D" w:rsidP="009B7D3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***</w:t>
            </w:r>
          </w:p>
        </w:tc>
        <w:tc>
          <w:tcPr>
            <w:tcW w:w="1417" w:type="dxa"/>
          </w:tcPr>
          <w:p w14:paraId="3654A492" w14:textId="77777777" w:rsidR="009B7D3D" w:rsidRPr="003307C4" w:rsidRDefault="009B7D3D" w:rsidP="009B7D3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***</w:t>
            </w:r>
          </w:p>
        </w:tc>
        <w:tc>
          <w:tcPr>
            <w:tcW w:w="1129" w:type="dxa"/>
          </w:tcPr>
          <w:p w14:paraId="683A3F11" w14:textId="77777777" w:rsidR="009B7D3D" w:rsidRPr="003307C4" w:rsidRDefault="009B7D3D" w:rsidP="009B7D3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2415" w:type="dxa"/>
          </w:tcPr>
          <w:p w14:paraId="1D925AB3" w14:textId="77777777" w:rsidR="009B7D3D" w:rsidRPr="003307C4" w:rsidRDefault="009B7D3D" w:rsidP="009B7D3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***</w:t>
            </w:r>
          </w:p>
        </w:tc>
        <w:tc>
          <w:tcPr>
            <w:tcW w:w="1843" w:type="dxa"/>
          </w:tcPr>
          <w:p w14:paraId="12AE519B" w14:textId="77777777" w:rsidR="009B7D3D" w:rsidRDefault="009B7D3D" w:rsidP="009B7D3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T) level of the question should be L3 and above.</w:t>
            </w:r>
          </w:p>
          <w:p w14:paraId="447D7336" w14:textId="77777777" w:rsidR="009B7D3D" w:rsidRPr="0096016B" w:rsidRDefault="009B7D3D" w:rsidP="009B7D3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</w:tcPr>
          <w:p w14:paraId="1BB9B889" w14:textId="14D9D350" w:rsidR="009B7D3D" w:rsidRPr="0096016B" w:rsidRDefault="009B7D3D" w:rsidP="009B7D3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ober 26-29 2022</w:t>
            </w:r>
          </w:p>
        </w:tc>
        <w:tc>
          <w:tcPr>
            <w:tcW w:w="2553" w:type="dxa"/>
          </w:tcPr>
          <w:p w14:paraId="3EE9120C" w14:textId="77777777" w:rsidR="009B7D3D" w:rsidRPr="0096016B" w:rsidRDefault="009B7D3D" w:rsidP="009B7D3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B7D3D" w:rsidRPr="0096016B" w14:paraId="461F867E" w14:textId="77777777" w:rsidTr="00226084">
        <w:tc>
          <w:tcPr>
            <w:tcW w:w="650" w:type="dxa"/>
            <w:vMerge/>
          </w:tcPr>
          <w:p w14:paraId="00A48E18" w14:textId="77777777" w:rsidR="009B7D3D" w:rsidRPr="0096016B" w:rsidRDefault="009B7D3D" w:rsidP="009B7D3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  <w:vMerge/>
          </w:tcPr>
          <w:p w14:paraId="43EBD096" w14:textId="77777777" w:rsidR="009B7D3D" w:rsidRPr="0096016B" w:rsidRDefault="009B7D3D" w:rsidP="009B7D3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2" w:type="dxa"/>
          </w:tcPr>
          <w:p w14:paraId="48ADE83A" w14:textId="77777777" w:rsidR="009B7D3D" w:rsidRPr="00C20867" w:rsidRDefault="009B7D3D" w:rsidP="009B7D3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1474" w:type="dxa"/>
          </w:tcPr>
          <w:p w14:paraId="52B2E74A" w14:textId="77777777" w:rsidR="009B7D3D" w:rsidRPr="003307C4" w:rsidRDefault="009B7D3D" w:rsidP="009B7D3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***</w:t>
            </w:r>
          </w:p>
        </w:tc>
        <w:tc>
          <w:tcPr>
            <w:tcW w:w="1417" w:type="dxa"/>
          </w:tcPr>
          <w:p w14:paraId="345FE324" w14:textId="77777777" w:rsidR="009B7D3D" w:rsidRPr="003307C4" w:rsidRDefault="009B7D3D" w:rsidP="009B7D3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***</w:t>
            </w:r>
          </w:p>
        </w:tc>
        <w:tc>
          <w:tcPr>
            <w:tcW w:w="1129" w:type="dxa"/>
          </w:tcPr>
          <w:p w14:paraId="5D99AD13" w14:textId="77777777" w:rsidR="009B7D3D" w:rsidRPr="003307C4" w:rsidRDefault="009B7D3D" w:rsidP="009B7D3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2415" w:type="dxa"/>
          </w:tcPr>
          <w:p w14:paraId="6B91994D" w14:textId="77777777" w:rsidR="009B7D3D" w:rsidRPr="003307C4" w:rsidRDefault="009B7D3D" w:rsidP="009B7D3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***</w:t>
            </w:r>
          </w:p>
        </w:tc>
        <w:tc>
          <w:tcPr>
            <w:tcW w:w="1843" w:type="dxa"/>
          </w:tcPr>
          <w:p w14:paraId="4BB31249" w14:textId="77777777" w:rsidR="009B7D3D" w:rsidRPr="0096016B" w:rsidRDefault="009B7D3D" w:rsidP="009B7D3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T) level of the question should be L3 and above.</w:t>
            </w:r>
          </w:p>
        </w:tc>
        <w:tc>
          <w:tcPr>
            <w:tcW w:w="1984" w:type="dxa"/>
          </w:tcPr>
          <w:p w14:paraId="038C73A4" w14:textId="77777777" w:rsidR="009B7D3D" w:rsidRDefault="009B7D3D" w:rsidP="009B7D3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vember 21-26</w:t>
            </w:r>
          </w:p>
          <w:p w14:paraId="2FD16957" w14:textId="3E3D0A4F" w:rsidR="009B7D3D" w:rsidRPr="0096016B" w:rsidRDefault="009B7D3D" w:rsidP="009B7D3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2553" w:type="dxa"/>
          </w:tcPr>
          <w:p w14:paraId="0FC2FAE3" w14:textId="77777777" w:rsidR="009B7D3D" w:rsidRPr="0096016B" w:rsidRDefault="009B7D3D" w:rsidP="009B7D3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26084" w:rsidRPr="0096016B" w14:paraId="2E4D30A1" w14:textId="77777777" w:rsidTr="00226084">
        <w:tc>
          <w:tcPr>
            <w:tcW w:w="15169" w:type="dxa"/>
            <w:gridSpan w:val="10"/>
            <w:vAlign w:val="center"/>
          </w:tcPr>
          <w:p w14:paraId="42777A2C" w14:textId="77777777" w:rsidR="00226084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</w:pPr>
          </w:p>
          <w:p w14:paraId="7C96C11F" w14:textId="77777777" w:rsidR="00226084" w:rsidRPr="009373C2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</w:pPr>
            <w:r w:rsidRPr="009373C2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END – SEMESTER ASSESSMENT</w:t>
            </w:r>
          </w:p>
          <w:p w14:paraId="3E7BCBFB" w14:textId="77777777" w:rsidR="00226084" w:rsidRPr="009373C2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</w:pPr>
          </w:p>
        </w:tc>
      </w:tr>
      <w:tr w:rsidR="00226084" w:rsidRPr="0096016B" w14:paraId="42C2EAF3" w14:textId="77777777" w:rsidTr="00226084">
        <w:trPr>
          <w:trHeight w:val="1579"/>
        </w:trPr>
        <w:tc>
          <w:tcPr>
            <w:tcW w:w="650" w:type="dxa"/>
          </w:tcPr>
          <w:p w14:paraId="624F5F29" w14:textId="77777777" w:rsidR="00226084" w:rsidRPr="0096016B" w:rsidRDefault="00226084" w:rsidP="0022608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178" w:type="dxa"/>
            <w:gridSpan w:val="3"/>
          </w:tcPr>
          <w:p w14:paraId="1A029D76" w14:textId="77777777" w:rsidR="00226084" w:rsidRDefault="00226084" w:rsidP="002260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Regular/Make–Up Exam</w:t>
            </w:r>
          </w:p>
        </w:tc>
        <w:tc>
          <w:tcPr>
            <w:tcW w:w="1417" w:type="dxa"/>
          </w:tcPr>
          <w:p w14:paraId="715F6B1E" w14:textId="77777777" w:rsidR="00226084" w:rsidRPr="00CE2BAC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0 Mins</w:t>
            </w:r>
          </w:p>
        </w:tc>
        <w:tc>
          <w:tcPr>
            <w:tcW w:w="1129" w:type="dxa"/>
          </w:tcPr>
          <w:p w14:paraId="749D4107" w14:textId="77777777" w:rsidR="00226084" w:rsidRDefault="00226084" w:rsidP="0022608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2415" w:type="dxa"/>
          </w:tcPr>
          <w:p w14:paraId="4FD48F5F" w14:textId="77777777" w:rsidR="00226084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swer all 5 full questions of 10 marks each. Each question can have 3 parts of 2/3/4/5/6 marks.</w:t>
            </w:r>
          </w:p>
        </w:tc>
        <w:tc>
          <w:tcPr>
            <w:tcW w:w="1843" w:type="dxa"/>
          </w:tcPr>
          <w:p w14:paraId="288D03A8" w14:textId="77777777" w:rsidR="00226084" w:rsidRPr="0096016B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T) level of the question should be L3 and above.</w:t>
            </w:r>
          </w:p>
        </w:tc>
        <w:tc>
          <w:tcPr>
            <w:tcW w:w="1984" w:type="dxa"/>
          </w:tcPr>
          <w:p w14:paraId="44D21D32" w14:textId="77777777" w:rsidR="00226084" w:rsidRPr="00BF5533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  <w:r w:rsidRPr="00A26F4A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week of the semester</w:t>
            </w:r>
          </w:p>
        </w:tc>
        <w:tc>
          <w:tcPr>
            <w:tcW w:w="2553" w:type="dxa"/>
          </w:tcPr>
          <w:p w14:paraId="4BB6E6D9" w14:textId="77777777" w:rsidR="00226084" w:rsidRPr="0096016B" w:rsidRDefault="00226084" w:rsidP="0022608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mprehensive examination covering full syllabus. </w:t>
            </w:r>
          </w:p>
        </w:tc>
      </w:tr>
    </w:tbl>
    <w:p w14:paraId="2DF960BC" w14:textId="2B1DEFDA" w:rsidR="00E27A99" w:rsidRDefault="00E27A99" w:rsidP="00226084">
      <w:pPr>
        <w:tabs>
          <w:tab w:val="left" w:pos="28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 w14:paraId="368755A3" w14:textId="26CE2018" w:rsidR="00D7501C" w:rsidRPr="00AA66B9" w:rsidRDefault="00D7501C" w:rsidP="00226084">
      <w:pPr>
        <w:tabs>
          <w:tab w:val="left" w:pos="285"/>
        </w:tabs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 w:rsidRPr="00AA66B9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**    Individual faculty will be entering the topics</w:t>
      </w:r>
    </w:p>
    <w:p w14:paraId="23B68959" w14:textId="77777777" w:rsidR="006F1277" w:rsidRDefault="006F1277" w:rsidP="006F1277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1403F">
        <w:rPr>
          <w:rFonts w:ascii="Times New Roman" w:hAnsi="Times New Roman" w:cs="Times New Roman"/>
          <w:b/>
          <w:bCs/>
          <w:i/>
          <w:iCs/>
          <w:sz w:val="24"/>
          <w:szCs w:val="24"/>
        </w:rPr>
        <w:t>*** Individual faculty must identify the assessment method from table 3 and fill in the details.</w:t>
      </w:r>
      <w:bookmarkStart w:id="1" w:name="_GoBack"/>
      <w:bookmarkEnd w:id="1"/>
    </w:p>
    <w:p w14:paraId="2CBFD208" w14:textId="092F7174" w:rsidR="006F1277" w:rsidRDefault="006F1277" w:rsidP="006F1277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196E31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NOTE: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Information provided in the table is as per the In-semester assessment plan and schedule of V and VII semester B. Tech provided from Academic Section.</w:t>
      </w:r>
    </w:p>
    <w:p w14:paraId="7C2035B8" w14:textId="77777777" w:rsidR="000B17BB" w:rsidRDefault="000B17BB" w:rsidP="006F1277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466614CF" w14:textId="77777777" w:rsidR="002B176B" w:rsidRDefault="002B176B" w:rsidP="006F1277">
      <w:pPr>
        <w:jc w:val="both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sectPr w:rsidR="002B176B" w:rsidSect="00226084">
          <w:pgSz w:w="16838" w:h="11906" w:orient="landscape"/>
          <w:pgMar w:top="720" w:right="720" w:bottom="720" w:left="720" w:header="709" w:footer="709" w:gutter="0"/>
          <w:cols w:space="708"/>
          <w:docGrid w:linePitch="360"/>
        </w:sectPr>
      </w:pPr>
    </w:p>
    <w:p w14:paraId="55E9474F" w14:textId="07F468D3" w:rsidR="006F1277" w:rsidRPr="000A15E8" w:rsidRDefault="006F1277" w:rsidP="006F1277">
      <w:pPr>
        <w:jc w:val="both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0A15E8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lastRenderedPageBreak/>
        <w:t>Flexible In-semester Assessment Component (FISAC):</w:t>
      </w:r>
    </w:p>
    <w:p w14:paraId="3C1A3BB8" w14:textId="2F3741F2" w:rsidR="004F505E" w:rsidRPr="002B176B" w:rsidRDefault="004F505E" w:rsidP="004F505E">
      <w:pPr>
        <w:pStyle w:val="ListParagraph"/>
        <w:numPr>
          <w:ilvl w:val="0"/>
          <w:numId w:val="4"/>
        </w:numPr>
        <w:tabs>
          <w:tab w:val="left" w:pos="360"/>
        </w:tabs>
        <w:rPr>
          <w:rFonts w:ascii="Times New Roman" w:hAnsi="Times New Roman" w:cs="Times New Roman"/>
          <w:bCs/>
          <w:sz w:val="24"/>
          <w:szCs w:val="24"/>
        </w:rPr>
      </w:pPr>
      <w:r w:rsidRPr="002B176B">
        <w:rPr>
          <w:rFonts w:ascii="Times New Roman" w:hAnsi="Times New Roman" w:cs="Times New Roman"/>
          <w:bCs/>
          <w:sz w:val="24"/>
          <w:szCs w:val="24"/>
        </w:rPr>
        <w:t xml:space="preserve">The FISAC 1 &amp; FISAC 2 may be any of the types given in Table </w:t>
      </w:r>
      <w:r w:rsidR="002B176B" w:rsidRPr="002B176B">
        <w:rPr>
          <w:rFonts w:ascii="Times New Roman" w:hAnsi="Times New Roman" w:cs="Times New Roman"/>
          <w:bCs/>
          <w:sz w:val="24"/>
          <w:szCs w:val="24"/>
        </w:rPr>
        <w:t>1</w:t>
      </w:r>
      <w:r w:rsidRPr="002B176B">
        <w:rPr>
          <w:rFonts w:ascii="Times New Roman" w:hAnsi="Times New Roman" w:cs="Times New Roman"/>
          <w:bCs/>
          <w:sz w:val="24"/>
          <w:szCs w:val="24"/>
        </w:rPr>
        <w:t xml:space="preserve">. However, </w:t>
      </w:r>
      <w:proofErr w:type="spellStart"/>
      <w:r w:rsidRPr="002B176B">
        <w:rPr>
          <w:rFonts w:ascii="Times New Roman" w:hAnsi="Times New Roman" w:cs="Times New Roman"/>
          <w:bCs/>
          <w:sz w:val="24"/>
          <w:szCs w:val="24"/>
        </w:rPr>
        <w:t>tne</w:t>
      </w:r>
      <w:proofErr w:type="spellEnd"/>
      <w:r w:rsidRPr="002B176B">
        <w:rPr>
          <w:rFonts w:ascii="Times New Roman" w:hAnsi="Times New Roman" w:cs="Times New Roman"/>
          <w:bCs/>
          <w:sz w:val="24"/>
          <w:szCs w:val="24"/>
        </w:rPr>
        <w:t xml:space="preserve"> two components should be of different type. </w:t>
      </w:r>
    </w:p>
    <w:p w14:paraId="5121D055" w14:textId="073400F3" w:rsidR="004F505E" w:rsidRPr="002B176B" w:rsidRDefault="004F505E" w:rsidP="004F505E">
      <w:pPr>
        <w:pStyle w:val="ListParagraph"/>
        <w:numPr>
          <w:ilvl w:val="0"/>
          <w:numId w:val="4"/>
        </w:numPr>
        <w:tabs>
          <w:tab w:val="left" w:pos="360"/>
        </w:tabs>
        <w:rPr>
          <w:rFonts w:ascii="Times New Roman" w:hAnsi="Times New Roman" w:cs="Times New Roman"/>
          <w:bCs/>
          <w:sz w:val="24"/>
          <w:szCs w:val="24"/>
        </w:rPr>
      </w:pPr>
      <w:r w:rsidRPr="002B176B">
        <w:rPr>
          <w:rFonts w:ascii="Times New Roman" w:hAnsi="Times New Roman" w:cs="Times New Roman"/>
          <w:bCs/>
          <w:sz w:val="24"/>
          <w:szCs w:val="24"/>
        </w:rPr>
        <w:t xml:space="preserve">The type of assessment should be informed to the students well in advance. </w:t>
      </w:r>
    </w:p>
    <w:p w14:paraId="176101DB" w14:textId="67F20237" w:rsidR="004F505E" w:rsidRPr="002B176B" w:rsidRDefault="004F505E" w:rsidP="004F505E">
      <w:pPr>
        <w:pStyle w:val="ListParagraph"/>
        <w:numPr>
          <w:ilvl w:val="0"/>
          <w:numId w:val="4"/>
        </w:numPr>
        <w:tabs>
          <w:tab w:val="left" w:pos="360"/>
        </w:tabs>
        <w:rPr>
          <w:rFonts w:ascii="Times New Roman" w:hAnsi="Times New Roman" w:cs="Times New Roman"/>
          <w:bCs/>
          <w:sz w:val="24"/>
          <w:szCs w:val="24"/>
        </w:rPr>
      </w:pPr>
      <w:r w:rsidRPr="002B176B">
        <w:rPr>
          <w:rFonts w:ascii="Times New Roman" w:hAnsi="Times New Roman" w:cs="Times New Roman"/>
          <w:bCs/>
          <w:sz w:val="24"/>
          <w:szCs w:val="24"/>
        </w:rPr>
        <w:t>Syllabus for the last component of In-semester Assessment (ISAC) i.e. FISAC 2 should cover the topics mentioned for self-study if any / topics which are not covered till MISAC 4: In-Semester Exam 2.</w:t>
      </w:r>
      <w:r w:rsidR="002B176B" w:rsidRPr="002B176B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5F380A3D" w14:textId="111F27E1" w:rsidR="002B176B" w:rsidRPr="002B176B" w:rsidRDefault="002B176B" w:rsidP="002B176B">
      <w:pPr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sectPr w:rsidR="002B176B" w:rsidRPr="002B176B" w:rsidSect="002B176B">
          <w:pgSz w:w="11906" w:h="16838"/>
          <w:pgMar w:top="720" w:right="720" w:bottom="720" w:left="720" w:header="709" w:footer="709" w:gutter="0"/>
          <w:cols w:space="708"/>
          <w:docGrid w:linePitch="360"/>
        </w:sectPr>
      </w:pPr>
      <w:r w:rsidRPr="000A15E8">
        <w:rPr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18D4403E" wp14:editId="1272E3D3">
            <wp:simplePos x="0" y="0"/>
            <wp:positionH relativeFrom="column">
              <wp:posOffset>704850</wp:posOffset>
            </wp:positionH>
            <wp:positionV relativeFrom="paragraph">
              <wp:posOffset>4180097</wp:posOffset>
            </wp:positionV>
            <wp:extent cx="5048885" cy="2646153"/>
            <wp:effectExtent l="0" t="0" r="0" b="190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9091" cy="26462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A15E8"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58BD56B0" wp14:editId="1B8BC6A8">
            <wp:simplePos x="0" y="0"/>
            <wp:positionH relativeFrom="column">
              <wp:posOffset>704850</wp:posOffset>
            </wp:positionH>
            <wp:positionV relativeFrom="paragraph">
              <wp:posOffset>298450</wp:posOffset>
            </wp:positionV>
            <wp:extent cx="5106670" cy="3804920"/>
            <wp:effectExtent l="0" t="0" r="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6670" cy="380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B176B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Table 1: </w:t>
      </w:r>
      <w:r w:rsidRPr="002B176B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Flexible In-semester Assessment Component (FISAC)</w:t>
      </w:r>
    </w:p>
    <w:p w14:paraId="15491E01" w14:textId="77777777" w:rsidR="002B176B" w:rsidRDefault="002B176B" w:rsidP="002423E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05C4C6D" w14:textId="77777777" w:rsidR="005214CA" w:rsidRPr="00105A21" w:rsidRDefault="005214CA" w:rsidP="00105A21">
      <w:pPr>
        <w:spacing w:after="0"/>
        <w:rPr>
          <w:rFonts w:ascii="Times New Roman" w:hAnsi="Times New Roman" w:cs="Times New Roman"/>
        </w:rPr>
      </w:pPr>
    </w:p>
    <w:p w14:paraId="3AAE14D0" w14:textId="29FC6B69" w:rsidR="007166C3" w:rsidRPr="00D15577" w:rsidRDefault="00CC2BE9" w:rsidP="007166C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15577">
        <w:rPr>
          <w:rFonts w:ascii="Times New Roman" w:hAnsi="Times New Roman" w:cs="Times New Roman"/>
          <w:b/>
          <w:bCs/>
          <w:sz w:val="24"/>
          <w:szCs w:val="24"/>
        </w:rPr>
        <w:t>LESSON PLAN</w:t>
      </w:r>
    </w:p>
    <w:tbl>
      <w:tblPr>
        <w:tblStyle w:val="TableGrid"/>
        <w:tblW w:w="10173" w:type="dxa"/>
        <w:tblInd w:w="279" w:type="dxa"/>
        <w:tblLook w:val="04A0" w:firstRow="1" w:lastRow="0" w:firstColumn="1" w:lastColumn="0" w:noHBand="0" w:noVBand="1"/>
      </w:tblPr>
      <w:tblGrid>
        <w:gridCol w:w="752"/>
        <w:gridCol w:w="7753"/>
        <w:gridCol w:w="1668"/>
      </w:tblGrid>
      <w:tr w:rsidR="00B0772E" w:rsidRPr="00D15577" w14:paraId="7850E307" w14:textId="77777777" w:rsidTr="00034291">
        <w:tc>
          <w:tcPr>
            <w:tcW w:w="752" w:type="dxa"/>
          </w:tcPr>
          <w:p w14:paraId="436143B5" w14:textId="22F8959D" w:rsidR="00B0772E" w:rsidRPr="00D15577" w:rsidRDefault="00B0772E" w:rsidP="002423E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b/>
                <w:sz w:val="20"/>
                <w:szCs w:val="20"/>
              </w:rPr>
              <w:t>L No</w:t>
            </w:r>
          </w:p>
        </w:tc>
        <w:tc>
          <w:tcPr>
            <w:tcW w:w="7753" w:type="dxa"/>
          </w:tcPr>
          <w:p w14:paraId="056F4FEC" w14:textId="77777777" w:rsidR="00B0772E" w:rsidRPr="00D15577" w:rsidRDefault="00B0772E" w:rsidP="002423E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b/>
                <w:sz w:val="20"/>
                <w:szCs w:val="20"/>
              </w:rPr>
              <w:t>TOPICS</w:t>
            </w:r>
          </w:p>
        </w:tc>
        <w:tc>
          <w:tcPr>
            <w:tcW w:w="1668" w:type="dxa"/>
          </w:tcPr>
          <w:tbl>
            <w:tblPr>
              <w:tblW w:w="1452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452"/>
            </w:tblGrid>
            <w:tr w:rsidR="00B0772E" w:rsidRPr="00D15577" w14:paraId="57E9BCBE" w14:textId="77777777" w:rsidTr="00D15577">
              <w:trPr>
                <w:trHeight w:val="360"/>
              </w:trPr>
              <w:tc>
                <w:tcPr>
                  <w:tcW w:w="1452" w:type="dxa"/>
                </w:tcPr>
                <w:p w14:paraId="01A95335" w14:textId="071C2D08" w:rsidR="00B0772E" w:rsidRPr="00D15577" w:rsidRDefault="00B0772E" w:rsidP="00D4675D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0"/>
                      <w:szCs w:val="20"/>
                    </w:rPr>
                  </w:pPr>
                  <w:r w:rsidRPr="00D15577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0"/>
                      <w:szCs w:val="20"/>
                    </w:rPr>
                    <w:t>Course Outcome Addressed</w:t>
                  </w:r>
                </w:p>
              </w:tc>
            </w:tr>
          </w:tbl>
          <w:p w14:paraId="3CFAB079" w14:textId="77777777" w:rsidR="00B0772E" w:rsidRPr="00D15577" w:rsidRDefault="00B0772E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A32DB" w:rsidRPr="00D15577" w14:paraId="6260C5DF" w14:textId="77777777" w:rsidTr="00034291">
        <w:trPr>
          <w:trHeight w:val="440"/>
        </w:trPr>
        <w:tc>
          <w:tcPr>
            <w:tcW w:w="752" w:type="dxa"/>
          </w:tcPr>
          <w:p w14:paraId="46B2C0C3" w14:textId="49B07CAB" w:rsidR="002A32DB" w:rsidRPr="00D15577" w:rsidRDefault="00661BEB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753" w:type="dxa"/>
          </w:tcPr>
          <w:p w14:paraId="5299E2DD" w14:textId="7AB19A23" w:rsidR="002A32DB" w:rsidRPr="00D15577" w:rsidRDefault="00C94C93" w:rsidP="001477D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94C93">
              <w:rPr>
                <w:rFonts w:ascii="Times New Roman" w:hAnsi="Times New Roman" w:cs="Times New Roman"/>
                <w:sz w:val="20"/>
                <w:szCs w:val="20"/>
              </w:rPr>
              <w:t>Two paradigms, OOP ,OOP principles</w:t>
            </w:r>
          </w:p>
        </w:tc>
        <w:tc>
          <w:tcPr>
            <w:tcW w:w="1668" w:type="dxa"/>
          </w:tcPr>
          <w:p w14:paraId="74A112F2" w14:textId="2FD61594" w:rsidR="002A32DB" w:rsidRPr="00D15577" w:rsidRDefault="00C94C93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B0772E" w:rsidRPr="00D15577" w14:paraId="0270D478" w14:textId="77777777" w:rsidTr="00034291">
        <w:trPr>
          <w:trHeight w:val="688"/>
        </w:trPr>
        <w:tc>
          <w:tcPr>
            <w:tcW w:w="752" w:type="dxa"/>
          </w:tcPr>
          <w:p w14:paraId="522271E9" w14:textId="353CEBE2" w:rsidR="00B0772E" w:rsidRPr="00D15577" w:rsidRDefault="00661BEB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753" w:type="dxa"/>
          </w:tcPr>
          <w:p w14:paraId="0E78E6EB" w14:textId="7D0918D5" w:rsidR="00B0772E" w:rsidRPr="00D15577" w:rsidRDefault="00C94C93" w:rsidP="00661BE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94C93">
              <w:rPr>
                <w:rFonts w:ascii="Times New Roman" w:hAnsi="Times New Roman" w:cs="Times New Roman"/>
                <w:sz w:val="20"/>
                <w:szCs w:val="20"/>
              </w:rPr>
              <w:t xml:space="preserve">Java buzzwords such as security, portability </w:t>
            </w:r>
            <w:proofErr w:type="spellStart"/>
            <w:r w:rsidRPr="00C94C93">
              <w:rPr>
                <w:rFonts w:ascii="Times New Roman" w:hAnsi="Times New Roman" w:cs="Times New Roman"/>
                <w:sz w:val="20"/>
                <w:szCs w:val="20"/>
              </w:rPr>
              <w:t>etc</w:t>
            </w:r>
            <w:proofErr w:type="spellEnd"/>
            <w:r w:rsidRPr="00C94C93">
              <w:rPr>
                <w:rFonts w:ascii="Times New Roman" w:hAnsi="Times New Roman" w:cs="Times New Roman"/>
                <w:sz w:val="20"/>
                <w:szCs w:val="20"/>
              </w:rPr>
              <w:t>, the byte code, An overview of Java</w:t>
            </w:r>
          </w:p>
        </w:tc>
        <w:tc>
          <w:tcPr>
            <w:tcW w:w="1668" w:type="dxa"/>
          </w:tcPr>
          <w:p w14:paraId="2AA7CD04" w14:textId="64A7A785" w:rsidR="00B0772E" w:rsidRPr="00D15577" w:rsidRDefault="00C94C93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B0772E" w:rsidRPr="00D15577" w14:paraId="02D1AAA1" w14:textId="77777777" w:rsidTr="00034291">
        <w:tc>
          <w:tcPr>
            <w:tcW w:w="752" w:type="dxa"/>
          </w:tcPr>
          <w:p w14:paraId="3D93B40B" w14:textId="5BE18D5B" w:rsidR="00B0772E" w:rsidRPr="00D15577" w:rsidRDefault="00661BEB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753" w:type="dxa"/>
          </w:tcPr>
          <w:p w14:paraId="666EE988" w14:textId="67CE53F7" w:rsidR="00661BEB" w:rsidRPr="00D15577" w:rsidRDefault="00156791" w:rsidP="00D41868">
            <w:pPr>
              <w:tabs>
                <w:tab w:val="left" w:pos="3506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56791">
              <w:rPr>
                <w:rFonts w:ascii="Times New Roman" w:hAnsi="Times New Roman" w:cs="Times New Roman"/>
                <w:sz w:val="20"/>
                <w:szCs w:val="20"/>
              </w:rPr>
              <w:t xml:space="preserve">Simple types, integers, floating point types, characters, Booleans. Variables - declaring variable, dynamic initialization, the scope and </w:t>
            </w:r>
            <w:proofErr w:type="gramStart"/>
            <w:r w:rsidRPr="00156791">
              <w:rPr>
                <w:rFonts w:ascii="Times New Roman" w:hAnsi="Times New Roman" w:cs="Times New Roman"/>
                <w:sz w:val="20"/>
                <w:szCs w:val="20"/>
              </w:rPr>
              <w:t>life time</w:t>
            </w:r>
            <w:proofErr w:type="gramEnd"/>
            <w:r w:rsidRPr="00156791">
              <w:rPr>
                <w:rFonts w:ascii="Times New Roman" w:hAnsi="Times New Roman" w:cs="Times New Roman"/>
                <w:sz w:val="20"/>
                <w:szCs w:val="20"/>
              </w:rPr>
              <w:t xml:space="preserve"> of variables.</w:t>
            </w:r>
          </w:p>
        </w:tc>
        <w:tc>
          <w:tcPr>
            <w:tcW w:w="1668" w:type="dxa"/>
          </w:tcPr>
          <w:p w14:paraId="0C1E55E3" w14:textId="0026B5F8" w:rsidR="00B0772E" w:rsidRPr="00D15577" w:rsidRDefault="00156791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B0772E" w:rsidRPr="00D15577" w14:paraId="073C327A" w14:textId="77777777" w:rsidTr="00034291">
        <w:tc>
          <w:tcPr>
            <w:tcW w:w="752" w:type="dxa"/>
          </w:tcPr>
          <w:p w14:paraId="408B88B4" w14:textId="213D681F" w:rsidR="00B0772E" w:rsidRPr="00D15577" w:rsidRDefault="00661BEB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753" w:type="dxa"/>
          </w:tcPr>
          <w:p w14:paraId="44082D4C" w14:textId="33B7FC70" w:rsidR="00204AFE" w:rsidRPr="00D15577" w:rsidRDefault="00156791" w:rsidP="001477D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56791">
              <w:rPr>
                <w:rFonts w:ascii="Times New Roman" w:hAnsi="Times New Roman" w:cs="Times New Roman"/>
                <w:sz w:val="20"/>
                <w:szCs w:val="20"/>
              </w:rPr>
              <w:t>Simple java programs based on concepts discussed in lecture1 to lecture 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(T)</w:t>
            </w:r>
          </w:p>
        </w:tc>
        <w:tc>
          <w:tcPr>
            <w:tcW w:w="1668" w:type="dxa"/>
          </w:tcPr>
          <w:p w14:paraId="105425D6" w14:textId="60724B5A" w:rsidR="00B0772E" w:rsidRPr="00D15577" w:rsidRDefault="00156791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454815" w:rsidRPr="00D15577" w14:paraId="6A591FC5" w14:textId="77777777" w:rsidTr="00034291">
        <w:tc>
          <w:tcPr>
            <w:tcW w:w="752" w:type="dxa"/>
          </w:tcPr>
          <w:p w14:paraId="2B691A7C" w14:textId="2DAC0442" w:rsidR="00454815" w:rsidRPr="00D15577" w:rsidRDefault="00204AFE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7753" w:type="dxa"/>
          </w:tcPr>
          <w:p w14:paraId="7A29C84E" w14:textId="2B69A3B3" w:rsidR="00204AFE" w:rsidRPr="00D15577" w:rsidRDefault="00156791" w:rsidP="004548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56791">
              <w:rPr>
                <w:rFonts w:ascii="Times New Roman" w:hAnsi="Times New Roman" w:cs="Times New Roman"/>
                <w:sz w:val="20"/>
                <w:szCs w:val="20"/>
              </w:rPr>
              <w:t>Type conversion and casting, arrays-one dimensional arrays and multi-dimensional arrays</w:t>
            </w:r>
          </w:p>
        </w:tc>
        <w:tc>
          <w:tcPr>
            <w:tcW w:w="1668" w:type="dxa"/>
          </w:tcPr>
          <w:p w14:paraId="3607F545" w14:textId="6A2CE393" w:rsidR="00454815" w:rsidRPr="00D15577" w:rsidRDefault="00156791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454815" w:rsidRPr="00D15577" w14:paraId="23E0B378" w14:textId="77777777" w:rsidTr="00034291">
        <w:trPr>
          <w:trHeight w:val="414"/>
        </w:trPr>
        <w:tc>
          <w:tcPr>
            <w:tcW w:w="752" w:type="dxa"/>
          </w:tcPr>
          <w:p w14:paraId="7824C23F" w14:textId="17EAC4E4" w:rsidR="00454815" w:rsidRPr="00D15577" w:rsidRDefault="00275EEB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7753" w:type="dxa"/>
          </w:tcPr>
          <w:p w14:paraId="353CEA7E" w14:textId="5BB99FFB" w:rsidR="00DA2E41" w:rsidRPr="00D15577" w:rsidRDefault="00156791" w:rsidP="004548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56791">
              <w:rPr>
                <w:rFonts w:ascii="Times New Roman" w:hAnsi="Times New Roman" w:cs="Times New Roman"/>
                <w:sz w:val="20"/>
                <w:szCs w:val="20"/>
              </w:rPr>
              <w:t>Operators and control statements : Arithmetic operators, bitwise operators</w:t>
            </w:r>
          </w:p>
        </w:tc>
        <w:tc>
          <w:tcPr>
            <w:tcW w:w="1668" w:type="dxa"/>
          </w:tcPr>
          <w:p w14:paraId="0331ADAF" w14:textId="7D5F403F" w:rsidR="00454815" w:rsidRPr="00D15577" w:rsidRDefault="00156791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454815" w:rsidRPr="00D15577" w14:paraId="612E387D" w14:textId="77777777" w:rsidTr="00034291">
        <w:tc>
          <w:tcPr>
            <w:tcW w:w="752" w:type="dxa"/>
          </w:tcPr>
          <w:p w14:paraId="7E51D277" w14:textId="26F39AF4" w:rsidR="00454815" w:rsidRPr="00D15577" w:rsidRDefault="00275EEB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7753" w:type="dxa"/>
          </w:tcPr>
          <w:p w14:paraId="24042834" w14:textId="739734B5" w:rsidR="00275EEB" w:rsidRPr="00D15577" w:rsidRDefault="00156791" w:rsidP="004548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56791">
              <w:rPr>
                <w:rFonts w:ascii="Times New Roman" w:hAnsi="Times New Roman" w:cs="Times New Roman"/>
                <w:sz w:val="20"/>
                <w:szCs w:val="20"/>
              </w:rPr>
              <w:t>Relational operators, Logical operators, ternary operators, assignment operators, Operator precedence, Control statements - if, switch, break, continue</w:t>
            </w:r>
          </w:p>
        </w:tc>
        <w:tc>
          <w:tcPr>
            <w:tcW w:w="1668" w:type="dxa"/>
          </w:tcPr>
          <w:p w14:paraId="2D45933C" w14:textId="2B8CE365" w:rsidR="00454815" w:rsidRPr="00D15577" w:rsidRDefault="00156791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454815" w:rsidRPr="00D15577" w14:paraId="3E450980" w14:textId="77777777" w:rsidTr="00034291">
        <w:tc>
          <w:tcPr>
            <w:tcW w:w="752" w:type="dxa"/>
          </w:tcPr>
          <w:p w14:paraId="453A0F7E" w14:textId="3380E3DD" w:rsidR="00454815" w:rsidRPr="00D15577" w:rsidRDefault="00275EEB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7753" w:type="dxa"/>
          </w:tcPr>
          <w:p w14:paraId="5F7126D1" w14:textId="0191FA0A" w:rsidR="00275EEB" w:rsidRPr="00D15577" w:rsidRDefault="00156791" w:rsidP="004548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56791">
              <w:rPr>
                <w:rFonts w:ascii="Times New Roman" w:hAnsi="Times New Roman" w:cs="Times New Roman"/>
                <w:sz w:val="20"/>
                <w:szCs w:val="20"/>
              </w:rPr>
              <w:t>Simple java programs based on concepts discussed in lecture 4 to lecture 6</w:t>
            </w:r>
          </w:p>
        </w:tc>
        <w:tc>
          <w:tcPr>
            <w:tcW w:w="1668" w:type="dxa"/>
          </w:tcPr>
          <w:p w14:paraId="10343795" w14:textId="6F3E1BCA" w:rsidR="00454815" w:rsidRPr="00D15577" w:rsidRDefault="00156791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454815" w:rsidRPr="00D15577" w14:paraId="4489A7C9" w14:textId="77777777" w:rsidTr="00034291">
        <w:trPr>
          <w:trHeight w:val="347"/>
        </w:trPr>
        <w:tc>
          <w:tcPr>
            <w:tcW w:w="752" w:type="dxa"/>
          </w:tcPr>
          <w:p w14:paraId="798A3A14" w14:textId="1EA2C1B2" w:rsidR="00454815" w:rsidRPr="00D15577" w:rsidRDefault="00275EEB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7753" w:type="dxa"/>
          </w:tcPr>
          <w:p w14:paraId="46E31584" w14:textId="2D347E34" w:rsidR="00275EEB" w:rsidRPr="00D15577" w:rsidRDefault="00156791" w:rsidP="004548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56791">
              <w:rPr>
                <w:rFonts w:ascii="Times New Roman" w:hAnsi="Times New Roman" w:cs="Times New Roman"/>
                <w:sz w:val="20"/>
                <w:szCs w:val="20"/>
              </w:rPr>
              <w:t>While, do-while, for nested loops with examples</w:t>
            </w:r>
          </w:p>
        </w:tc>
        <w:tc>
          <w:tcPr>
            <w:tcW w:w="1668" w:type="dxa"/>
          </w:tcPr>
          <w:p w14:paraId="4568120F" w14:textId="6915E10F" w:rsidR="00454815" w:rsidRPr="00D15577" w:rsidRDefault="00156791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7C33A3" w:rsidRPr="00D15577" w14:paraId="113C90CB" w14:textId="77777777" w:rsidTr="00034291">
        <w:tc>
          <w:tcPr>
            <w:tcW w:w="752" w:type="dxa"/>
          </w:tcPr>
          <w:p w14:paraId="6FF697CB" w14:textId="2D8CCF75" w:rsidR="007C33A3" w:rsidRPr="00D15577" w:rsidRDefault="007C33A3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7753" w:type="dxa"/>
          </w:tcPr>
          <w:p w14:paraId="622A356A" w14:textId="3AC21AF5" w:rsidR="007C33A3" w:rsidRPr="00D15577" w:rsidRDefault="00156791" w:rsidP="007C33A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56791">
              <w:rPr>
                <w:rFonts w:ascii="Times New Roman" w:hAnsi="Times New Roman" w:cs="Times New Roman"/>
                <w:sz w:val="20"/>
                <w:szCs w:val="20"/>
              </w:rPr>
              <w:t>Class fundamentals, declaring objects, assigning object references variables.</w:t>
            </w:r>
          </w:p>
        </w:tc>
        <w:tc>
          <w:tcPr>
            <w:tcW w:w="1668" w:type="dxa"/>
          </w:tcPr>
          <w:p w14:paraId="015ABE20" w14:textId="74EE5F99" w:rsidR="007C33A3" w:rsidRPr="00D15577" w:rsidRDefault="00156791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4</w:t>
            </w:r>
          </w:p>
        </w:tc>
      </w:tr>
      <w:tr w:rsidR="007C33A3" w:rsidRPr="00D15577" w14:paraId="211F8B20" w14:textId="77777777" w:rsidTr="00034291">
        <w:tc>
          <w:tcPr>
            <w:tcW w:w="752" w:type="dxa"/>
          </w:tcPr>
          <w:p w14:paraId="5B8B73F1" w14:textId="0DA311FF" w:rsidR="007C33A3" w:rsidRPr="00D15577" w:rsidRDefault="007C33A3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7753" w:type="dxa"/>
          </w:tcPr>
          <w:p w14:paraId="0FEBD2BC" w14:textId="2D145563" w:rsidR="007C33A3" w:rsidRPr="00D15577" w:rsidRDefault="001078E5" w:rsidP="007C33A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078E5">
              <w:rPr>
                <w:rFonts w:ascii="Times New Roman" w:hAnsi="Times New Roman" w:cs="Times New Roman"/>
                <w:sz w:val="20"/>
                <w:szCs w:val="20"/>
              </w:rPr>
              <w:t>Introducing methods, constructors, Overloading method, Using objects as parameters, argument passing, returning objects</w:t>
            </w:r>
          </w:p>
        </w:tc>
        <w:tc>
          <w:tcPr>
            <w:tcW w:w="1668" w:type="dxa"/>
          </w:tcPr>
          <w:p w14:paraId="6584578C" w14:textId="4DE98E9A" w:rsidR="007C33A3" w:rsidRPr="00D15577" w:rsidRDefault="001078E5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7C33A3" w:rsidRPr="00D15577" w14:paraId="7E5B7979" w14:textId="77777777" w:rsidTr="00034291">
        <w:tc>
          <w:tcPr>
            <w:tcW w:w="752" w:type="dxa"/>
          </w:tcPr>
          <w:p w14:paraId="5229085D" w14:textId="0883B66D" w:rsidR="007C33A3" w:rsidRPr="00D15577" w:rsidRDefault="007C33A3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7753" w:type="dxa"/>
          </w:tcPr>
          <w:p w14:paraId="0B32CB67" w14:textId="359A4FA0" w:rsidR="007C33A3" w:rsidRPr="00D15577" w:rsidRDefault="001078E5" w:rsidP="007C33A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078E5">
              <w:rPr>
                <w:rFonts w:ascii="Times New Roman" w:hAnsi="Times New Roman" w:cs="Times New Roman"/>
                <w:sz w:val="20"/>
                <w:szCs w:val="20"/>
              </w:rPr>
              <w:t>Simple java programs based on concepts discussed in lecture 7 to lecture 9</w:t>
            </w:r>
          </w:p>
        </w:tc>
        <w:tc>
          <w:tcPr>
            <w:tcW w:w="1668" w:type="dxa"/>
          </w:tcPr>
          <w:p w14:paraId="62C36DE3" w14:textId="7D59E975" w:rsidR="007C33A3" w:rsidRPr="00D15577" w:rsidRDefault="001078E5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7C33A3" w:rsidRPr="00D15577" w14:paraId="1F8C94B5" w14:textId="77777777" w:rsidTr="00034291">
        <w:trPr>
          <w:trHeight w:val="349"/>
        </w:trPr>
        <w:tc>
          <w:tcPr>
            <w:tcW w:w="752" w:type="dxa"/>
          </w:tcPr>
          <w:p w14:paraId="16501943" w14:textId="726CB4A8" w:rsidR="007C33A3" w:rsidRPr="00D15577" w:rsidRDefault="007C33A3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7753" w:type="dxa"/>
          </w:tcPr>
          <w:p w14:paraId="19E5CE06" w14:textId="1FA16BCD" w:rsidR="007C33A3" w:rsidRPr="00D15577" w:rsidRDefault="001078E5" w:rsidP="007C33A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078E5">
              <w:rPr>
                <w:rFonts w:ascii="Times New Roman" w:hAnsi="Times New Roman" w:cs="Times New Roman"/>
                <w:sz w:val="20"/>
                <w:szCs w:val="20"/>
              </w:rPr>
              <w:t>Using objects  argument passing, returning objects, Recursion, Use of static and final key word</w:t>
            </w:r>
          </w:p>
        </w:tc>
        <w:tc>
          <w:tcPr>
            <w:tcW w:w="1668" w:type="dxa"/>
          </w:tcPr>
          <w:p w14:paraId="253FE6F9" w14:textId="504C7D09" w:rsidR="007C33A3" w:rsidRPr="00D15577" w:rsidRDefault="001078E5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7C33A3" w:rsidRPr="00D15577" w14:paraId="0CE2DEB6" w14:textId="77777777" w:rsidTr="00034291">
        <w:tc>
          <w:tcPr>
            <w:tcW w:w="752" w:type="dxa"/>
          </w:tcPr>
          <w:p w14:paraId="6F31AAB5" w14:textId="168DAF70" w:rsidR="007C33A3" w:rsidRPr="00D15577" w:rsidRDefault="007C33A3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7753" w:type="dxa"/>
          </w:tcPr>
          <w:p w14:paraId="5F6EE27B" w14:textId="6A234139" w:rsidR="007C33A3" w:rsidRPr="00D15577" w:rsidRDefault="008A143C" w:rsidP="007C33A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143C">
              <w:rPr>
                <w:rFonts w:ascii="Times New Roman" w:hAnsi="Times New Roman" w:cs="Times New Roman"/>
                <w:sz w:val="20"/>
                <w:szCs w:val="20"/>
              </w:rPr>
              <w:t>Nested and inner class, Using command line arguments, Inheritance basics.</w:t>
            </w:r>
          </w:p>
        </w:tc>
        <w:tc>
          <w:tcPr>
            <w:tcW w:w="1668" w:type="dxa"/>
          </w:tcPr>
          <w:p w14:paraId="00711297" w14:textId="5DE38DBB" w:rsidR="007C33A3" w:rsidRPr="00D15577" w:rsidRDefault="008A143C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7C33A3" w:rsidRPr="00D15577" w14:paraId="74D4D04C" w14:textId="77777777" w:rsidTr="00034291">
        <w:trPr>
          <w:trHeight w:val="636"/>
        </w:trPr>
        <w:tc>
          <w:tcPr>
            <w:tcW w:w="752" w:type="dxa"/>
          </w:tcPr>
          <w:p w14:paraId="768693E7" w14:textId="0508CC12" w:rsidR="007C33A3" w:rsidRPr="00D15577" w:rsidRDefault="007C33A3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 xml:space="preserve">15 </w:t>
            </w:r>
          </w:p>
        </w:tc>
        <w:tc>
          <w:tcPr>
            <w:tcW w:w="7753" w:type="dxa"/>
          </w:tcPr>
          <w:p w14:paraId="23E4FB92" w14:textId="61DAD3AB" w:rsidR="007C33A3" w:rsidRPr="00D15577" w:rsidRDefault="008A143C" w:rsidP="007C33A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143C">
              <w:rPr>
                <w:rFonts w:ascii="Times New Roman" w:hAnsi="Times New Roman" w:cs="Times New Roman"/>
                <w:sz w:val="20"/>
                <w:szCs w:val="20"/>
              </w:rPr>
              <w:t>Inheritance - using super, Wrapper classes, Creating multilevel, hierarchy ,Constructors call</w:t>
            </w:r>
          </w:p>
        </w:tc>
        <w:tc>
          <w:tcPr>
            <w:tcW w:w="1668" w:type="dxa"/>
          </w:tcPr>
          <w:p w14:paraId="1A7E2818" w14:textId="43DA1103" w:rsidR="007C33A3" w:rsidRPr="00D15577" w:rsidRDefault="008A143C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454815" w:rsidRPr="00D15577" w14:paraId="100828A4" w14:textId="77777777" w:rsidTr="00034291">
        <w:trPr>
          <w:trHeight w:val="381"/>
        </w:trPr>
        <w:tc>
          <w:tcPr>
            <w:tcW w:w="752" w:type="dxa"/>
          </w:tcPr>
          <w:p w14:paraId="2347DA90" w14:textId="529AB05C" w:rsidR="00454815" w:rsidRPr="00D15577" w:rsidRDefault="008E1DC4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7753" w:type="dxa"/>
          </w:tcPr>
          <w:p w14:paraId="16988FF8" w14:textId="52F16B71" w:rsidR="00B34465" w:rsidRPr="00D15577" w:rsidRDefault="008A143C" w:rsidP="00B3446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143C">
              <w:rPr>
                <w:rFonts w:ascii="Times New Roman" w:hAnsi="Times New Roman" w:cs="Times New Roman"/>
                <w:sz w:val="20"/>
                <w:szCs w:val="20"/>
              </w:rPr>
              <w:t>Simple java programs based on concepts discussed in lecture 10 to lecture 12</w:t>
            </w:r>
          </w:p>
        </w:tc>
        <w:tc>
          <w:tcPr>
            <w:tcW w:w="1668" w:type="dxa"/>
          </w:tcPr>
          <w:p w14:paraId="7696BE1C" w14:textId="0C356D86" w:rsidR="00454815" w:rsidRPr="00D15577" w:rsidRDefault="008A143C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454815" w:rsidRPr="00D15577" w14:paraId="73F595FB" w14:textId="77777777" w:rsidTr="00034291">
        <w:tc>
          <w:tcPr>
            <w:tcW w:w="752" w:type="dxa"/>
          </w:tcPr>
          <w:p w14:paraId="240BE7C8" w14:textId="33A78ADE" w:rsidR="00454815" w:rsidRPr="00D15577" w:rsidRDefault="008E1DC4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7753" w:type="dxa"/>
          </w:tcPr>
          <w:p w14:paraId="77C7B314" w14:textId="60639741" w:rsidR="00D15577" w:rsidRPr="00D15577" w:rsidRDefault="00A94253" w:rsidP="004548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4253">
              <w:rPr>
                <w:rFonts w:ascii="Times New Roman" w:hAnsi="Times New Roman" w:cs="Times New Roman"/>
                <w:sz w:val="20"/>
                <w:szCs w:val="20"/>
              </w:rPr>
              <w:t>Method overriding, Dynamic method dispatch, using abstract classes, Using final inheritance</w:t>
            </w:r>
          </w:p>
        </w:tc>
        <w:tc>
          <w:tcPr>
            <w:tcW w:w="1668" w:type="dxa"/>
          </w:tcPr>
          <w:p w14:paraId="125F7AC5" w14:textId="58C88721" w:rsidR="00454815" w:rsidRPr="00D15577" w:rsidRDefault="008A143C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</w:t>
            </w:r>
            <w:r w:rsidR="00A9425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A94253" w:rsidRPr="00D15577" w14:paraId="2095F625" w14:textId="77777777" w:rsidTr="00034291">
        <w:tc>
          <w:tcPr>
            <w:tcW w:w="752" w:type="dxa"/>
          </w:tcPr>
          <w:p w14:paraId="2F87A3CA" w14:textId="3D3F887F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7753" w:type="dxa"/>
          </w:tcPr>
          <w:p w14:paraId="01A33B8D" w14:textId="4ED702E7" w:rsidR="00A94253" w:rsidRPr="00D15577" w:rsidRDefault="00A94253" w:rsidP="00A9425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A143C">
              <w:rPr>
                <w:rFonts w:ascii="Times New Roman" w:hAnsi="Times New Roman" w:cs="Times New Roman"/>
                <w:sz w:val="20"/>
                <w:szCs w:val="20"/>
              </w:rPr>
              <w:t>Packages, defining a package, using of CLASSPATH, Package example.</w:t>
            </w:r>
          </w:p>
        </w:tc>
        <w:tc>
          <w:tcPr>
            <w:tcW w:w="1668" w:type="dxa"/>
          </w:tcPr>
          <w:p w14:paraId="4D57138D" w14:textId="29372752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4</w:t>
            </w:r>
          </w:p>
        </w:tc>
      </w:tr>
      <w:tr w:rsidR="00A94253" w:rsidRPr="00D15577" w14:paraId="1C1008BF" w14:textId="77777777" w:rsidTr="00034291">
        <w:tc>
          <w:tcPr>
            <w:tcW w:w="752" w:type="dxa"/>
          </w:tcPr>
          <w:p w14:paraId="3410AED3" w14:textId="7667D94C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7753" w:type="dxa"/>
          </w:tcPr>
          <w:p w14:paraId="7F0FB621" w14:textId="79175A7E" w:rsidR="00A94253" w:rsidRPr="00D15577" w:rsidRDefault="00A94253" w:rsidP="00A942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A143C">
              <w:rPr>
                <w:rFonts w:ascii="Times New Roman" w:hAnsi="Times New Roman" w:cs="Times New Roman"/>
                <w:sz w:val="20"/>
                <w:szCs w:val="20"/>
              </w:rPr>
              <w:t>Access protection, Importing packages, Interfaces - defining an interface, implementing interfaces</w:t>
            </w:r>
          </w:p>
        </w:tc>
        <w:tc>
          <w:tcPr>
            <w:tcW w:w="1668" w:type="dxa"/>
          </w:tcPr>
          <w:p w14:paraId="4307C4A7" w14:textId="2759768D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A94253" w:rsidRPr="00D15577" w14:paraId="32F640FE" w14:textId="77777777" w:rsidTr="00034291">
        <w:tc>
          <w:tcPr>
            <w:tcW w:w="752" w:type="dxa"/>
          </w:tcPr>
          <w:p w14:paraId="2E2C4534" w14:textId="6BECC6F6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7753" w:type="dxa"/>
          </w:tcPr>
          <w:p w14:paraId="7367B01B" w14:textId="45364605" w:rsidR="00A94253" w:rsidRPr="00D15577" w:rsidRDefault="00A94253" w:rsidP="00A9425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A143C">
              <w:rPr>
                <w:rFonts w:ascii="Times New Roman" w:hAnsi="Times New Roman" w:cs="Times New Roman"/>
                <w:sz w:val="20"/>
                <w:szCs w:val="20"/>
              </w:rPr>
              <w:t>Simple java programs based on concepts discussed in lecture 13 to lecture 15</w:t>
            </w:r>
          </w:p>
        </w:tc>
        <w:tc>
          <w:tcPr>
            <w:tcW w:w="1668" w:type="dxa"/>
          </w:tcPr>
          <w:p w14:paraId="725145F8" w14:textId="193C9101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A94253" w:rsidRPr="00D15577" w14:paraId="7D815E9E" w14:textId="77777777" w:rsidTr="00034291">
        <w:tc>
          <w:tcPr>
            <w:tcW w:w="752" w:type="dxa"/>
          </w:tcPr>
          <w:p w14:paraId="2C281A87" w14:textId="33142DED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7753" w:type="dxa"/>
          </w:tcPr>
          <w:p w14:paraId="198E871C" w14:textId="3B7356AB" w:rsidR="00A94253" w:rsidRPr="00D15577" w:rsidRDefault="00A94253" w:rsidP="00A942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526F6">
              <w:rPr>
                <w:rFonts w:ascii="Times New Roman" w:hAnsi="Times New Roman" w:cs="Times New Roman"/>
                <w:sz w:val="20"/>
                <w:szCs w:val="20"/>
              </w:rPr>
              <w:t>Applying interfaces, Variables in interface</w:t>
            </w:r>
          </w:p>
        </w:tc>
        <w:tc>
          <w:tcPr>
            <w:tcW w:w="1668" w:type="dxa"/>
          </w:tcPr>
          <w:p w14:paraId="77C28BFD" w14:textId="295F8A5F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A94253" w:rsidRPr="00D15577" w14:paraId="67BB5C7F" w14:textId="77777777" w:rsidTr="00034291">
        <w:tc>
          <w:tcPr>
            <w:tcW w:w="752" w:type="dxa"/>
          </w:tcPr>
          <w:p w14:paraId="0093CF4B" w14:textId="5EE64B41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7753" w:type="dxa"/>
          </w:tcPr>
          <w:p w14:paraId="41842479" w14:textId="1B059537" w:rsidR="00A94253" w:rsidRPr="00D15577" w:rsidRDefault="00A94253" w:rsidP="00A942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526F6">
              <w:rPr>
                <w:rFonts w:ascii="Times New Roman" w:hAnsi="Times New Roman" w:cs="Times New Roman"/>
                <w:sz w:val="20"/>
                <w:szCs w:val="20"/>
              </w:rPr>
              <w:t>Extending interfaces.</w:t>
            </w:r>
          </w:p>
        </w:tc>
        <w:tc>
          <w:tcPr>
            <w:tcW w:w="1668" w:type="dxa"/>
          </w:tcPr>
          <w:p w14:paraId="05780097" w14:textId="0FCBB9B4" w:rsidR="00A94253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4</w:t>
            </w:r>
          </w:p>
        </w:tc>
      </w:tr>
      <w:tr w:rsidR="00A94253" w:rsidRPr="00D15577" w14:paraId="4F1E4071" w14:textId="77777777" w:rsidTr="00034291">
        <w:tc>
          <w:tcPr>
            <w:tcW w:w="752" w:type="dxa"/>
          </w:tcPr>
          <w:p w14:paraId="3E48326C" w14:textId="3EC176BD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7753" w:type="dxa"/>
          </w:tcPr>
          <w:p w14:paraId="72C32908" w14:textId="218E22BF" w:rsidR="00A94253" w:rsidRPr="00D15577" w:rsidRDefault="00A94253" w:rsidP="00A942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526F6">
              <w:rPr>
                <w:rFonts w:ascii="Times New Roman" w:hAnsi="Times New Roman" w:cs="Times New Roman"/>
                <w:sz w:val="20"/>
                <w:szCs w:val="20"/>
              </w:rPr>
              <w:t>The list interface, Array list class, Vector</w:t>
            </w:r>
          </w:p>
        </w:tc>
        <w:tc>
          <w:tcPr>
            <w:tcW w:w="1668" w:type="dxa"/>
          </w:tcPr>
          <w:p w14:paraId="440A02E7" w14:textId="41DB82C6" w:rsidR="00A94253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A94253" w:rsidRPr="00D15577" w14:paraId="58122186" w14:textId="77777777" w:rsidTr="00034291">
        <w:tc>
          <w:tcPr>
            <w:tcW w:w="752" w:type="dxa"/>
          </w:tcPr>
          <w:p w14:paraId="6717E163" w14:textId="4BCC3A8D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7753" w:type="dxa"/>
          </w:tcPr>
          <w:p w14:paraId="1A2E74E6" w14:textId="4B8BD7F6" w:rsidR="00A94253" w:rsidRPr="00D15577" w:rsidRDefault="00A94253" w:rsidP="00A942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526F6">
              <w:rPr>
                <w:rFonts w:ascii="Times New Roman" w:hAnsi="Times New Roman" w:cs="Times New Roman"/>
                <w:sz w:val="20"/>
                <w:szCs w:val="20"/>
              </w:rPr>
              <w:t>Simple java programs based on concepts discussed in lecture 16 to lecture 18</w:t>
            </w:r>
          </w:p>
        </w:tc>
        <w:tc>
          <w:tcPr>
            <w:tcW w:w="1668" w:type="dxa"/>
          </w:tcPr>
          <w:p w14:paraId="6402BCCE" w14:textId="52D28413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A94253" w:rsidRPr="00D15577" w14:paraId="238CBD2F" w14:textId="77777777" w:rsidTr="00034291">
        <w:tc>
          <w:tcPr>
            <w:tcW w:w="752" w:type="dxa"/>
          </w:tcPr>
          <w:p w14:paraId="4A9CF7BB" w14:textId="49870B16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7753" w:type="dxa"/>
          </w:tcPr>
          <w:p w14:paraId="02D8A9EA" w14:textId="1ACD93B1" w:rsidR="00A94253" w:rsidRPr="00D15577" w:rsidRDefault="00A94253" w:rsidP="00A942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526F6">
              <w:rPr>
                <w:rFonts w:ascii="Times New Roman" w:hAnsi="Times New Roman" w:cs="Times New Roman"/>
                <w:sz w:val="20"/>
                <w:szCs w:val="20"/>
              </w:rPr>
              <w:t>String handling : String constructors, string length</w:t>
            </w:r>
          </w:p>
        </w:tc>
        <w:tc>
          <w:tcPr>
            <w:tcW w:w="1668" w:type="dxa"/>
          </w:tcPr>
          <w:p w14:paraId="10BC516F" w14:textId="4ABE2DB8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A94253" w:rsidRPr="00D15577" w14:paraId="641B3ECE" w14:textId="77777777" w:rsidTr="00034291">
        <w:trPr>
          <w:trHeight w:val="102"/>
        </w:trPr>
        <w:tc>
          <w:tcPr>
            <w:tcW w:w="752" w:type="dxa"/>
          </w:tcPr>
          <w:p w14:paraId="69426DD7" w14:textId="31245503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tc>
          <w:tcPr>
            <w:tcW w:w="7753" w:type="dxa"/>
          </w:tcPr>
          <w:p w14:paraId="347CD308" w14:textId="4494E525" w:rsidR="00A94253" w:rsidRPr="00D15577" w:rsidRDefault="00A94253" w:rsidP="00A942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526F6">
              <w:rPr>
                <w:rFonts w:ascii="Times New Roman" w:hAnsi="Times New Roman" w:cs="Times New Roman"/>
                <w:sz w:val="20"/>
                <w:szCs w:val="20"/>
              </w:rPr>
              <w:t>Special operations, character extraction.</w:t>
            </w:r>
          </w:p>
        </w:tc>
        <w:tc>
          <w:tcPr>
            <w:tcW w:w="1668" w:type="dxa"/>
          </w:tcPr>
          <w:p w14:paraId="4FA0BA63" w14:textId="4A5BB53F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4</w:t>
            </w:r>
          </w:p>
        </w:tc>
      </w:tr>
      <w:tr w:rsidR="00A94253" w:rsidRPr="00D15577" w14:paraId="46F4B488" w14:textId="77777777" w:rsidTr="00034291">
        <w:tc>
          <w:tcPr>
            <w:tcW w:w="752" w:type="dxa"/>
          </w:tcPr>
          <w:p w14:paraId="044552AF" w14:textId="28B9F861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7753" w:type="dxa"/>
          </w:tcPr>
          <w:p w14:paraId="7281C1FD" w14:textId="3F9F8D7F" w:rsidR="00A94253" w:rsidRPr="00D15577" w:rsidRDefault="00A94253" w:rsidP="00A942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526F6">
              <w:rPr>
                <w:rFonts w:ascii="Times New Roman" w:hAnsi="Times New Roman" w:cs="Times New Roman"/>
                <w:sz w:val="20"/>
                <w:szCs w:val="20"/>
              </w:rPr>
              <w:t xml:space="preserve">String comparison, searching </w:t>
            </w:r>
            <w:proofErr w:type="spellStart"/>
            <w:r w:rsidRPr="00F526F6">
              <w:rPr>
                <w:rFonts w:ascii="Times New Roman" w:hAnsi="Times New Roman" w:cs="Times New Roman"/>
                <w:sz w:val="20"/>
                <w:szCs w:val="20"/>
              </w:rPr>
              <w:t>strings,modifying</w:t>
            </w:r>
            <w:proofErr w:type="spellEnd"/>
            <w:r w:rsidRPr="00F526F6">
              <w:rPr>
                <w:rFonts w:ascii="Times New Roman" w:hAnsi="Times New Roman" w:cs="Times New Roman"/>
                <w:sz w:val="20"/>
                <w:szCs w:val="20"/>
              </w:rPr>
              <w:t xml:space="preserve"> a string , string buffer</w:t>
            </w:r>
          </w:p>
        </w:tc>
        <w:tc>
          <w:tcPr>
            <w:tcW w:w="1668" w:type="dxa"/>
          </w:tcPr>
          <w:p w14:paraId="39AD431E" w14:textId="2294859E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A94253" w:rsidRPr="00D15577" w14:paraId="16E2CB97" w14:textId="77777777" w:rsidTr="00034291">
        <w:tc>
          <w:tcPr>
            <w:tcW w:w="752" w:type="dxa"/>
          </w:tcPr>
          <w:p w14:paraId="34BEAF0E" w14:textId="6EF581E4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7753" w:type="dxa"/>
          </w:tcPr>
          <w:p w14:paraId="124E8A46" w14:textId="3D8A0C7F" w:rsidR="00A94253" w:rsidRPr="00D15577" w:rsidRDefault="00A94253" w:rsidP="00A942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526F6">
              <w:rPr>
                <w:rFonts w:ascii="Times New Roman" w:hAnsi="Times New Roman" w:cs="Times New Roman"/>
                <w:sz w:val="20"/>
                <w:szCs w:val="20"/>
              </w:rPr>
              <w:t>Simple java programs based on concepts discussed in lecture 19 to lecture 21</w:t>
            </w:r>
          </w:p>
        </w:tc>
        <w:tc>
          <w:tcPr>
            <w:tcW w:w="1668" w:type="dxa"/>
          </w:tcPr>
          <w:p w14:paraId="47F82CFD" w14:textId="61557286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A94253" w:rsidRPr="00D15577" w14:paraId="55B5C4F9" w14:textId="77777777" w:rsidTr="00034291">
        <w:tc>
          <w:tcPr>
            <w:tcW w:w="752" w:type="dxa"/>
          </w:tcPr>
          <w:p w14:paraId="15A925FE" w14:textId="07B5D4FA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7753" w:type="dxa"/>
          </w:tcPr>
          <w:p w14:paraId="1523355A" w14:textId="216176AE" w:rsidR="00A94253" w:rsidRPr="00781D41" w:rsidRDefault="00A94253" w:rsidP="00D91C54">
            <w:pPr>
              <w:jc w:val="both"/>
              <w:rPr>
                <w:b/>
                <w:sz w:val="20"/>
              </w:rPr>
            </w:pPr>
            <w:r w:rsidRPr="00D91C54">
              <w:rPr>
                <w:rFonts w:ascii="Times New Roman" w:hAnsi="Times New Roman" w:cs="Times New Roman"/>
                <w:sz w:val="20"/>
                <w:szCs w:val="20"/>
              </w:rPr>
              <w:t>Exception</w:t>
            </w:r>
            <w:r w:rsidRPr="00781D41">
              <w:rPr>
                <w:b/>
                <w:sz w:val="20"/>
              </w:rPr>
              <w:t xml:space="preserve"> handling : Fundamentals, Exception types, uncaught exception</w:t>
            </w:r>
          </w:p>
        </w:tc>
        <w:tc>
          <w:tcPr>
            <w:tcW w:w="1668" w:type="dxa"/>
          </w:tcPr>
          <w:p w14:paraId="79DE06BF" w14:textId="71D3D11A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A94253" w:rsidRPr="00D15577" w14:paraId="40DB3D35" w14:textId="77777777" w:rsidTr="00034291">
        <w:tc>
          <w:tcPr>
            <w:tcW w:w="752" w:type="dxa"/>
          </w:tcPr>
          <w:p w14:paraId="3952717A" w14:textId="5CE96D2C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sdt>
          <w:sdtPr>
            <w:rPr>
              <w:rFonts w:ascii="Calibri" w:hAnsi="Calibri"/>
              <w:szCs w:val="24"/>
            </w:rPr>
            <w:alias w:val="Course Plan Content"/>
            <w:tag w:val="CPC"/>
            <w:id w:val="1155036892"/>
            <w:placeholder>
              <w:docPart w:val="D0A182C9E3B6459EA75148CDBA85D13B"/>
            </w:placeholder>
            <w:text w:multiLine="1"/>
          </w:sdtPr>
          <w:sdtEndPr/>
          <w:sdtContent>
            <w:tc>
              <w:tcPr>
                <w:tcW w:w="7753" w:type="dxa"/>
              </w:tcPr>
              <w:p w14:paraId="2AD83A2D" w14:textId="36A431D9" w:rsidR="00A94253" w:rsidRPr="00D15577" w:rsidRDefault="00A94253" w:rsidP="00A94253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E33083">
                  <w:rPr>
                    <w:rFonts w:ascii="Calibri" w:hAnsi="Calibri"/>
                    <w:szCs w:val="24"/>
                  </w:rPr>
                  <w:t>Using try and catch, multiple catch clauses</w:t>
                </w:r>
              </w:p>
            </w:tc>
          </w:sdtContent>
        </w:sdt>
        <w:tc>
          <w:tcPr>
            <w:tcW w:w="1668" w:type="dxa"/>
          </w:tcPr>
          <w:p w14:paraId="6368A6FE" w14:textId="69DACD6E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A94253" w:rsidRPr="00D15577" w14:paraId="13671D95" w14:textId="77777777" w:rsidTr="00034291">
        <w:tc>
          <w:tcPr>
            <w:tcW w:w="752" w:type="dxa"/>
          </w:tcPr>
          <w:p w14:paraId="35C7F96A" w14:textId="04A5F114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7753" w:type="dxa"/>
          </w:tcPr>
          <w:p w14:paraId="53B82535" w14:textId="02589985" w:rsidR="00A94253" w:rsidRPr="00D15577" w:rsidRDefault="00A94253" w:rsidP="00A942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33083">
              <w:rPr>
                <w:rFonts w:ascii="Times New Roman" w:hAnsi="Times New Roman" w:cs="Times New Roman"/>
                <w:sz w:val="20"/>
                <w:szCs w:val="20"/>
              </w:rPr>
              <w:t>Nested try statements, Throw, throws-examples</w:t>
            </w:r>
          </w:p>
        </w:tc>
        <w:tc>
          <w:tcPr>
            <w:tcW w:w="1668" w:type="dxa"/>
          </w:tcPr>
          <w:p w14:paraId="2163F97E" w14:textId="32771DB1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A94253" w:rsidRPr="00D15577" w14:paraId="1C1D4A29" w14:textId="77777777" w:rsidTr="00034291">
        <w:tc>
          <w:tcPr>
            <w:tcW w:w="752" w:type="dxa"/>
          </w:tcPr>
          <w:p w14:paraId="75E6A98E" w14:textId="496BE0EB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7753" w:type="dxa"/>
          </w:tcPr>
          <w:p w14:paraId="2D0390EB" w14:textId="2AFCAEFB" w:rsidR="00A94253" w:rsidRPr="00D15577" w:rsidRDefault="00A94253" w:rsidP="00A942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33083">
              <w:rPr>
                <w:rFonts w:ascii="Times New Roman" w:hAnsi="Times New Roman" w:cs="Times New Roman"/>
                <w:sz w:val="20"/>
                <w:szCs w:val="20"/>
              </w:rPr>
              <w:t>Simple java programs based on concepts discussed in lecture 22 to lecture 24</w:t>
            </w:r>
          </w:p>
        </w:tc>
        <w:tc>
          <w:tcPr>
            <w:tcW w:w="1668" w:type="dxa"/>
          </w:tcPr>
          <w:p w14:paraId="02AF5A06" w14:textId="19438CB7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4</w:t>
            </w:r>
          </w:p>
        </w:tc>
      </w:tr>
      <w:tr w:rsidR="00A94253" w:rsidRPr="00D15577" w14:paraId="48C153A8" w14:textId="77777777" w:rsidTr="00034291">
        <w:tc>
          <w:tcPr>
            <w:tcW w:w="752" w:type="dxa"/>
          </w:tcPr>
          <w:p w14:paraId="2AB2C04B" w14:textId="5A588D0F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753" w:type="dxa"/>
          </w:tcPr>
          <w:p w14:paraId="2687CCF9" w14:textId="7965E890" w:rsidR="00A94253" w:rsidRPr="006D1677" w:rsidRDefault="00A94253" w:rsidP="00A942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0047">
              <w:rPr>
                <w:rFonts w:ascii="Times New Roman" w:hAnsi="Times New Roman" w:cs="Times New Roman"/>
                <w:sz w:val="20"/>
                <w:szCs w:val="20"/>
              </w:rPr>
              <w:t>Java's built in exception classes</w:t>
            </w:r>
          </w:p>
        </w:tc>
        <w:tc>
          <w:tcPr>
            <w:tcW w:w="1668" w:type="dxa"/>
          </w:tcPr>
          <w:p w14:paraId="208FD3E9" w14:textId="3C7DD683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A94253" w:rsidRPr="00D15577" w14:paraId="31B0963D" w14:textId="77777777" w:rsidTr="00D91C54">
        <w:tc>
          <w:tcPr>
            <w:tcW w:w="752" w:type="dxa"/>
          </w:tcPr>
          <w:p w14:paraId="3BB32ED8" w14:textId="6267C56E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753" w:type="dxa"/>
            <w:shd w:val="clear" w:color="auto" w:fill="auto"/>
          </w:tcPr>
          <w:p w14:paraId="6418F400" w14:textId="494EE8BD" w:rsidR="00A94253" w:rsidRPr="006D1677" w:rsidRDefault="00A94253" w:rsidP="00D91C54">
            <w:pPr>
              <w:jc w:val="both"/>
              <w:rPr>
                <w:sz w:val="20"/>
              </w:rPr>
            </w:pPr>
            <w:r w:rsidRPr="005C0047">
              <w:rPr>
                <w:sz w:val="20"/>
              </w:rPr>
              <w:t>Creating exception subclasses, using exception-examples</w:t>
            </w:r>
          </w:p>
        </w:tc>
        <w:tc>
          <w:tcPr>
            <w:tcW w:w="1668" w:type="dxa"/>
          </w:tcPr>
          <w:p w14:paraId="5E9C6A8D" w14:textId="7F93D041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4</w:t>
            </w:r>
          </w:p>
        </w:tc>
      </w:tr>
      <w:tr w:rsidR="00A94253" w:rsidRPr="00D15577" w14:paraId="10AF58D9" w14:textId="77777777" w:rsidTr="00034291">
        <w:tc>
          <w:tcPr>
            <w:tcW w:w="752" w:type="dxa"/>
          </w:tcPr>
          <w:p w14:paraId="5E807508" w14:textId="28C37131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sdt>
          <w:sdtPr>
            <w:rPr>
              <w:rFonts w:ascii="Calibri" w:hAnsi="Calibri"/>
              <w:szCs w:val="24"/>
            </w:rPr>
            <w:alias w:val="Course Plan Content"/>
            <w:tag w:val="CPC"/>
            <w:id w:val="5952017"/>
            <w:placeholder>
              <w:docPart w:val="BBCD039E75EC4358A82BAA25F3FDB97C"/>
            </w:placeholder>
            <w:text w:multiLine="1"/>
          </w:sdtPr>
          <w:sdtEndPr/>
          <w:sdtContent>
            <w:tc>
              <w:tcPr>
                <w:tcW w:w="7753" w:type="dxa"/>
              </w:tcPr>
              <w:p w14:paraId="011689B4" w14:textId="472778FD" w:rsidR="00A94253" w:rsidRPr="006D1677" w:rsidRDefault="00A94253" w:rsidP="00A94253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proofErr w:type="spellStart"/>
                <w:r w:rsidRPr="005C0047">
                  <w:rPr>
                    <w:rFonts w:ascii="Calibri" w:hAnsi="Calibri"/>
                    <w:szCs w:val="24"/>
                  </w:rPr>
                  <w:t>Multi threaded</w:t>
                </w:r>
                <w:proofErr w:type="spellEnd"/>
                <w:r w:rsidRPr="005C0047">
                  <w:rPr>
                    <w:rFonts w:ascii="Calibri" w:hAnsi="Calibri"/>
                    <w:szCs w:val="24"/>
                  </w:rPr>
                  <w:t xml:space="preserve"> Programming : The Java thread model, thread priorities, Thread class and runnable interface, The main thread, creating a thread</w:t>
                </w:r>
              </w:p>
            </w:tc>
          </w:sdtContent>
        </w:sdt>
        <w:tc>
          <w:tcPr>
            <w:tcW w:w="1668" w:type="dxa"/>
          </w:tcPr>
          <w:p w14:paraId="10D684BF" w14:textId="1CEEA74B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5</w:t>
            </w:r>
          </w:p>
        </w:tc>
      </w:tr>
      <w:tr w:rsidR="00A94253" w:rsidRPr="00D15577" w14:paraId="73C7F183" w14:textId="77777777" w:rsidTr="00034291">
        <w:tc>
          <w:tcPr>
            <w:tcW w:w="752" w:type="dxa"/>
          </w:tcPr>
          <w:p w14:paraId="0D3073AE" w14:textId="6F08B1E2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7753" w:type="dxa"/>
          </w:tcPr>
          <w:p w14:paraId="16D29FF9" w14:textId="5AE510AF" w:rsidR="00A94253" w:rsidRPr="00D15577" w:rsidRDefault="00A94253" w:rsidP="00A942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0047">
              <w:rPr>
                <w:rFonts w:ascii="Times New Roman" w:hAnsi="Times New Roman" w:cs="Times New Roman"/>
                <w:sz w:val="20"/>
                <w:szCs w:val="20"/>
              </w:rPr>
              <w:t>Simple java programs based on concepts discussed in lecture 25 to lecture 27</w:t>
            </w:r>
          </w:p>
        </w:tc>
        <w:tc>
          <w:tcPr>
            <w:tcW w:w="1668" w:type="dxa"/>
          </w:tcPr>
          <w:p w14:paraId="752DA961" w14:textId="2FF2695F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4</w:t>
            </w:r>
          </w:p>
        </w:tc>
      </w:tr>
      <w:tr w:rsidR="00A94253" w:rsidRPr="00D15577" w14:paraId="6B3FEFE0" w14:textId="77777777" w:rsidTr="00034291">
        <w:tc>
          <w:tcPr>
            <w:tcW w:w="752" w:type="dxa"/>
          </w:tcPr>
          <w:p w14:paraId="65620156" w14:textId="78F685B3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7753" w:type="dxa"/>
          </w:tcPr>
          <w:p w14:paraId="7BDA3F78" w14:textId="11CD15D5" w:rsidR="00A94253" w:rsidRPr="00D15577" w:rsidRDefault="00A94253" w:rsidP="00A942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0047">
              <w:rPr>
                <w:rFonts w:ascii="Times New Roman" w:hAnsi="Times New Roman" w:cs="Times New Roman"/>
                <w:sz w:val="20"/>
                <w:szCs w:val="20"/>
              </w:rPr>
              <w:t>Creating a multiple threads, Using is Alive() and join()  Synchronization</w:t>
            </w:r>
          </w:p>
        </w:tc>
        <w:tc>
          <w:tcPr>
            <w:tcW w:w="1668" w:type="dxa"/>
          </w:tcPr>
          <w:p w14:paraId="7EC1C8C3" w14:textId="2AFDFC76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5</w:t>
            </w:r>
          </w:p>
        </w:tc>
      </w:tr>
      <w:tr w:rsidR="00A94253" w:rsidRPr="00D15577" w14:paraId="23DFC2D6" w14:textId="77777777" w:rsidTr="00034291">
        <w:tc>
          <w:tcPr>
            <w:tcW w:w="752" w:type="dxa"/>
          </w:tcPr>
          <w:p w14:paraId="0EE25B24" w14:textId="7EAB8423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7753" w:type="dxa"/>
          </w:tcPr>
          <w:p w14:paraId="1CCF23CF" w14:textId="7E4E3166" w:rsidR="00A94253" w:rsidRPr="00D15577" w:rsidRDefault="00A94253" w:rsidP="00A942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0047">
              <w:rPr>
                <w:rFonts w:ascii="Times New Roman" w:hAnsi="Times New Roman" w:cs="Times New Roman"/>
                <w:sz w:val="20"/>
                <w:szCs w:val="20"/>
              </w:rPr>
              <w:t>Suspending, Resuming and Stopping threads</w:t>
            </w:r>
          </w:p>
        </w:tc>
        <w:tc>
          <w:tcPr>
            <w:tcW w:w="1668" w:type="dxa"/>
          </w:tcPr>
          <w:p w14:paraId="519D8AB9" w14:textId="1AE47DD0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5</w:t>
            </w:r>
          </w:p>
        </w:tc>
      </w:tr>
      <w:tr w:rsidR="00A94253" w:rsidRPr="00D15577" w14:paraId="76E9BD63" w14:textId="77777777" w:rsidTr="00034291">
        <w:tc>
          <w:tcPr>
            <w:tcW w:w="752" w:type="dxa"/>
          </w:tcPr>
          <w:p w14:paraId="5A42473C" w14:textId="74BBB28E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9</w:t>
            </w:r>
          </w:p>
        </w:tc>
        <w:tc>
          <w:tcPr>
            <w:tcW w:w="7753" w:type="dxa"/>
          </w:tcPr>
          <w:p w14:paraId="3BB3AB2E" w14:textId="131F7CC7" w:rsidR="00A94253" w:rsidRPr="00D15577" w:rsidRDefault="00A94253" w:rsidP="00A942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0047">
              <w:rPr>
                <w:rFonts w:ascii="Times New Roman" w:hAnsi="Times New Roman" w:cs="Times New Roman"/>
                <w:sz w:val="20"/>
                <w:szCs w:val="20"/>
              </w:rPr>
              <w:t>Inter thread communication.</w:t>
            </w:r>
          </w:p>
        </w:tc>
        <w:tc>
          <w:tcPr>
            <w:tcW w:w="1668" w:type="dxa"/>
          </w:tcPr>
          <w:p w14:paraId="76BACA24" w14:textId="0EB06EFA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5</w:t>
            </w:r>
          </w:p>
        </w:tc>
      </w:tr>
      <w:tr w:rsidR="00A94253" w:rsidRPr="00D15577" w14:paraId="1801B386" w14:textId="77777777" w:rsidTr="00034291">
        <w:tc>
          <w:tcPr>
            <w:tcW w:w="752" w:type="dxa"/>
          </w:tcPr>
          <w:p w14:paraId="001377FA" w14:textId="46A13580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7753" w:type="dxa"/>
          </w:tcPr>
          <w:p w14:paraId="05EE72C9" w14:textId="1487E327" w:rsidR="00A94253" w:rsidRPr="00D15577" w:rsidRDefault="00A94253" w:rsidP="00A942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0047">
              <w:rPr>
                <w:rFonts w:ascii="Times New Roman" w:hAnsi="Times New Roman" w:cs="Times New Roman"/>
                <w:sz w:val="20"/>
                <w:szCs w:val="20"/>
              </w:rPr>
              <w:t>Simple java programs based on concepts discussed in lecture 28 to lecture30</w:t>
            </w:r>
          </w:p>
        </w:tc>
        <w:tc>
          <w:tcPr>
            <w:tcW w:w="1668" w:type="dxa"/>
          </w:tcPr>
          <w:p w14:paraId="27B64F01" w14:textId="008FBCD3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5</w:t>
            </w:r>
          </w:p>
        </w:tc>
      </w:tr>
      <w:tr w:rsidR="00A94253" w:rsidRPr="00D15577" w14:paraId="04AA077F" w14:textId="77777777" w:rsidTr="00034291">
        <w:tc>
          <w:tcPr>
            <w:tcW w:w="752" w:type="dxa"/>
          </w:tcPr>
          <w:p w14:paraId="1450DAFF" w14:textId="084350ED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41</w:t>
            </w:r>
          </w:p>
        </w:tc>
        <w:tc>
          <w:tcPr>
            <w:tcW w:w="7753" w:type="dxa"/>
          </w:tcPr>
          <w:p w14:paraId="7CEE2EC4" w14:textId="70D29594" w:rsidR="00A94253" w:rsidRPr="00D15577" w:rsidRDefault="00A94253" w:rsidP="00A942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5C0047">
              <w:rPr>
                <w:rFonts w:ascii="Times New Roman" w:hAnsi="Times New Roman" w:cs="Times New Roman"/>
                <w:sz w:val="20"/>
                <w:szCs w:val="20"/>
              </w:rPr>
              <w:t>Input/Output</w:t>
            </w:r>
            <w:proofErr w:type="spellEnd"/>
            <w:r w:rsidRPr="005C0047">
              <w:rPr>
                <w:rFonts w:ascii="Times New Roman" w:hAnsi="Times New Roman" w:cs="Times New Roman"/>
                <w:sz w:val="20"/>
                <w:szCs w:val="20"/>
              </w:rPr>
              <w:t xml:space="preserve"> : Java I/O classes and interfaces, File - directories ,Using filename filter, The stream classes, the byte streams</w:t>
            </w:r>
          </w:p>
        </w:tc>
        <w:tc>
          <w:tcPr>
            <w:tcW w:w="1668" w:type="dxa"/>
          </w:tcPr>
          <w:p w14:paraId="58851601" w14:textId="689A8ADB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A94253" w:rsidRPr="00D15577" w14:paraId="4ACC14E8" w14:textId="77777777" w:rsidTr="00034291">
        <w:tc>
          <w:tcPr>
            <w:tcW w:w="752" w:type="dxa"/>
          </w:tcPr>
          <w:p w14:paraId="09EE5288" w14:textId="4160EB7A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7753" w:type="dxa"/>
          </w:tcPr>
          <w:p w14:paraId="16E0D226" w14:textId="5C132510" w:rsidR="00A94253" w:rsidRPr="00D15577" w:rsidRDefault="00A94253" w:rsidP="00A942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0047">
              <w:rPr>
                <w:rFonts w:ascii="Times New Roman" w:hAnsi="Times New Roman" w:cs="Times New Roman"/>
                <w:sz w:val="20"/>
                <w:szCs w:val="20"/>
              </w:rPr>
              <w:t xml:space="preserve">Input stream, output stream, file input stream, file output stream, </w:t>
            </w:r>
            <w:proofErr w:type="spellStart"/>
            <w:r w:rsidRPr="005C0047">
              <w:rPr>
                <w:rFonts w:ascii="Times New Roman" w:hAnsi="Times New Roman" w:cs="Times New Roman"/>
                <w:sz w:val="20"/>
                <w:szCs w:val="20"/>
              </w:rPr>
              <w:t>BufferedReader</w:t>
            </w:r>
            <w:proofErr w:type="spellEnd"/>
            <w:r w:rsidRPr="005C0047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5C0047">
              <w:rPr>
                <w:rFonts w:ascii="Times New Roman" w:hAnsi="Times New Roman" w:cs="Times New Roman"/>
                <w:sz w:val="20"/>
                <w:szCs w:val="20"/>
              </w:rPr>
              <w:t>BufferedWriter</w:t>
            </w:r>
            <w:proofErr w:type="spellEnd"/>
          </w:p>
        </w:tc>
        <w:tc>
          <w:tcPr>
            <w:tcW w:w="1668" w:type="dxa"/>
          </w:tcPr>
          <w:p w14:paraId="49EAABC2" w14:textId="3F1A3D89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A94253" w:rsidRPr="00D15577" w14:paraId="4482D20F" w14:textId="77777777" w:rsidTr="00034291">
        <w:tc>
          <w:tcPr>
            <w:tcW w:w="752" w:type="dxa"/>
          </w:tcPr>
          <w:p w14:paraId="124AE38C" w14:textId="38A52ABA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3</w:t>
            </w:r>
          </w:p>
        </w:tc>
        <w:tc>
          <w:tcPr>
            <w:tcW w:w="7753" w:type="dxa"/>
          </w:tcPr>
          <w:p w14:paraId="5E082E7A" w14:textId="28E48584" w:rsidR="00A94253" w:rsidRPr="00D15577" w:rsidRDefault="00A94253" w:rsidP="00A942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0047">
              <w:rPr>
                <w:rFonts w:ascii="Times New Roman" w:hAnsi="Times New Roman" w:cs="Times New Roman"/>
                <w:sz w:val="20"/>
                <w:szCs w:val="20"/>
              </w:rPr>
              <w:t xml:space="preserve">Random access files, The character streams - Reader, Writer, </w:t>
            </w:r>
            <w:proofErr w:type="spellStart"/>
            <w:r w:rsidRPr="005C0047">
              <w:rPr>
                <w:rFonts w:ascii="Times New Roman" w:hAnsi="Times New Roman" w:cs="Times New Roman"/>
                <w:sz w:val="20"/>
                <w:szCs w:val="20"/>
              </w:rPr>
              <w:t>FileReader</w:t>
            </w:r>
            <w:proofErr w:type="spellEnd"/>
            <w:r w:rsidRPr="005C0047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5C0047">
              <w:rPr>
                <w:rFonts w:ascii="Times New Roman" w:hAnsi="Times New Roman" w:cs="Times New Roman"/>
                <w:sz w:val="20"/>
                <w:szCs w:val="20"/>
              </w:rPr>
              <w:t>FileWriter</w:t>
            </w:r>
            <w:proofErr w:type="spellEnd"/>
          </w:p>
        </w:tc>
        <w:tc>
          <w:tcPr>
            <w:tcW w:w="1668" w:type="dxa"/>
          </w:tcPr>
          <w:p w14:paraId="7AEBD622" w14:textId="562819DB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A94253" w:rsidRPr="00D15577" w14:paraId="11D270B2" w14:textId="77777777" w:rsidTr="00034291">
        <w:tc>
          <w:tcPr>
            <w:tcW w:w="752" w:type="dxa"/>
          </w:tcPr>
          <w:p w14:paraId="69C15F17" w14:textId="340019BA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4</w:t>
            </w:r>
          </w:p>
        </w:tc>
        <w:tc>
          <w:tcPr>
            <w:tcW w:w="7753" w:type="dxa"/>
          </w:tcPr>
          <w:p w14:paraId="3A69E6CC" w14:textId="6BF3E16D" w:rsidR="00A94253" w:rsidRPr="00D15577" w:rsidRDefault="00A94253" w:rsidP="00A942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0047">
              <w:rPr>
                <w:rFonts w:ascii="Times New Roman" w:hAnsi="Times New Roman" w:cs="Times New Roman"/>
                <w:sz w:val="20"/>
                <w:szCs w:val="20"/>
              </w:rPr>
              <w:t>Simple java programs based on concepts discussed in lecture 31 to lecture 33</w:t>
            </w:r>
          </w:p>
        </w:tc>
        <w:tc>
          <w:tcPr>
            <w:tcW w:w="1668" w:type="dxa"/>
          </w:tcPr>
          <w:p w14:paraId="0BC7FA1A" w14:textId="79194D1F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A94253" w:rsidRPr="00D15577" w14:paraId="480354C8" w14:textId="77777777" w:rsidTr="00034291">
        <w:tc>
          <w:tcPr>
            <w:tcW w:w="752" w:type="dxa"/>
          </w:tcPr>
          <w:p w14:paraId="513A0773" w14:textId="33E02731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7753" w:type="dxa"/>
          </w:tcPr>
          <w:p w14:paraId="3A3C95C1" w14:textId="6AE8951B" w:rsidR="00A94253" w:rsidRPr="00D15577" w:rsidRDefault="00A94253" w:rsidP="00A942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0047">
              <w:rPr>
                <w:rFonts w:ascii="Times New Roman" w:hAnsi="Times New Roman" w:cs="Times New Roman"/>
                <w:sz w:val="20"/>
                <w:szCs w:val="20"/>
              </w:rPr>
              <w:t xml:space="preserve">Serialization, </w:t>
            </w:r>
            <w:proofErr w:type="spellStart"/>
            <w:proofErr w:type="gramStart"/>
            <w:r w:rsidRPr="005C0047">
              <w:rPr>
                <w:rFonts w:ascii="Times New Roman" w:hAnsi="Times New Roman" w:cs="Times New Roman"/>
                <w:sz w:val="20"/>
                <w:szCs w:val="20"/>
              </w:rPr>
              <w:t>serialiable</w:t>
            </w:r>
            <w:proofErr w:type="spellEnd"/>
            <w:r w:rsidRPr="005C0047">
              <w:rPr>
                <w:rFonts w:ascii="Times New Roman" w:hAnsi="Times New Roman" w:cs="Times New Roman"/>
                <w:sz w:val="20"/>
                <w:szCs w:val="20"/>
              </w:rPr>
              <w:t xml:space="preserve"> ,</w:t>
            </w:r>
            <w:proofErr w:type="gramEnd"/>
            <w:r w:rsidRPr="005C0047">
              <w:rPr>
                <w:rFonts w:ascii="Times New Roman" w:hAnsi="Times New Roman" w:cs="Times New Roman"/>
                <w:sz w:val="20"/>
                <w:szCs w:val="20"/>
              </w:rPr>
              <w:t xml:space="preserve"> Object Output, Object Output Stream, Object Input, Object Input Stream.</w:t>
            </w:r>
          </w:p>
        </w:tc>
        <w:tc>
          <w:tcPr>
            <w:tcW w:w="1668" w:type="dxa"/>
          </w:tcPr>
          <w:p w14:paraId="4149D1D3" w14:textId="77AD0DB0" w:rsidR="00A94253" w:rsidRPr="00D15577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4</w:t>
            </w:r>
          </w:p>
        </w:tc>
      </w:tr>
      <w:tr w:rsidR="00A94253" w:rsidRPr="00D15577" w14:paraId="4C5205B1" w14:textId="77777777" w:rsidTr="00034291">
        <w:tc>
          <w:tcPr>
            <w:tcW w:w="752" w:type="dxa"/>
          </w:tcPr>
          <w:p w14:paraId="62BB9E26" w14:textId="418B2A61" w:rsidR="00A94253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</w:t>
            </w:r>
          </w:p>
        </w:tc>
        <w:tc>
          <w:tcPr>
            <w:tcW w:w="7753" w:type="dxa"/>
          </w:tcPr>
          <w:p w14:paraId="52AF1469" w14:textId="0AA55501" w:rsidR="00A94253" w:rsidRPr="00D15577" w:rsidRDefault="00A94253" w:rsidP="00A942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0047">
              <w:rPr>
                <w:rFonts w:ascii="Times New Roman" w:hAnsi="Times New Roman" w:cs="Times New Roman"/>
                <w:sz w:val="20"/>
                <w:szCs w:val="20"/>
              </w:rPr>
              <w:t>Swing fundamentals, writing swing application, swing library</w:t>
            </w:r>
          </w:p>
        </w:tc>
        <w:tc>
          <w:tcPr>
            <w:tcW w:w="1668" w:type="dxa"/>
          </w:tcPr>
          <w:p w14:paraId="21AEDC9C" w14:textId="02E21C84" w:rsidR="00A94253" w:rsidRPr="00D15577" w:rsidRDefault="00AC26C6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A94253" w:rsidRPr="00D15577" w14:paraId="4101034B" w14:textId="77777777" w:rsidTr="00034291">
        <w:tc>
          <w:tcPr>
            <w:tcW w:w="752" w:type="dxa"/>
          </w:tcPr>
          <w:p w14:paraId="7F941004" w14:textId="0A7793DF" w:rsidR="00A94253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7</w:t>
            </w:r>
          </w:p>
        </w:tc>
        <w:tc>
          <w:tcPr>
            <w:tcW w:w="7753" w:type="dxa"/>
          </w:tcPr>
          <w:p w14:paraId="6E37738B" w14:textId="516ED0E5" w:rsidR="00A94253" w:rsidRPr="00D15577" w:rsidRDefault="00A94253" w:rsidP="00A942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0047">
              <w:rPr>
                <w:rFonts w:ascii="Times New Roman" w:hAnsi="Times New Roman" w:cs="Times New Roman"/>
                <w:sz w:val="20"/>
                <w:szCs w:val="20"/>
              </w:rPr>
              <w:t>Layouts and controls, introduction to event handling</w:t>
            </w:r>
          </w:p>
        </w:tc>
        <w:tc>
          <w:tcPr>
            <w:tcW w:w="1668" w:type="dxa"/>
          </w:tcPr>
          <w:p w14:paraId="605892B5" w14:textId="1C36A03B" w:rsidR="00A94253" w:rsidRPr="00D15577" w:rsidRDefault="00AC26C6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A94253" w:rsidRPr="00D15577" w14:paraId="652BF6F1" w14:textId="77777777" w:rsidTr="00034291">
        <w:tc>
          <w:tcPr>
            <w:tcW w:w="752" w:type="dxa"/>
          </w:tcPr>
          <w:p w14:paraId="7F170850" w14:textId="19E474D1" w:rsidR="00A94253" w:rsidRDefault="00A94253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8</w:t>
            </w:r>
          </w:p>
        </w:tc>
        <w:tc>
          <w:tcPr>
            <w:tcW w:w="7753" w:type="dxa"/>
          </w:tcPr>
          <w:p w14:paraId="31A6DD2C" w14:textId="7A673CA5" w:rsidR="00A94253" w:rsidRPr="00D15577" w:rsidRDefault="00A94253" w:rsidP="00A942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C0047">
              <w:rPr>
                <w:rFonts w:ascii="Times New Roman" w:hAnsi="Times New Roman" w:cs="Times New Roman"/>
                <w:sz w:val="20"/>
                <w:szCs w:val="20"/>
              </w:rPr>
              <w:t>Simple java programs based on concepts discussed in lecture 34 to lecture 36</w:t>
            </w:r>
          </w:p>
        </w:tc>
        <w:tc>
          <w:tcPr>
            <w:tcW w:w="1668" w:type="dxa"/>
          </w:tcPr>
          <w:p w14:paraId="697FC16A" w14:textId="76733889" w:rsidR="00A94253" w:rsidRPr="00D15577" w:rsidRDefault="00AC26C6" w:rsidP="00A942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</w:tbl>
    <w:p w14:paraId="09CED6BB" w14:textId="77777777" w:rsidR="005F5EE7" w:rsidRDefault="005F5EE7" w:rsidP="00CE69AD">
      <w:pPr>
        <w:spacing w:after="0" w:line="240" w:lineRule="auto"/>
        <w:ind w:firstLine="360"/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6738C5C3" w14:textId="1EE68E12" w:rsidR="00DA2E41" w:rsidRDefault="00DA2E41" w:rsidP="00AC6ACC">
      <w:pPr>
        <w:rPr>
          <w:rFonts w:ascii="Times New Roman" w:hAnsi="Times New Roman" w:cs="Times New Roman"/>
          <w:b/>
          <w:sz w:val="28"/>
          <w:szCs w:val="28"/>
        </w:rPr>
      </w:pPr>
      <w:bookmarkStart w:id="2" w:name="_Hlk113368185"/>
    </w:p>
    <w:bookmarkEnd w:id="2"/>
    <w:p w14:paraId="7C8A5C9C" w14:textId="5C06B2F7" w:rsidR="00D2324A" w:rsidRPr="00497BDA" w:rsidRDefault="00432C6D" w:rsidP="001B310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</w:t>
      </w:r>
      <w:r w:rsidR="00526F04" w:rsidRPr="00497BDA">
        <w:rPr>
          <w:rFonts w:ascii="Times New Roman" w:hAnsi="Times New Roman" w:cs="Times New Roman"/>
          <w:b/>
          <w:sz w:val="24"/>
          <w:szCs w:val="24"/>
        </w:rPr>
        <w:t>Course Articulation Matrix</w:t>
      </w:r>
    </w:p>
    <w:tbl>
      <w:tblPr>
        <w:tblW w:w="4824" w:type="pct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80"/>
        <w:gridCol w:w="659"/>
        <w:gridCol w:w="647"/>
        <w:gridCol w:w="648"/>
        <w:gridCol w:w="644"/>
        <w:gridCol w:w="623"/>
        <w:gridCol w:w="668"/>
        <w:gridCol w:w="644"/>
        <w:gridCol w:w="644"/>
        <w:gridCol w:w="644"/>
        <w:gridCol w:w="634"/>
        <w:gridCol w:w="583"/>
        <w:gridCol w:w="567"/>
        <w:gridCol w:w="569"/>
        <w:gridCol w:w="567"/>
        <w:gridCol w:w="567"/>
      </w:tblGrid>
      <w:tr w:rsidR="00AC6ACC" w:rsidRPr="00D6636E" w14:paraId="407F62DC" w14:textId="77777777" w:rsidTr="00AC6ACC">
        <w:trPr>
          <w:trHeight w:val="589"/>
        </w:trPr>
        <w:tc>
          <w:tcPr>
            <w:tcW w:w="387" w:type="pct"/>
            <w:shd w:val="clear" w:color="auto" w:fill="auto"/>
            <w:noWrap/>
            <w:vAlign w:val="center"/>
            <w:hideMark/>
          </w:tcPr>
          <w:p w14:paraId="362DC478" w14:textId="1111F068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686AD81B" w14:textId="45C51E72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CO</w:t>
            </w:r>
          </w:p>
        </w:tc>
        <w:tc>
          <w:tcPr>
            <w:tcW w:w="327" w:type="pct"/>
            <w:shd w:val="clear" w:color="auto" w:fill="auto"/>
            <w:vAlign w:val="center"/>
            <w:hideMark/>
          </w:tcPr>
          <w:p w14:paraId="65F171CD" w14:textId="77777777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1</w:t>
            </w:r>
          </w:p>
        </w:tc>
        <w:tc>
          <w:tcPr>
            <w:tcW w:w="321" w:type="pct"/>
            <w:shd w:val="clear" w:color="auto" w:fill="auto"/>
            <w:vAlign w:val="center"/>
            <w:hideMark/>
          </w:tcPr>
          <w:p w14:paraId="7AA7B82F" w14:textId="77777777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2</w:t>
            </w:r>
          </w:p>
        </w:tc>
        <w:tc>
          <w:tcPr>
            <w:tcW w:w="321" w:type="pct"/>
            <w:shd w:val="clear" w:color="auto" w:fill="auto"/>
            <w:vAlign w:val="center"/>
            <w:hideMark/>
          </w:tcPr>
          <w:p w14:paraId="0F51E6CD" w14:textId="77777777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3</w:t>
            </w:r>
          </w:p>
        </w:tc>
        <w:tc>
          <w:tcPr>
            <w:tcW w:w="319" w:type="pct"/>
            <w:shd w:val="clear" w:color="auto" w:fill="auto"/>
            <w:vAlign w:val="center"/>
            <w:hideMark/>
          </w:tcPr>
          <w:p w14:paraId="54100689" w14:textId="77777777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4</w:t>
            </w:r>
          </w:p>
        </w:tc>
        <w:tc>
          <w:tcPr>
            <w:tcW w:w="309" w:type="pct"/>
            <w:shd w:val="clear" w:color="auto" w:fill="auto"/>
            <w:vAlign w:val="center"/>
            <w:hideMark/>
          </w:tcPr>
          <w:p w14:paraId="05D79B3A" w14:textId="77777777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5</w:t>
            </w:r>
          </w:p>
        </w:tc>
        <w:tc>
          <w:tcPr>
            <w:tcW w:w="331" w:type="pct"/>
            <w:vAlign w:val="center"/>
          </w:tcPr>
          <w:p w14:paraId="43C68060" w14:textId="492C7FF5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6</w:t>
            </w:r>
          </w:p>
        </w:tc>
        <w:tc>
          <w:tcPr>
            <w:tcW w:w="319" w:type="pct"/>
            <w:vAlign w:val="center"/>
          </w:tcPr>
          <w:p w14:paraId="0A28CE1C" w14:textId="194DF2E5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7</w:t>
            </w:r>
          </w:p>
        </w:tc>
        <w:tc>
          <w:tcPr>
            <w:tcW w:w="319" w:type="pct"/>
            <w:vAlign w:val="center"/>
          </w:tcPr>
          <w:p w14:paraId="3DD8B09A" w14:textId="60464FB2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8</w:t>
            </w:r>
          </w:p>
        </w:tc>
        <w:tc>
          <w:tcPr>
            <w:tcW w:w="319" w:type="pct"/>
            <w:vAlign w:val="center"/>
          </w:tcPr>
          <w:p w14:paraId="38C5564A" w14:textId="64D8E007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</w:t>
            </w:r>
            <w:r w:rsidR="00AC6ACC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9</w:t>
            </w:r>
          </w:p>
        </w:tc>
        <w:tc>
          <w:tcPr>
            <w:tcW w:w="314" w:type="pct"/>
            <w:vAlign w:val="center"/>
          </w:tcPr>
          <w:p w14:paraId="3A6350E3" w14:textId="4C89FDC2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</w:t>
            </w:r>
            <w:r w:rsidR="00AC6ACC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10</w:t>
            </w:r>
          </w:p>
        </w:tc>
        <w:tc>
          <w:tcPr>
            <w:tcW w:w="289" w:type="pct"/>
            <w:vAlign w:val="center"/>
          </w:tcPr>
          <w:p w14:paraId="03CBC4F1" w14:textId="44996A26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</w:t>
            </w:r>
            <w:r w:rsidR="00AC6ACC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11</w:t>
            </w:r>
          </w:p>
        </w:tc>
        <w:tc>
          <w:tcPr>
            <w:tcW w:w="281" w:type="pct"/>
            <w:shd w:val="clear" w:color="auto" w:fill="auto"/>
            <w:vAlign w:val="center"/>
            <w:hideMark/>
          </w:tcPr>
          <w:p w14:paraId="166DCC49" w14:textId="664F1B00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 12</w:t>
            </w:r>
          </w:p>
        </w:tc>
        <w:tc>
          <w:tcPr>
            <w:tcW w:w="282" w:type="pct"/>
            <w:shd w:val="clear" w:color="auto" w:fill="auto"/>
            <w:vAlign w:val="center"/>
            <w:hideMark/>
          </w:tcPr>
          <w:p w14:paraId="0D42D833" w14:textId="77777777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SO1</w:t>
            </w:r>
          </w:p>
        </w:tc>
        <w:tc>
          <w:tcPr>
            <w:tcW w:w="281" w:type="pct"/>
            <w:shd w:val="clear" w:color="auto" w:fill="auto"/>
            <w:vAlign w:val="center"/>
            <w:hideMark/>
          </w:tcPr>
          <w:p w14:paraId="586CE189" w14:textId="77777777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SO2</w:t>
            </w:r>
          </w:p>
        </w:tc>
        <w:tc>
          <w:tcPr>
            <w:tcW w:w="281" w:type="pct"/>
            <w:shd w:val="clear" w:color="auto" w:fill="auto"/>
            <w:vAlign w:val="center"/>
            <w:hideMark/>
          </w:tcPr>
          <w:p w14:paraId="641529C5" w14:textId="77777777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SO3</w:t>
            </w:r>
          </w:p>
        </w:tc>
      </w:tr>
      <w:tr w:rsidR="003C589E" w:rsidRPr="00D6636E" w14:paraId="76EFF167" w14:textId="77777777" w:rsidTr="003C589E">
        <w:trPr>
          <w:trHeight w:val="301"/>
        </w:trPr>
        <w:tc>
          <w:tcPr>
            <w:tcW w:w="387" w:type="pct"/>
            <w:shd w:val="clear" w:color="auto" w:fill="auto"/>
            <w:noWrap/>
            <w:hideMark/>
          </w:tcPr>
          <w:p w14:paraId="14F0CC7D" w14:textId="48199323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CO1</w:t>
            </w:r>
          </w:p>
        </w:tc>
        <w:tc>
          <w:tcPr>
            <w:tcW w:w="327" w:type="pct"/>
            <w:shd w:val="clear" w:color="auto" w:fill="auto"/>
            <w:noWrap/>
            <w:vAlign w:val="bottom"/>
          </w:tcPr>
          <w:p w14:paraId="74E19C91" w14:textId="596344FB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21" w:type="pct"/>
            <w:shd w:val="clear" w:color="auto" w:fill="auto"/>
            <w:noWrap/>
            <w:vAlign w:val="bottom"/>
          </w:tcPr>
          <w:p w14:paraId="0E40599F" w14:textId="505A32AA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21" w:type="pct"/>
            <w:shd w:val="clear" w:color="auto" w:fill="auto"/>
            <w:noWrap/>
            <w:vAlign w:val="bottom"/>
          </w:tcPr>
          <w:p w14:paraId="55BACE73" w14:textId="2F5689A9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19" w:type="pct"/>
            <w:shd w:val="clear" w:color="auto" w:fill="auto"/>
            <w:noWrap/>
            <w:vAlign w:val="bottom"/>
          </w:tcPr>
          <w:p w14:paraId="7A8EF9A0" w14:textId="25EBF36F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309" w:type="pct"/>
            <w:shd w:val="clear" w:color="auto" w:fill="auto"/>
            <w:noWrap/>
            <w:vAlign w:val="bottom"/>
          </w:tcPr>
          <w:p w14:paraId="5A0B65E3" w14:textId="67E6B766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31" w:type="pct"/>
            <w:vAlign w:val="bottom"/>
          </w:tcPr>
          <w:p w14:paraId="44F8CB81" w14:textId="1916A83D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19" w:type="pct"/>
            <w:vAlign w:val="bottom"/>
          </w:tcPr>
          <w:p w14:paraId="3DE266ED" w14:textId="1540DA05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319" w:type="pct"/>
            <w:vAlign w:val="bottom"/>
          </w:tcPr>
          <w:p w14:paraId="22D797F5" w14:textId="73F8AB95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319" w:type="pct"/>
            <w:vAlign w:val="bottom"/>
          </w:tcPr>
          <w:p w14:paraId="6F9B4D59" w14:textId="25DB750E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314" w:type="pct"/>
            <w:vAlign w:val="bottom"/>
          </w:tcPr>
          <w:p w14:paraId="4679A1E9" w14:textId="6F2672B9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289" w:type="pct"/>
            <w:vAlign w:val="bottom"/>
          </w:tcPr>
          <w:p w14:paraId="60F0F5AE" w14:textId="310C1ED7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1" w:type="pct"/>
            <w:shd w:val="clear" w:color="auto" w:fill="auto"/>
            <w:noWrap/>
            <w:vAlign w:val="bottom"/>
          </w:tcPr>
          <w:p w14:paraId="601D0D63" w14:textId="3907ECDB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282" w:type="pct"/>
            <w:shd w:val="clear" w:color="auto" w:fill="auto"/>
            <w:noWrap/>
            <w:vAlign w:val="bottom"/>
          </w:tcPr>
          <w:p w14:paraId="55978114" w14:textId="001663BB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281" w:type="pct"/>
            <w:shd w:val="clear" w:color="auto" w:fill="auto"/>
            <w:noWrap/>
            <w:vAlign w:val="bottom"/>
          </w:tcPr>
          <w:p w14:paraId="303FCE9C" w14:textId="75FCAC0F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1AE5F132" w14:textId="7961C551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3C589E" w:rsidRPr="00D6636E" w14:paraId="39BC664E" w14:textId="77777777" w:rsidTr="003C589E">
        <w:trPr>
          <w:trHeight w:val="301"/>
        </w:trPr>
        <w:tc>
          <w:tcPr>
            <w:tcW w:w="387" w:type="pct"/>
            <w:shd w:val="clear" w:color="auto" w:fill="auto"/>
            <w:noWrap/>
            <w:hideMark/>
          </w:tcPr>
          <w:p w14:paraId="00FCABB1" w14:textId="48ED41AD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CO2</w:t>
            </w:r>
          </w:p>
        </w:tc>
        <w:tc>
          <w:tcPr>
            <w:tcW w:w="327" w:type="pct"/>
            <w:shd w:val="clear" w:color="auto" w:fill="auto"/>
            <w:noWrap/>
            <w:vAlign w:val="bottom"/>
          </w:tcPr>
          <w:p w14:paraId="785350FB" w14:textId="36DBA472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21" w:type="pct"/>
            <w:shd w:val="clear" w:color="auto" w:fill="auto"/>
            <w:noWrap/>
            <w:vAlign w:val="bottom"/>
          </w:tcPr>
          <w:p w14:paraId="2F56A96B" w14:textId="2340722C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21" w:type="pct"/>
            <w:shd w:val="clear" w:color="auto" w:fill="auto"/>
            <w:noWrap/>
            <w:vAlign w:val="bottom"/>
          </w:tcPr>
          <w:p w14:paraId="2AAE3308" w14:textId="7A68C3C5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19" w:type="pct"/>
            <w:shd w:val="clear" w:color="auto" w:fill="auto"/>
            <w:noWrap/>
            <w:vAlign w:val="bottom"/>
          </w:tcPr>
          <w:p w14:paraId="77E8867B" w14:textId="202B48D7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309" w:type="pct"/>
            <w:shd w:val="clear" w:color="auto" w:fill="auto"/>
            <w:noWrap/>
            <w:vAlign w:val="bottom"/>
          </w:tcPr>
          <w:p w14:paraId="2E7C0EF3" w14:textId="379625B7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31" w:type="pct"/>
            <w:vAlign w:val="bottom"/>
          </w:tcPr>
          <w:p w14:paraId="042E233C" w14:textId="1631AD82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19" w:type="pct"/>
            <w:vAlign w:val="bottom"/>
          </w:tcPr>
          <w:p w14:paraId="7F392C83" w14:textId="0ADA0768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319" w:type="pct"/>
            <w:vAlign w:val="bottom"/>
          </w:tcPr>
          <w:p w14:paraId="01474915" w14:textId="695AD694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319" w:type="pct"/>
            <w:vAlign w:val="bottom"/>
          </w:tcPr>
          <w:p w14:paraId="16E8FBD5" w14:textId="5CE6D5A3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314" w:type="pct"/>
            <w:vAlign w:val="bottom"/>
          </w:tcPr>
          <w:p w14:paraId="51BD516D" w14:textId="1E9EC14F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289" w:type="pct"/>
            <w:vAlign w:val="bottom"/>
          </w:tcPr>
          <w:p w14:paraId="0E83229A" w14:textId="4B6AA72D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1" w:type="pct"/>
            <w:shd w:val="clear" w:color="auto" w:fill="auto"/>
            <w:noWrap/>
            <w:vAlign w:val="bottom"/>
          </w:tcPr>
          <w:p w14:paraId="3539B57C" w14:textId="559C3B05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282" w:type="pct"/>
            <w:shd w:val="clear" w:color="auto" w:fill="auto"/>
            <w:noWrap/>
            <w:vAlign w:val="bottom"/>
          </w:tcPr>
          <w:p w14:paraId="01F42DB8" w14:textId="65910834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281" w:type="pct"/>
            <w:shd w:val="clear" w:color="auto" w:fill="auto"/>
            <w:noWrap/>
            <w:vAlign w:val="bottom"/>
          </w:tcPr>
          <w:p w14:paraId="0F8A8CE4" w14:textId="07F4A77C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514BBE47" w14:textId="4FC9E56F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3C589E" w:rsidRPr="00D6636E" w14:paraId="14086E74" w14:textId="77777777" w:rsidTr="003C589E">
        <w:trPr>
          <w:trHeight w:val="301"/>
        </w:trPr>
        <w:tc>
          <w:tcPr>
            <w:tcW w:w="387" w:type="pct"/>
            <w:shd w:val="clear" w:color="auto" w:fill="auto"/>
            <w:noWrap/>
            <w:hideMark/>
          </w:tcPr>
          <w:p w14:paraId="1C5AD78B" w14:textId="037B72DB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CO3</w:t>
            </w:r>
          </w:p>
        </w:tc>
        <w:tc>
          <w:tcPr>
            <w:tcW w:w="327" w:type="pct"/>
            <w:shd w:val="clear" w:color="auto" w:fill="auto"/>
            <w:noWrap/>
            <w:vAlign w:val="bottom"/>
          </w:tcPr>
          <w:p w14:paraId="640B9E53" w14:textId="0F73C5AB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21" w:type="pct"/>
            <w:shd w:val="clear" w:color="auto" w:fill="auto"/>
            <w:noWrap/>
            <w:vAlign w:val="bottom"/>
          </w:tcPr>
          <w:p w14:paraId="2CC5C426" w14:textId="6772EBA3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21" w:type="pct"/>
            <w:shd w:val="clear" w:color="auto" w:fill="auto"/>
            <w:noWrap/>
            <w:vAlign w:val="bottom"/>
          </w:tcPr>
          <w:p w14:paraId="3A02B228" w14:textId="3EC6C719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19" w:type="pct"/>
            <w:shd w:val="clear" w:color="auto" w:fill="auto"/>
            <w:noWrap/>
            <w:vAlign w:val="bottom"/>
          </w:tcPr>
          <w:p w14:paraId="147985E5" w14:textId="6AD0DFB9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309" w:type="pct"/>
            <w:shd w:val="clear" w:color="auto" w:fill="auto"/>
            <w:noWrap/>
            <w:vAlign w:val="bottom"/>
          </w:tcPr>
          <w:p w14:paraId="1512621C" w14:textId="6A23ADA5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31" w:type="pct"/>
            <w:vAlign w:val="bottom"/>
          </w:tcPr>
          <w:p w14:paraId="1E99FF40" w14:textId="75C99371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19" w:type="pct"/>
            <w:vAlign w:val="bottom"/>
          </w:tcPr>
          <w:p w14:paraId="3A769010" w14:textId="512A4398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319" w:type="pct"/>
            <w:vAlign w:val="bottom"/>
          </w:tcPr>
          <w:p w14:paraId="638CBBFB" w14:textId="5D700DA3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319" w:type="pct"/>
            <w:vAlign w:val="bottom"/>
          </w:tcPr>
          <w:p w14:paraId="61828925" w14:textId="2EC803E0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314" w:type="pct"/>
            <w:vAlign w:val="bottom"/>
          </w:tcPr>
          <w:p w14:paraId="2D4B2D88" w14:textId="4A498429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289" w:type="pct"/>
            <w:vAlign w:val="bottom"/>
          </w:tcPr>
          <w:p w14:paraId="5AFDAF29" w14:textId="0160064B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1" w:type="pct"/>
            <w:shd w:val="clear" w:color="auto" w:fill="auto"/>
            <w:noWrap/>
            <w:vAlign w:val="bottom"/>
          </w:tcPr>
          <w:p w14:paraId="282BF20A" w14:textId="5BDE2637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282" w:type="pct"/>
            <w:shd w:val="clear" w:color="auto" w:fill="auto"/>
            <w:noWrap/>
            <w:vAlign w:val="bottom"/>
          </w:tcPr>
          <w:p w14:paraId="38F13250" w14:textId="746CE3F2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281" w:type="pct"/>
            <w:shd w:val="clear" w:color="auto" w:fill="auto"/>
            <w:noWrap/>
            <w:vAlign w:val="bottom"/>
          </w:tcPr>
          <w:p w14:paraId="1824083F" w14:textId="1071A9A9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395D22EB" w14:textId="73867DDA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</w:tr>
      <w:tr w:rsidR="003C589E" w:rsidRPr="00D6636E" w14:paraId="17F96CFA" w14:textId="77777777" w:rsidTr="003C589E">
        <w:trPr>
          <w:trHeight w:val="301"/>
        </w:trPr>
        <w:tc>
          <w:tcPr>
            <w:tcW w:w="387" w:type="pct"/>
            <w:shd w:val="clear" w:color="auto" w:fill="auto"/>
            <w:noWrap/>
            <w:hideMark/>
          </w:tcPr>
          <w:p w14:paraId="72075DF0" w14:textId="1C8B6D9F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CO4</w:t>
            </w:r>
          </w:p>
        </w:tc>
        <w:tc>
          <w:tcPr>
            <w:tcW w:w="327" w:type="pct"/>
            <w:shd w:val="clear" w:color="auto" w:fill="auto"/>
            <w:noWrap/>
            <w:vAlign w:val="bottom"/>
          </w:tcPr>
          <w:p w14:paraId="1FABBBD2" w14:textId="0996FCA6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21" w:type="pct"/>
            <w:shd w:val="clear" w:color="auto" w:fill="auto"/>
            <w:noWrap/>
            <w:vAlign w:val="bottom"/>
          </w:tcPr>
          <w:p w14:paraId="1A51360B" w14:textId="006727E0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21" w:type="pct"/>
            <w:shd w:val="clear" w:color="auto" w:fill="auto"/>
            <w:noWrap/>
            <w:vAlign w:val="bottom"/>
          </w:tcPr>
          <w:p w14:paraId="3892F3CD" w14:textId="10717F5D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19" w:type="pct"/>
            <w:shd w:val="clear" w:color="auto" w:fill="auto"/>
            <w:noWrap/>
            <w:vAlign w:val="bottom"/>
          </w:tcPr>
          <w:p w14:paraId="789FD4F6" w14:textId="6D2FD519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09" w:type="pct"/>
            <w:shd w:val="clear" w:color="auto" w:fill="auto"/>
            <w:noWrap/>
            <w:vAlign w:val="bottom"/>
          </w:tcPr>
          <w:p w14:paraId="26B9EB3D" w14:textId="5F0EFEC5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31" w:type="pct"/>
            <w:vAlign w:val="bottom"/>
          </w:tcPr>
          <w:p w14:paraId="3EC51810" w14:textId="5D50C420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19" w:type="pct"/>
            <w:vAlign w:val="bottom"/>
          </w:tcPr>
          <w:p w14:paraId="13202374" w14:textId="7E80E36D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319" w:type="pct"/>
            <w:vAlign w:val="bottom"/>
          </w:tcPr>
          <w:p w14:paraId="0EEF9214" w14:textId="31A1CAB4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319" w:type="pct"/>
            <w:vAlign w:val="bottom"/>
          </w:tcPr>
          <w:p w14:paraId="549A2FF9" w14:textId="26EA29D8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314" w:type="pct"/>
            <w:vAlign w:val="bottom"/>
          </w:tcPr>
          <w:p w14:paraId="0480F0B9" w14:textId="0053FDC4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289" w:type="pct"/>
            <w:vAlign w:val="bottom"/>
          </w:tcPr>
          <w:p w14:paraId="1368F9D4" w14:textId="313B07D2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1" w:type="pct"/>
            <w:shd w:val="clear" w:color="auto" w:fill="auto"/>
            <w:noWrap/>
            <w:vAlign w:val="bottom"/>
          </w:tcPr>
          <w:p w14:paraId="61B1DF76" w14:textId="40A7BEEF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282" w:type="pct"/>
            <w:shd w:val="clear" w:color="auto" w:fill="auto"/>
            <w:noWrap/>
            <w:vAlign w:val="bottom"/>
          </w:tcPr>
          <w:p w14:paraId="7FD69D29" w14:textId="7E54AF29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281" w:type="pct"/>
            <w:shd w:val="clear" w:color="auto" w:fill="auto"/>
            <w:noWrap/>
            <w:vAlign w:val="bottom"/>
          </w:tcPr>
          <w:p w14:paraId="6758324A" w14:textId="11D0BE05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3D8E3F96" w14:textId="10167EB1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</w:tr>
      <w:tr w:rsidR="003C589E" w:rsidRPr="00D6636E" w14:paraId="718EFD95" w14:textId="77777777" w:rsidTr="003C589E">
        <w:trPr>
          <w:trHeight w:val="199"/>
        </w:trPr>
        <w:tc>
          <w:tcPr>
            <w:tcW w:w="387" w:type="pct"/>
            <w:shd w:val="clear" w:color="auto" w:fill="auto"/>
            <w:noWrap/>
          </w:tcPr>
          <w:p w14:paraId="18DCDF80" w14:textId="77777777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CO5</w:t>
            </w:r>
          </w:p>
          <w:p w14:paraId="0695D401" w14:textId="133950C9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7" w:type="pct"/>
            <w:shd w:val="clear" w:color="auto" w:fill="auto"/>
            <w:noWrap/>
            <w:vAlign w:val="bottom"/>
          </w:tcPr>
          <w:p w14:paraId="3CF2F092" w14:textId="4A06FA9B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21" w:type="pct"/>
            <w:shd w:val="clear" w:color="auto" w:fill="auto"/>
            <w:noWrap/>
            <w:vAlign w:val="bottom"/>
          </w:tcPr>
          <w:p w14:paraId="4F03F272" w14:textId="08C8EFE4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21" w:type="pct"/>
            <w:shd w:val="clear" w:color="auto" w:fill="auto"/>
            <w:noWrap/>
            <w:vAlign w:val="bottom"/>
          </w:tcPr>
          <w:p w14:paraId="6578DE59" w14:textId="1FA7C0AB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19" w:type="pct"/>
            <w:shd w:val="clear" w:color="auto" w:fill="auto"/>
            <w:noWrap/>
            <w:vAlign w:val="bottom"/>
          </w:tcPr>
          <w:p w14:paraId="68F6DB7D" w14:textId="01971480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09" w:type="pct"/>
            <w:shd w:val="clear" w:color="auto" w:fill="auto"/>
            <w:noWrap/>
            <w:vAlign w:val="bottom"/>
          </w:tcPr>
          <w:p w14:paraId="614F3E79" w14:textId="1BFA24B4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31" w:type="pct"/>
            <w:vAlign w:val="bottom"/>
          </w:tcPr>
          <w:p w14:paraId="6847BEE7" w14:textId="665EDBB1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319" w:type="pct"/>
            <w:vAlign w:val="bottom"/>
          </w:tcPr>
          <w:p w14:paraId="49C67E1A" w14:textId="601EF385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319" w:type="pct"/>
            <w:vAlign w:val="bottom"/>
          </w:tcPr>
          <w:p w14:paraId="4AA85CA5" w14:textId="1E713226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319" w:type="pct"/>
            <w:vAlign w:val="bottom"/>
          </w:tcPr>
          <w:p w14:paraId="4218953B" w14:textId="779DA6CE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314" w:type="pct"/>
            <w:vAlign w:val="bottom"/>
          </w:tcPr>
          <w:p w14:paraId="435636BB" w14:textId="76152637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289" w:type="pct"/>
            <w:vAlign w:val="bottom"/>
          </w:tcPr>
          <w:p w14:paraId="194F0153" w14:textId="24681613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281" w:type="pct"/>
            <w:shd w:val="clear" w:color="auto" w:fill="auto"/>
            <w:noWrap/>
            <w:vAlign w:val="bottom"/>
          </w:tcPr>
          <w:p w14:paraId="381C8FA9" w14:textId="4823A7C0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282" w:type="pct"/>
            <w:shd w:val="clear" w:color="auto" w:fill="auto"/>
            <w:noWrap/>
            <w:vAlign w:val="bottom"/>
          </w:tcPr>
          <w:p w14:paraId="3AC008DB" w14:textId="1AE74A38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281" w:type="pct"/>
            <w:shd w:val="clear" w:color="auto" w:fill="auto"/>
            <w:noWrap/>
            <w:vAlign w:val="bottom"/>
          </w:tcPr>
          <w:p w14:paraId="742097D1" w14:textId="3616F52D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216D1A19" w14:textId="29C886FB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</w:tr>
      <w:tr w:rsidR="003C589E" w:rsidRPr="00D6636E" w14:paraId="23E0432A" w14:textId="77777777" w:rsidTr="003C589E">
        <w:trPr>
          <w:trHeight w:val="570"/>
        </w:trPr>
        <w:tc>
          <w:tcPr>
            <w:tcW w:w="387" w:type="pct"/>
            <w:shd w:val="clear" w:color="auto" w:fill="auto"/>
            <w:hideMark/>
          </w:tcPr>
          <w:p w14:paraId="52CC69A8" w14:textId="77777777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Articulation Level</w:t>
            </w:r>
          </w:p>
          <w:p w14:paraId="755688A4" w14:textId="2A7E854B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7" w:type="pct"/>
            <w:shd w:val="clear" w:color="auto" w:fill="auto"/>
            <w:noWrap/>
            <w:vAlign w:val="center"/>
          </w:tcPr>
          <w:p w14:paraId="13C4FEEE" w14:textId="0CEF178A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321" w:type="pct"/>
            <w:shd w:val="clear" w:color="auto" w:fill="auto"/>
            <w:noWrap/>
            <w:vAlign w:val="center"/>
          </w:tcPr>
          <w:p w14:paraId="0774B3FA" w14:textId="4B66C021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321" w:type="pct"/>
            <w:shd w:val="clear" w:color="auto" w:fill="auto"/>
            <w:noWrap/>
            <w:vAlign w:val="center"/>
          </w:tcPr>
          <w:p w14:paraId="23292430" w14:textId="3FE59844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319" w:type="pct"/>
            <w:shd w:val="clear" w:color="auto" w:fill="auto"/>
            <w:noWrap/>
            <w:vAlign w:val="center"/>
          </w:tcPr>
          <w:p w14:paraId="7C5DF8E9" w14:textId="660F4038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24"/>
                <w:szCs w:val="24"/>
              </w:rPr>
              <w:t>2.2</w:t>
            </w:r>
          </w:p>
        </w:tc>
        <w:tc>
          <w:tcPr>
            <w:tcW w:w="309" w:type="pct"/>
            <w:shd w:val="clear" w:color="auto" w:fill="auto"/>
            <w:noWrap/>
            <w:vAlign w:val="center"/>
          </w:tcPr>
          <w:p w14:paraId="3C22FAAE" w14:textId="721F842D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331" w:type="pct"/>
            <w:vAlign w:val="center"/>
          </w:tcPr>
          <w:p w14:paraId="268309E7" w14:textId="3E1E9867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319" w:type="pct"/>
            <w:vAlign w:val="center"/>
          </w:tcPr>
          <w:p w14:paraId="65F8D81B" w14:textId="36C96A2E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319" w:type="pct"/>
            <w:vAlign w:val="center"/>
          </w:tcPr>
          <w:p w14:paraId="1957F1FD" w14:textId="67FB3A7B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319" w:type="pct"/>
            <w:vAlign w:val="center"/>
          </w:tcPr>
          <w:p w14:paraId="5D7EBC47" w14:textId="2BFF5D5F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314" w:type="pct"/>
            <w:vAlign w:val="center"/>
          </w:tcPr>
          <w:p w14:paraId="562243D4" w14:textId="7EADD36F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24"/>
                <w:szCs w:val="24"/>
              </w:rPr>
              <w:t>0</w:t>
            </w:r>
          </w:p>
        </w:tc>
        <w:tc>
          <w:tcPr>
            <w:tcW w:w="289" w:type="pct"/>
            <w:vAlign w:val="center"/>
          </w:tcPr>
          <w:p w14:paraId="248D4080" w14:textId="6D9545ED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281" w:type="pct"/>
            <w:shd w:val="clear" w:color="auto" w:fill="auto"/>
            <w:noWrap/>
            <w:vAlign w:val="center"/>
          </w:tcPr>
          <w:p w14:paraId="44AD3FE6" w14:textId="12A89800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24"/>
                <w:szCs w:val="24"/>
              </w:rPr>
              <w:t>0</w:t>
            </w:r>
          </w:p>
        </w:tc>
        <w:tc>
          <w:tcPr>
            <w:tcW w:w="282" w:type="pct"/>
            <w:shd w:val="clear" w:color="auto" w:fill="auto"/>
            <w:noWrap/>
            <w:vAlign w:val="center"/>
          </w:tcPr>
          <w:p w14:paraId="45793FC6" w14:textId="68DBF810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281" w:type="pct"/>
            <w:shd w:val="clear" w:color="auto" w:fill="auto"/>
            <w:noWrap/>
            <w:vAlign w:val="center"/>
          </w:tcPr>
          <w:p w14:paraId="579068B1" w14:textId="59C86344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281" w:type="pct"/>
            <w:shd w:val="clear" w:color="auto" w:fill="auto"/>
            <w:vAlign w:val="center"/>
          </w:tcPr>
          <w:p w14:paraId="5A0D3F5E" w14:textId="7794FF4B" w:rsidR="003C589E" w:rsidRPr="00D6636E" w:rsidRDefault="003C589E" w:rsidP="003C58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24"/>
                <w:szCs w:val="24"/>
              </w:rPr>
              <w:t>2.4</w:t>
            </w:r>
          </w:p>
        </w:tc>
      </w:tr>
    </w:tbl>
    <w:p w14:paraId="74C7DC5F" w14:textId="11A4F116" w:rsidR="00011B54" w:rsidRDefault="00011B54" w:rsidP="00DA2E41">
      <w:pPr>
        <w:rPr>
          <w:rFonts w:ascii="Times New Roman" w:hAnsi="Times New Roman" w:cs="Times New Roman"/>
          <w:b/>
          <w:bCs/>
          <w:sz w:val="23"/>
          <w:szCs w:val="23"/>
        </w:rPr>
      </w:pPr>
    </w:p>
    <w:p w14:paraId="44DB686B" w14:textId="4621BA71" w:rsidR="002E34BA" w:rsidRPr="00CE69AD" w:rsidRDefault="002E34BA" w:rsidP="002E34BA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3041AEC2" w14:textId="77777777" w:rsidR="002E34BA" w:rsidRPr="00CE69AD" w:rsidRDefault="002E34BA" w:rsidP="002E34BA">
      <w:pPr>
        <w:ind w:firstLine="720"/>
        <w:rPr>
          <w:rFonts w:ascii="Times New Roman" w:hAnsi="Times New Roman" w:cs="Times New Roman"/>
          <w:b/>
          <w:bCs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sz w:val="20"/>
          <w:szCs w:val="20"/>
        </w:rPr>
        <w:t>FACULTY MEMBERS TEACHING THE COURSE (IF MULTIPLE SECTIONS EXIST):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2E34BA" w:rsidRPr="00CE69AD" w14:paraId="6CC24A7A" w14:textId="77777777" w:rsidTr="003C589E">
        <w:tc>
          <w:tcPr>
            <w:tcW w:w="2254" w:type="dxa"/>
          </w:tcPr>
          <w:p w14:paraId="62DA12CE" w14:textId="77777777" w:rsidR="002E34BA" w:rsidRPr="00CE69AD" w:rsidRDefault="002E34BA" w:rsidP="003C589E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FACULTY </w:t>
            </w:r>
          </w:p>
          <w:p w14:paraId="631049DE" w14:textId="77777777" w:rsidR="002E34BA" w:rsidRPr="00CE69AD" w:rsidRDefault="002E34BA" w:rsidP="003C589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02EEAC1C" w14:textId="77777777" w:rsidR="002E34BA" w:rsidRPr="00CE69AD" w:rsidRDefault="002E34BA" w:rsidP="003C589E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</w:t>
            </w:r>
          </w:p>
        </w:tc>
        <w:tc>
          <w:tcPr>
            <w:tcW w:w="2254" w:type="dxa"/>
          </w:tcPr>
          <w:p w14:paraId="194D5536" w14:textId="77777777" w:rsidR="002E34BA" w:rsidRPr="00CE69AD" w:rsidRDefault="002E34BA" w:rsidP="003C589E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FACULTY </w:t>
            </w:r>
          </w:p>
          <w:p w14:paraId="46CAC472" w14:textId="77777777" w:rsidR="002E34BA" w:rsidRPr="00CE69AD" w:rsidRDefault="002E34BA" w:rsidP="003C589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6BDF335C" w14:textId="77777777" w:rsidR="002E34BA" w:rsidRPr="00CE69AD" w:rsidRDefault="002E34BA" w:rsidP="003C589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</w:t>
            </w:r>
          </w:p>
        </w:tc>
      </w:tr>
      <w:tr w:rsidR="002E34BA" w:rsidRPr="00CE69AD" w14:paraId="74A83C43" w14:textId="77777777" w:rsidTr="003C589E">
        <w:tc>
          <w:tcPr>
            <w:tcW w:w="2254" w:type="dxa"/>
          </w:tcPr>
          <w:p w14:paraId="74B02679" w14:textId="2198E1B1" w:rsidR="002E34BA" w:rsidRPr="00CE69AD" w:rsidRDefault="00FE2BA8" w:rsidP="003C589E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uradha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Rao</w:t>
            </w:r>
          </w:p>
        </w:tc>
        <w:tc>
          <w:tcPr>
            <w:tcW w:w="2254" w:type="dxa"/>
          </w:tcPr>
          <w:p w14:paraId="24C0EF69" w14:textId="686D8D61" w:rsidR="002E34BA" w:rsidRPr="00CE69AD" w:rsidRDefault="003C589E" w:rsidP="003C589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2254" w:type="dxa"/>
          </w:tcPr>
          <w:p w14:paraId="18AD67F0" w14:textId="77777777" w:rsidR="002E34BA" w:rsidRPr="00CE69AD" w:rsidRDefault="002E34BA" w:rsidP="003C589E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4F791F07" w14:textId="77777777" w:rsidR="002E34BA" w:rsidRPr="00CE69AD" w:rsidRDefault="002E34BA" w:rsidP="003C589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E34BA" w:rsidRPr="00CE69AD" w14:paraId="17960366" w14:textId="77777777" w:rsidTr="003C589E">
        <w:tc>
          <w:tcPr>
            <w:tcW w:w="2254" w:type="dxa"/>
          </w:tcPr>
          <w:p w14:paraId="751CC5AE" w14:textId="72ED719B" w:rsidR="002E34BA" w:rsidRPr="00CE69AD" w:rsidRDefault="00FE2BA8" w:rsidP="003C589E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handrakala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C.B.</w:t>
            </w:r>
          </w:p>
        </w:tc>
        <w:tc>
          <w:tcPr>
            <w:tcW w:w="2254" w:type="dxa"/>
          </w:tcPr>
          <w:p w14:paraId="6BD8A16A" w14:textId="46841388" w:rsidR="002E34BA" w:rsidRPr="00CE69AD" w:rsidRDefault="003C589E" w:rsidP="003C589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2254" w:type="dxa"/>
          </w:tcPr>
          <w:p w14:paraId="70B54D6D" w14:textId="77777777" w:rsidR="002E34BA" w:rsidRPr="00CE69AD" w:rsidRDefault="002E34BA" w:rsidP="003C589E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76683A6B" w14:textId="77777777" w:rsidR="002E34BA" w:rsidRPr="00CE69AD" w:rsidRDefault="002E34BA" w:rsidP="003C589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E34BA" w:rsidRPr="00CE69AD" w14:paraId="2E120E50" w14:textId="77777777" w:rsidTr="003C589E">
        <w:tc>
          <w:tcPr>
            <w:tcW w:w="2254" w:type="dxa"/>
          </w:tcPr>
          <w:p w14:paraId="710D2283" w14:textId="1677834A" w:rsidR="002E34BA" w:rsidRPr="00CE69AD" w:rsidRDefault="00FE2BA8" w:rsidP="003C589E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aghavendra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char</w:t>
            </w:r>
            <w:proofErr w:type="spellEnd"/>
          </w:p>
        </w:tc>
        <w:tc>
          <w:tcPr>
            <w:tcW w:w="2254" w:type="dxa"/>
          </w:tcPr>
          <w:p w14:paraId="1FF20037" w14:textId="72FAD014" w:rsidR="002E34BA" w:rsidRPr="00CE69AD" w:rsidRDefault="003C589E" w:rsidP="003C589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2254" w:type="dxa"/>
          </w:tcPr>
          <w:p w14:paraId="21FF04F1" w14:textId="77777777" w:rsidR="002E34BA" w:rsidRPr="00CE69AD" w:rsidRDefault="002E34BA" w:rsidP="003C589E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4F6D458D" w14:textId="77777777" w:rsidR="002E34BA" w:rsidRPr="00CE69AD" w:rsidRDefault="002E34BA" w:rsidP="003C589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7FC180DA" w14:textId="544AAC9F" w:rsidR="002E34BA" w:rsidRDefault="002E34BA" w:rsidP="00DA2E41">
      <w:pPr>
        <w:rPr>
          <w:rFonts w:ascii="Times New Roman" w:hAnsi="Times New Roman" w:cs="Times New Roman"/>
          <w:b/>
          <w:bCs/>
          <w:sz w:val="23"/>
          <w:szCs w:val="23"/>
        </w:rPr>
      </w:pPr>
    </w:p>
    <w:p w14:paraId="0F56ECE0" w14:textId="77777777" w:rsidR="002E34BA" w:rsidRPr="00CE69AD" w:rsidRDefault="002E34BA" w:rsidP="002E34BA">
      <w:pPr>
        <w:spacing w:after="0" w:line="240" w:lineRule="auto"/>
        <w:ind w:firstLine="360"/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CE69AD">
        <w:rPr>
          <w:rFonts w:ascii="Times New Roman" w:hAnsi="Times New Roman" w:cs="Times New Roman"/>
          <w:b/>
          <w:bCs/>
          <w:sz w:val="20"/>
          <w:szCs w:val="20"/>
          <w:lang w:val="en-US"/>
        </w:rPr>
        <w:t>References: </w:t>
      </w:r>
    </w:p>
    <w:p w14:paraId="14CA0BA5" w14:textId="77777777" w:rsidR="002E34BA" w:rsidRPr="00CE69AD" w:rsidRDefault="002E34BA" w:rsidP="002E34B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262D6A3F" w14:textId="77777777" w:rsidR="002E34BA" w:rsidRPr="00CE69AD" w:rsidRDefault="002E34BA" w:rsidP="002E34BA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Submitted by: </w:t>
      </w:r>
    </w:p>
    <w:p w14:paraId="3751BA4B" w14:textId="77777777" w:rsidR="002E34BA" w:rsidRPr="00CE69AD" w:rsidRDefault="002E34BA" w:rsidP="002E34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</w:p>
    <w:p w14:paraId="5564AD0E" w14:textId="77777777" w:rsidR="002E34BA" w:rsidRPr="00CE69AD" w:rsidRDefault="002E34BA" w:rsidP="002E34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</w:p>
    <w:p w14:paraId="124FDBD0" w14:textId="77777777" w:rsidR="002E34BA" w:rsidRPr="00CE69AD" w:rsidRDefault="002E34BA" w:rsidP="002E34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</w:p>
    <w:p w14:paraId="1CB0795B" w14:textId="77777777" w:rsidR="002E34BA" w:rsidRPr="00CE69AD" w:rsidRDefault="002E34BA" w:rsidP="002E34BA">
      <w:pPr>
        <w:ind w:firstLine="360"/>
        <w:rPr>
          <w:rFonts w:ascii="Times New Roman" w:hAnsi="Times New Roman" w:cs="Times New Roman"/>
          <w:b/>
          <w:bCs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sz w:val="20"/>
          <w:szCs w:val="20"/>
        </w:rPr>
        <w:t>(Signature of the faculty)</w:t>
      </w:r>
    </w:p>
    <w:p w14:paraId="392C53C7" w14:textId="77777777" w:rsidR="002E34BA" w:rsidRDefault="002E34BA" w:rsidP="002E34BA">
      <w:pPr>
        <w:ind w:firstLine="360"/>
        <w:rPr>
          <w:rFonts w:ascii="Times New Roman" w:hAnsi="Times New Roman" w:cs="Times New Roman"/>
          <w:b/>
          <w:bCs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sz w:val="20"/>
          <w:szCs w:val="20"/>
        </w:rPr>
        <w:t xml:space="preserve">Date: </w:t>
      </w:r>
    </w:p>
    <w:p w14:paraId="7496CA36" w14:textId="77777777" w:rsidR="002E34BA" w:rsidRPr="00CE69AD" w:rsidRDefault="002E34BA" w:rsidP="002E34BA">
      <w:pPr>
        <w:ind w:firstLine="360"/>
        <w:rPr>
          <w:rFonts w:ascii="Times New Roman" w:hAnsi="Times New Roman" w:cs="Times New Roman"/>
          <w:color w:val="000000"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Approved by: </w:t>
      </w:r>
    </w:p>
    <w:p w14:paraId="57D88069" w14:textId="77777777" w:rsidR="002E34BA" w:rsidRPr="00CE69AD" w:rsidRDefault="002E34BA" w:rsidP="002E34BA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27C333A8" w14:textId="77777777" w:rsidR="002E34BA" w:rsidRPr="00CE69AD" w:rsidRDefault="002E34BA" w:rsidP="002E34BA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06A18302" w14:textId="77777777" w:rsidR="002E34BA" w:rsidRPr="00CE69AD" w:rsidRDefault="002E34BA" w:rsidP="002E34BA">
      <w:pPr>
        <w:ind w:firstLine="360"/>
        <w:rPr>
          <w:rFonts w:ascii="Times New Roman" w:hAnsi="Times New Roman" w:cs="Times New Roman"/>
          <w:b/>
          <w:bCs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sz w:val="20"/>
          <w:szCs w:val="20"/>
        </w:rPr>
        <w:t>(Signature of HOD)</w:t>
      </w:r>
    </w:p>
    <w:p w14:paraId="4FCD3AD5" w14:textId="77777777" w:rsidR="002E34BA" w:rsidRPr="00F457B6" w:rsidRDefault="002E34BA" w:rsidP="00DA2E41">
      <w:pPr>
        <w:rPr>
          <w:rFonts w:ascii="Times New Roman" w:hAnsi="Times New Roman" w:cs="Times New Roman"/>
          <w:b/>
          <w:bCs/>
          <w:sz w:val="23"/>
          <w:szCs w:val="23"/>
        </w:rPr>
      </w:pPr>
    </w:p>
    <w:sectPr w:rsidR="002E34BA" w:rsidRPr="00F457B6" w:rsidSect="002B176B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E8F206" w14:textId="77777777" w:rsidR="00E01676" w:rsidRDefault="00E01676" w:rsidP="00EB04E6">
      <w:pPr>
        <w:spacing w:after="0" w:line="240" w:lineRule="auto"/>
      </w:pPr>
      <w:r>
        <w:separator/>
      </w:r>
    </w:p>
  </w:endnote>
  <w:endnote w:type="continuationSeparator" w:id="0">
    <w:p w14:paraId="64595ECF" w14:textId="77777777" w:rsidR="00E01676" w:rsidRDefault="00E01676" w:rsidP="00EB04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97275123"/>
      <w:docPartObj>
        <w:docPartGallery w:val="Page Numbers (Bottom of Page)"/>
        <w:docPartUnique/>
      </w:docPartObj>
    </w:sdtPr>
    <w:sdtEndPr/>
    <w:sdtContent>
      <w:sdt>
        <w:sdtPr>
          <w:id w:val="-1037124990"/>
          <w:docPartObj>
            <w:docPartGallery w:val="Page Numbers (Top of Page)"/>
            <w:docPartUnique/>
          </w:docPartObj>
        </w:sdtPr>
        <w:sdtEndPr/>
        <w:sdtContent>
          <w:p w14:paraId="198DC976" w14:textId="04458DC0" w:rsidR="00781D41" w:rsidRPr="00DB557E" w:rsidRDefault="00781D41">
            <w:pPr>
              <w:pStyle w:val="Footer"/>
              <w:jc w:val="right"/>
            </w:pPr>
            <w:r w:rsidRPr="00DB557E">
              <w:t xml:space="preserve">Page </w:t>
            </w:r>
            <w:r w:rsidRPr="00DB557E">
              <w:rPr>
                <w:b/>
                <w:bCs/>
              </w:rPr>
              <w:fldChar w:fldCharType="begin"/>
            </w:r>
            <w:r w:rsidRPr="00DB557E">
              <w:rPr>
                <w:b/>
                <w:bCs/>
              </w:rPr>
              <w:instrText xml:space="preserve"> PAGE </w:instrText>
            </w:r>
            <w:r w:rsidRPr="00DB557E">
              <w:rPr>
                <w:b/>
                <w:bCs/>
              </w:rPr>
              <w:fldChar w:fldCharType="separate"/>
            </w:r>
            <w:r w:rsidR="009B7D3D">
              <w:rPr>
                <w:b/>
                <w:bCs/>
                <w:noProof/>
              </w:rPr>
              <w:t>5</w:t>
            </w:r>
            <w:r w:rsidRPr="00DB557E">
              <w:rPr>
                <w:b/>
                <w:bCs/>
              </w:rPr>
              <w:fldChar w:fldCharType="end"/>
            </w:r>
            <w:r w:rsidRPr="00DB557E">
              <w:t xml:space="preserve"> of </w:t>
            </w:r>
            <w:r w:rsidRPr="00DB557E">
              <w:rPr>
                <w:b/>
                <w:bCs/>
              </w:rPr>
              <w:fldChar w:fldCharType="begin"/>
            </w:r>
            <w:r w:rsidRPr="00DB557E">
              <w:rPr>
                <w:b/>
                <w:bCs/>
              </w:rPr>
              <w:instrText xml:space="preserve"> NUMPAGES  </w:instrText>
            </w:r>
            <w:r w:rsidRPr="00DB557E">
              <w:rPr>
                <w:b/>
                <w:bCs/>
              </w:rPr>
              <w:fldChar w:fldCharType="separate"/>
            </w:r>
            <w:r w:rsidR="009B7D3D">
              <w:rPr>
                <w:b/>
                <w:bCs/>
                <w:noProof/>
              </w:rPr>
              <w:t>7</w:t>
            </w:r>
            <w:r w:rsidRPr="00DB557E">
              <w:rPr>
                <w:b/>
                <w:bCs/>
              </w:rPr>
              <w:fldChar w:fldCharType="end"/>
            </w:r>
          </w:p>
        </w:sdtContent>
      </w:sdt>
    </w:sdtContent>
  </w:sdt>
  <w:p w14:paraId="3DD626F9" w14:textId="482241EB" w:rsidR="00781D41" w:rsidRDefault="00781D41" w:rsidP="00ED7A67">
    <w:pPr>
      <w:pStyle w:val="Footer"/>
      <w:tabs>
        <w:tab w:val="clear" w:pos="4513"/>
        <w:tab w:val="clear" w:pos="9026"/>
        <w:tab w:val="left" w:pos="3406"/>
      </w:tabs>
    </w:pPr>
    <w:r>
      <w:tab/>
      <w:t>MIT/GEN/F-01/R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79AB3B" w14:textId="77777777" w:rsidR="00E01676" w:rsidRDefault="00E01676" w:rsidP="00EB04E6">
      <w:pPr>
        <w:spacing w:after="0" w:line="240" w:lineRule="auto"/>
      </w:pPr>
      <w:r>
        <w:separator/>
      </w:r>
    </w:p>
  </w:footnote>
  <w:footnote w:type="continuationSeparator" w:id="0">
    <w:p w14:paraId="52BF5FD3" w14:textId="77777777" w:rsidR="00E01676" w:rsidRDefault="00E01676" w:rsidP="00EB04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2F24BD" w14:textId="4BB50E16" w:rsidR="00781D41" w:rsidRDefault="00781D41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F0227"/>
    <w:multiLevelType w:val="hybridMultilevel"/>
    <w:tmpl w:val="C0C010DA"/>
    <w:lvl w:ilvl="0" w:tplc="ECE248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C6E6C71"/>
    <w:multiLevelType w:val="hybridMultilevel"/>
    <w:tmpl w:val="6108E6F4"/>
    <w:lvl w:ilvl="0" w:tplc="F388564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512AB5"/>
    <w:multiLevelType w:val="hybridMultilevel"/>
    <w:tmpl w:val="5D9CA8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3A212F"/>
    <w:multiLevelType w:val="hybridMultilevel"/>
    <w:tmpl w:val="7AC43A6A"/>
    <w:lvl w:ilvl="0" w:tplc="6C069B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F60271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CD037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A700D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D6F1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B42F6F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9E418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55838E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E08D9E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rC0MDM0NbU0MjJV0lEKTi0uzszPAykwNKwFAM5R4gUtAAAA"/>
  </w:docVars>
  <w:rsids>
    <w:rsidRoot w:val="0025538D"/>
    <w:rsid w:val="00011B54"/>
    <w:rsid w:val="00012FB0"/>
    <w:rsid w:val="00033DA6"/>
    <w:rsid w:val="00034291"/>
    <w:rsid w:val="00047DCF"/>
    <w:rsid w:val="0005584A"/>
    <w:rsid w:val="000760DF"/>
    <w:rsid w:val="000837EF"/>
    <w:rsid w:val="00086DDB"/>
    <w:rsid w:val="0009488C"/>
    <w:rsid w:val="000A0AF7"/>
    <w:rsid w:val="000A555F"/>
    <w:rsid w:val="000B17BB"/>
    <w:rsid w:val="000B66BD"/>
    <w:rsid w:val="000C2330"/>
    <w:rsid w:val="000C3DA2"/>
    <w:rsid w:val="000D4ABF"/>
    <w:rsid w:val="000F12E1"/>
    <w:rsid w:val="001047A3"/>
    <w:rsid w:val="00105A21"/>
    <w:rsid w:val="001078E5"/>
    <w:rsid w:val="00123746"/>
    <w:rsid w:val="00135377"/>
    <w:rsid w:val="001477D0"/>
    <w:rsid w:val="00147DF0"/>
    <w:rsid w:val="00156791"/>
    <w:rsid w:val="0016366A"/>
    <w:rsid w:val="001655D2"/>
    <w:rsid w:val="001736C0"/>
    <w:rsid w:val="00184E53"/>
    <w:rsid w:val="001B3108"/>
    <w:rsid w:val="001B64EF"/>
    <w:rsid w:val="001E2F0F"/>
    <w:rsid w:val="00203FFF"/>
    <w:rsid w:val="00204AFE"/>
    <w:rsid w:val="0020628C"/>
    <w:rsid w:val="002140D8"/>
    <w:rsid w:val="00215093"/>
    <w:rsid w:val="00226084"/>
    <w:rsid w:val="00227219"/>
    <w:rsid w:val="00235091"/>
    <w:rsid w:val="002423E9"/>
    <w:rsid w:val="002538B2"/>
    <w:rsid w:val="0025538D"/>
    <w:rsid w:val="00270B00"/>
    <w:rsid w:val="00275CD8"/>
    <w:rsid w:val="00275EEB"/>
    <w:rsid w:val="00276AE7"/>
    <w:rsid w:val="0028365D"/>
    <w:rsid w:val="00283E9F"/>
    <w:rsid w:val="00296ECF"/>
    <w:rsid w:val="002A20AA"/>
    <w:rsid w:val="002A32DB"/>
    <w:rsid w:val="002A38B4"/>
    <w:rsid w:val="002A65F6"/>
    <w:rsid w:val="002B176B"/>
    <w:rsid w:val="002B5469"/>
    <w:rsid w:val="002C25B6"/>
    <w:rsid w:val="002C2E63"/>
    <w:rsid w:val="002C4EAD"/>
    <w:rsid w:val="002D351A"/>
    <w:rsid w:val="002D38D3"/>
    <w:rsid w:val="002E34BA"/>
    <w:rsid w:val="002E6E7A"/>
    <w:rsid w:val="002F2EA9"/>
    <w:rsid w:val="002F7CC6"/>
    <w:rsid w:val="003147BB"/>
    <w:rsid w:val="00366D95"/>
    <w:rsid w:val="00367F9D"/>
    <w:rsid w:val="00372A85"/>
    <w:rsid w:val="0038564F"/>
    <w:rsid w:val="00386B97"/>
    <w:rsid w:val="003A10D2"/>
    <w:rsid w:val="003B1C6D"/>
    <w:rsid w:val="003B32F3"/>
    <w:rsid w:val="003C589E"/>
    <w:rsid w:val="003D4A61"/>
    <w:rsid w:val="003F667B"/>
    <w:rsid w:val="00400617"/>
    <w:rsid w:val="00413A84"/>
    <w:rsid w:val="00421FB6"/>
    <w:rsid w:val="00432C6D"/>
    <w:rsid w:val="00434C0E"/>
    <w:rsid w:val="00440D37"/>
    <w:rsid w:val="00454815"/>
    <w:rsid w:val="00455A84"/>
    <w:rsid w:val="00497BDA"/>
    <w:rsid w:val="004A3F95"/>
    <w:rsid w:val="004B3FA8"/>
    <w:rsid w:val="004B60C8"/>
    <w:rsid w:val="004B6988"/>
    <w:rsid w:val="004F505E"/>
    <w:rsid w:val="004F75D9"/>
    <w:rsid w:val="004F77E4"/>
    <w:rsid w:val="005023F2"/>
    <w:rsid w:val="0050789E"/>
    <w:rsid w:val="00520921"/>
    <w:rsid w:val="005214CA"/>
    <w:rsid w:val="00526F04"/>
    <w:rsid w:val="00530B28"/>
    <w:rsid w:val="00530CC7"/>
    <w:rsid w:val="00537AA9"/>
    <w:rsid w:val="005513BD"/>
    <w:rsid w:val="0056762F"/>
    <w:rsid w:val="00570CBE"/>
    <w:rsid w:val="00571F50"/>
    <w:rsid w:val="005764F9"/>
    <w:rsid w:val="005A210F"/>
    <w:rsid w:val="005A6ADD"/>
    <w:rsid w:val="005B45CC"/>
    <w:rsid w:val="005C0047"/>
    <w:rsid w:val="005C20C6"/>
    <w:rsid w:val="005C274E"/>
    <w:rsid w:val="005C41A8"/>
    <w:rsid w:val="005E39A7"/>
    <w:rsid w:val="005E5CF5"/>
    <w:rsid w:val="005F5EE7"/>
    <w:rsid w:val="00616BDF"/>
    <w:rsid w:val="00640C0A"/>
    <w:rsid w:val="00654D86"/>
    <w:rsid w:val="006573AD"/>
    <w:rsid w:val="006612A9"/>
    <w:rsid w:val="00661BEB"/>
    <w:rsid w:val="0066649F"/>
    <w:rsid w:val="00676E6D"/>
    <w:rsid w:val="006816C8"/>
    <w:rsid w:val="0069381C"/>
    <w:rsid w:val="006B5C77"/>
    <w:rsid w:val="006D1677"/>
    <w:rsid w:val="006D4FD5"/>
    <w:rsid w:val="006D54A3"/>
    <w:rsid w:val="006E2E5F"/>
    <w:rsid w:val="006E762B"/>
    <w:rsid w:val="006E77F5"/>
    <w:rsid w:val="006F1277"/>
    <w:rsid w:val="00704409"/>
    <w:rsid w:val="00707FCF"/>
    <w:rsid w:val="007166C3"/>
    <w:rsid w:val="00735408"/>
    <w:rsid w:val="0074055C"/>
    <w:rsid w:val="00741E81"/>
    <w:rsid w:val="0076496F"/>
    <w:rsid w:val="0076589E"/>
    <w:rsid w:val="00767369"/>
    <w:rsid w:val="00771601"/>
    <w:rsid w:val="00772A87"/>
    <w:rsid w:val="007761DB"/>
    <w:rsid w:val="00781D41"/>
    <w:rsid w:val="00787860"/>
    <w:rsid w:val="00794903"/>
    <w:rsid w:val="00796504"/>
    <w:rsid w:val="0079724F"/>
    <w:rsid w:val="007C33A3"/>
    <w:rsid w:val="007C515B"/>
    <w:rsid w:val="007C73B3"/>
    <w:rsid w:val="007D4D5E"/>
    <w:rsid w:val="007D66DD"/>
    <w:rsid w:val="007E1BDF"/>
    <w:rsid w:val="007E4DF0"/>
    <w:rsid w:val="007F34D2"/>
    <w:rsid w:val="007F4D2D"/>
    <w:rsid w:val="007F7E5B"/>
    <w:rsid w:val="00814D0B"/>
    <w:rsid w:val="00816F7E"/>
    <w:rsid w:val="00837547"/>
    <w:rsid w:val="00840109"/>
    <w:rsid w:val="00842837"/>
    <w:rsid w:val="00845E5C"/>
    <w:rsid w:val="00847C75"/>
    <w:rsid w:val="00866214"/>
    <w:rsid w:val="00867320"/>
    <w:rsid w:val="008675C1"/>
    <w:rsid w:val="00870A8D"/>
    <w:rsid w:val="00873FF3"/>
    <w:rsid w:val="00882582"/>
    <w:rsid w:val="008857C4"/>
    <w:rsid w:val="008A143C"/>
    <w:rsid w:val="008A2296"/>
    <w:rsid w:val="008C2FDB"/>
    <w:rsid w:val="008D29D8"/>
    <w:rsid w:val="008D3526"/>
    <w:rsid w:val="008E0BF4"/>
    <w:rsid w:val="008E1DC4"/>
    <w:rsid w:val="00902C6D"/>
    <w:rsid w:val="009033A0"/>
    <w:rsid w:val="00925280"/>
    <w:rsid w:val="00931C45"/>
    <w:rsid w:val="00932566"/>
    <w:rsid w:val="00934CC2"/>
    <w:rsid w:val="00947982"/>
    <w:rsid w:val="00983CE3"/>
    <w:rsid w:val="009A447B"/>
    <w:rsid w:val="009A7B6C"/>
    <w:rsid w:val="009B462F"/>
    <w:rsid w:val="009B4C92"/>
    <w:rsid w:val="009B7D3D"/>
    <w:rsid w:val="009C137C"/>
    <w:rsid w:val="009C41AC"/>
    <w:rsid w:val="009D3FB9"/>
    <w:rsid w:val="009D490D"/>
    <w:rsid w:val="009E300D"/>
    <w:rsid w:val="009E7997"/>
    <w:rsid w:val="009F4524"/>
    <w:rsid w:val="00A01C2D"/>
    <w:rsid w:val="00A678CC"/>
    <w:rsid w:val="00A87829"/>
    <w:rsid w:val="00A94253"/>
    <w:rsid w:val="00AA66B9"/>
    <w:rsid w:val="00AB6587"/>
    <w:rsid w:val="00AB67EA"/>
    <w:rsid w:val="00AB6A23"/>
    <w:rsid w:val="00AB6D6E"/>
    <w:rsid w:val="00AC26C6"/>
    <w:rsid w:val="00AC6ACC"/>
    <w:rsid w:val="00AD0837"/>
    <w:rsid w:val="00AD1F16"/>
    <w:rsid w:val="00AE40D7"/>
    <w:rsid w:val="00AF6EA2"/>
    <w:rsid w:val="00B0170D"/>
    <w:rsid w:val="00B0772E"/>
    <w:rsid w:val="00B150FA"/>
    <w:rsid w:val="00B25E5F"/>
    <w:rsid w:val="00B27909"/>
    <w:rsid w:val="00B32842"/>
    <w:rsid w:val="00B34465"/>
    <w:rsid w:val="00B43CD3"/>
    <w:rsid w:val="00B46793"/>
    <w:rsid w:val="00B5656E"/>
    <w:rsid w:val="00B6361F"/>
    <w:rsid w:val="00B85BB7"/>
    <w:rsid w:val="00B94A21"/>
    <w:rsid w:val="00BA196E"/>
    <w:rsid w:val="00BA50F2"/>
    <w:rsid w:val="00BE7462"/>
    <w:rsid w:val="00C125D3"/>
    <w:rsid w:val="00C16AE9"/>
    <w:rsid w:val="00C228E2"/>
    <w:rsid w:val="00C250D9"/>
    <w:rsid w:val="00C27D36"/>
    <w:rsid w:val="00C44423"/>
    <w:rsid w:val="00C47A30"/>
    <w:rsid w:val="00C572D5"/>
    <w:rsid w:val="00C6439B"/>
    <w:rsid w:val="00C74F94"/>
    <w:rsid w:val="00C828D9"/>
    <w:rsid w:val="00C94C93"/>
    <w:rsid w:val="00C95528"/>
    <w:rsid w:val="00CC1737"/>
    <w:rsid w:val="00CC2BE9"/>
    <w:rsid w:val="00CE04C2"/>
    <w:rsid w:val="00CE10DB"/>
    <w:rsid w:val="00CE69AD"/>
    <w:rsid w:val="00CF054F"/>
    <w:rsid w:val="00D008C3"/>
    <w:rsid w:val="00D041CD"/>
    <w:rsid w:val="00D12A20"/>
    <w:rsid w:val="00D14738"/>
    <w:rsid w:val="00D15577"/>
    <w:rsid w:val="00D2324A"/>
    <w:rsid w:val="00D256BC"/>
    <w:rsid w:val="00D30845"/>
    <w:rsid w:val="00D40E00"/>
    <w:rsid w:val="00D41868"/>
    <w:rsid w:val="00D4460D"/>
    <w:rsid w:val="00D4675D"/>
    <w:rsid w:val="00D5020D"/>
    <w:rsid w:val="00D6636E"/>
    <w:rsid w:val="00D7501C"/>
    <w:rsid w:val="00D85991"/>
    <w:rsid w:val="00D91C54"/>
    <w:rsid w:val="00D95B1F"/>
    <w:rsid w:val="00DA2E41"/>
    <w:rsid w:val="00DA2FF9"/>
    <w:rsid w:val="00DB557E"/>
    <w:rsid w:val="00DC7A75"/>
    <w:rsid w:val="00DE6FB0"/>
    <w:rsid w:val="00DF2928"/>
    <w:rsid w:val="00DF3989"/>
    <w:rsid w:val="00E01676"/>
    <w:rsid w:val="00E02FCC"/>
    <w:rsid w:val="00E168A5"/>
    <w:rsid w:val="00E27A99"/>
    <w:rsid w:val="00E31C1D"/>
    <w:rsid w:val="00E325E8"/>
    <w:rsid w:val="00E33083"/>
    <w:rsid w:val="00E44565"/>
    <w:rsid w:val="00E570AE"/>
    <w:rsid w:val="00E574C3"/>
    <w:rsid w:val="00E7065A"/>
    <w:rsid w:val="00E805D6"/>
    <w:rsid w:val="00E84263"/>
    <w:rsid w:val="00E851D2"/>
    <w:rsid w:val="00EB04E6"/>
    <w:rsid w:val="00EB0C4C"/>
    <w:rsid w:val="00EB665A"/>
    <w:rsid w:val="00ED7A67"/>
    <w:rsid w:val="00EE15BE"/>
    <w:rsid w:val="00EE4513"/>
    <w:rsid w:val="00EF30B5"/>
    <w:rsid w:val="00EF78FF"/>
    <w:rsid w:val="00F04A0A"/>
    <w:rsid w:val="00F1013A"/>
    <w:rsid w:val="00F11222"/>
    <w:rsid w:val="00F14250"/>
    <w:rsid w:val="00F307FA"/>
    <w:rsid w:val="00F41AB5"/>
    <w:rsid w:val="00F457B6"/>
    <w:rsid w:val="00F46810"/>
    <w:rsid w:val="00F526F6"/>
    <w:rsid w:val="00F70FAC"/>
    <w:rsid w:val="00F76C7A"/>
    <w:rsid w:val="00F76FC0"/>
    <w:rsid w:val="00FA5FC9"/>
    <w:rsid w:val="00FB28D0"/>
    <w:rsid w:val="00FB4250"/>
    <w:rsid w:val="00FC65E1"/>
    <w:rsid w:val="00FC6CF2"/>
    <w:rsid w:val="00FE2BA8"/>
    <w:rsid w:val="00FE7C4C"/>
    <w:rsid w:val="00FF4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109B5"/>
  <w15:chartTrackingRefBased/>
  <w15:docId w15:val="{1972747D-5637-4DB9-A70F-51DCE7296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69AD"/>
  </w:style>
  <w:style w:type="paragraph" w:styleId="Heading2">
    <w:name w:val="heading 2"/>
    <w:basedOn w:val="Normal"/>
    <w:link w:val="Heading2Char"/>
    <w:uiPriority w:val="9"/>
    <w:qFormat/>
    <w:rsid w:val="0040061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D0837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D08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00617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Style2">
    <w:name w:val="Style2"/>
    <w:basedOn w:val="DefaultParagraphFont"/>
    <w:uiPriority w:val="1"/>
    <w:qFormat/>
    <w:rsid w:val="00C250D9"/>
    <w:rPr>
      <w:rFonts w:asciiTheme="minorHAnsi" w:hAnsiTheme="minorHAnsi"/>
      <w:sz w:val="24"/>
    </w:rPr>
  </w:style>
  <w:style w:type="paragraph" w:styleId="NormalWeb">
    <w:name w:val="Normal (Web)"/>
    <w:basedOn w:val="Normal"/>
    <w:uiPriority w:val="99"/>
    <w:semiHidden/>
    <w:unhideWhenUsed/>
    <w:rsid w:val="00147D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PlaceholderText">
    <w:name w:val="Placeholder Text"/>
    <w:basedOn w:val="DefaultParagraphFont"/>
    <w:uiPriority w:val="99"/>
    <w:semiHidden/>
    <w:rsid w:val="008C2FD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573A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73A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B04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04E6"/>
  </w:style>
  <w:style w:type="paragraph" w:styleId="Footer">
    <w:name w:val="footer"/>
    <w:basedOn w:val="Normal"/>
    <w:link w:val="FooterChar"/>
    <w:uiPriority w:val="99"/>
    <w:unhideWhenUsed/>
    <w:rsid w:val="00EB04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04E6"/>
  </w:style>
  <w:style w:type="paragraph" w:styleId="Title">
    <w:name w:val="Title"/>
    <w:basedOn w:val="Normal"/>
    <w:link w:val="TitleChar"/>
    <w:qFormat/>
    <w:rsid w:val="000B66BD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u w:val="single"/>
      <w:lang w:val="en-US"/>
    </w:rPr>
  </w:style>
  <w:style w:type="character" w:customStyle="1" w:styleId="TitleChar">
    <w:name w:val="Title Char"/>
    <w:basedOn w:val="DefaultParagraphFont"/>
    <w:link w:val="Title"/>
    <w:rsid w:val="000B66BD"/>
    <w:rPr>
      <w:rFonts w:ascii="Times New Roman" w:eastAsia="Times New Roman" w:hAnsi="Times New Roman" w:cs="Times New Roman"/>
      <w:b/>
      <w:sz w:val="24"/>
      <w:szCs w:val="20"/>
      <w:u w:val="single"/>
      <w:lang w:val="en-US"/>
    </w:rPr>
  </w:style>
  <w:style w:type="paragraph" w:styleId="ListParagraph">
    <w:name w:val="List Paragraph"/>
    <w:basedOn w:val="Normal"/>
    <w:uiPriority w:val="34"/>
    <w:qFormat/>
    <w:rsid w:val="00771601"/>
    <w:pPr>
      <w:spacing w:after="200" w:line="276" w:lineRule="auto"/>
      <w:ind w:left="720"/>
      <w:contextualSpacing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2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2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5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5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3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5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93158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1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399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854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13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47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7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6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0A182C9E3B6459EA75148CDBA85D1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0B88C-8F42-4700-9D08-A73D230E5924}"/>
      </w:docPartPr>
      <w:docPartBody>
        <w:p w:rsidR="000E50B7" w:rsidRDefault="000E50B7" w:rsidP="000E50B7">
          <w:pPr>
            <w:pStyle w:val="D0A182C9E3B6459EA75148CDBA85D13B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BCD039E75EC4358A82BAA25F3FDB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B9C860-B9A8-44F2-A63A-FDF39144FFC7}"/>
      </w:docPartPr>
      <w:docPartBody>
        <w:p w:rsidR="000E50B7" w:rsidRDefault="000E50B7" w:rsidP="000E50B7">
          <w:pPr>
            <w:pStyle w:val="BBCD039E75EC4358A82BAA25F3FDB97C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50B7"/>
    <w:rsid w:val="000E50B7"/>
    <w:rsid w:val="00161B61"/>
    <w:rsid w:val="00966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E50B7"/>
    <w:rPr>
      <w:color w:val="808080"/>
    </w:rPr>
  </w:style>
  <w:style w:type="paragraph" w:customStyle="1" w:styleId="BB64D86B3B824E92B4F83E2AB6F17522">
    <w:name w:val="BB64D86B3B824E92B4F83E2AB6F17522"/>
    <w:rsid w:val="000E50B7"/>
  </w:style>
  <w:style w:type="paragraph" w:customStyle="1" w:styleId="A305F6E22B874A41AF1214C6F281D33A">
    <w:name w:val="A305F6E22B874A41AF1214C6F281D33A"/>
    <w:rsid w:val="000E50B7"/>
  </w:style>
  <w:style w:type="paragraph" w:customStyle="1" w:styleId="A0F75AD4EC854A04848182A0890E4F81">
    <w:name w:val="A0F75AD4EC854A04848182A0890E4F81"/>
    <w:rsid w:val="000E50B7"/>
  </w:style>
  <w:style w:type="paragraph" w:customStyle="1" w:styleId="68738D29D4CF4E0A99CAA01654C30284">
    <w:name w:val="68738D29D4CF4E0A99CAA01654C30284"/>
    <w:rsid w:val="000E50B7"/>
  </w:style>
  <w:style w:type="paragraph" w:customStyle="1" w:styleId="9EC27DA3586E437A85AF40A9C340F616">
    <w:name w:val="9EC27DA3586E437A85AF40A9C340F616"/>
    <w:rsid w:val="000E50B7"/>
  </w:style>
  <w:style w:type="paragraph" w:customStyle="1" w:styleId="E23CBD955319433A961D05108EF685C3">
    <w:name w:val="E23CBD955319433A961D05108EF685C3"/>
    <w:rsid w:val="000E50B7"/>
  </w:style>
  <w:style w:type="paragraph" w:customStyle="1" w:styleId="F67782D892B94AAF9F18FBF0F76883A2">
    <w:name w:val="F67782D892B94AAF9F18FBF0F76883A2"/>
    <w:rsid w:val="000E50B7"/>
  </w:style>
  <w:style w:type="paragraph" w:customStyle="1" w:styleId="C0F85912CEC447348A9E44725DC587A3">
    <w:name w:val="C0F85912CEC447348A9E44725DC587A3"/>
    <w:rsid w:val="000E50B7"/>
  </w:style>
  <w:style w:type="paragraph" w:customStyle="1" w:styleId="743C92E9E9844AE3A4198B9607193BBA">
    <w:name w:val="743C92E9E9844AE3A4198B9607193BBA"/>
    <w:rsid w:val="000E50B7"/>
  </w:style>
  <w:style w:type="paragraph" w:customStyle="1" w:styleId="E332A9239FFB482AB924CDFFC5ACABA3">
    <w:name w:val="E332A9239FFB482AB924CDFFC5ACABA3"/>
    <w:rsid w:val="000E50B7"/>
  </w:style>
  <w:style w:type="paragraph" w:customStyle="1" w:styleId="91A28B00809C47818E67896BE8AE6D12">
    <w:name w:val="91A28B00809C47818E67896BE8AE6D12"/>
    <w:rsid w:val="000E50B7"/>
  </w:style>
  <w:style w:type="paragraph" w:customStyle="1" w:styleId="E446D205378C4EB78930C73284C8605E">
    <w:name w:val="E446D205378C4EB78930C73284C8605E"/>
    <w:rsid w:val="000E50B7"/>
  </w:style>
  <w:style w:type="paragraph" w:customStyle="1" w:styleId="3D3A25EB783A45FEBF8168E042B82721">
    <w:name w:val="3D3A25EB783A45FEBF8168E042B82721"/>
    <w:rsid w:val="000E50B7"/>
  </w:style>
  <w:style w:type="paragraph" w:customStyle="1" w:styleId="52FF2C4261134C61915439E3514B95B4">
    <w:name w:val="52FF2C4261134C61915439E3514B95B4"/>
    <w:rsid w:val="000E50B7"/>
  </w:style>
  <w:style w:type="paragraph" w:customStyle="1" w:styleId="6F8FC0F3C76B4FE1A5CCAC75E92DF2F0">
    <w:name w:val="6F8FC0F3C76B4FE1A5CCAC75E92DF2F0"/>
    <w:rsid w:val="000E50B7"/>
  </w:style>
  <w:style w:type="paragraph" w:customStyle="1" w:styleId="54162120808C4A26A513FE65B0393944">
    <w:name w:val="54162120808C4A26A513FE65B0393944"/>
    <w:rsid w:val="000E50B7"/>
  </w:style>
  <w:style w:type="paragraph" w:customStyle="1" w:styleId="AB4345AF12184E7F83166A98A54B5AD3">
    <w:name w:val="AB4345AF12184E7F83166A98A54B5AD3"/>
    <w:rsid w:val="000E50B7"/>
  </w:style>
  <w:style w:type="paragraph" w:customStyle="1" w:styleId="9459AFA398ED44908A6AB3A0EBF84A0B">
    <w:name w:val="9459AFA398ED44908A6AB3A0EBF84A0B"/>
    <w:rsid w:val="000E50B7"/>
  </w:style>
  <w:style w:type="paragraph" w:customStyle="1" w:styleId="B5BFABD26A04480F82A29A75AAE6BF6D">
    <w:name w:val="B5BFABD26A04480F82A29A75AAE6BF6D"/>
    <w:rsid w:val="000E50B7"/>
  </w:style>
  <w:style w:type="paragraph" w:customStyle="1" w:styleId="5785FD5E427F49A1ADE4E75363D066B0">
    <w:name w:val="5785FD5E427F49A1ADE4E75363D066B0"/>
    <w:rsid w:val="000E50B7"/>
  </w:style>
  <w:style w:type="paragraph" w:customStyle="1" w:styleId="038FF67267BC42ABADC1EAB756A808CE">
    <w:name w:val="038FF67267BC42ABADC1EAB756A808CE"/>
    <w:rsid w:val="000E50B7"/>
  </w:style>
  <w:style w:type="paragraph" w:customStyle="1" w:styleId="0FAB7502525A4EB18E65D39F5DE8ABD4">
    <w:name w:val="0FAB7502525A4EB18E65D39F5DE8ABD4"/>
    <w:rsid w:val="000E50B7"/>
  </w:style>
  <w:style w:type="paragraph" w:customStyle="1" w:styleId="70D42016C1374475B3059778D127738D">
    <w:name w:val="70D42016C1374475B3059778D127738D"/>
    <w:rsid w:val="000E50B7"/>
  </w:style>
  <w:style w:type="paragraph" w:customStyle="1" w:styleId="AC2E1C613236472F8496947CEAE20539">
    <w:name w:val="AC2E1C613236472F8496947CEAE20539"/>
    <w:rsid w:val="000E50B7"/>
  </w:style>
  <w:style w:type="paragraph" w:customStyle="1" w:styleId="254FB5D1EDB24DB9B3C6931224DB9C05">
    <w:name w:val="254FB5D1EDB24DB9B3C6931224DB9C05"/>
    <w:rsid w:val="000E50B7"/>
  </w:style>
  <w:style w:type="paragraph" w:customStyle="1" w:styleId="0A19866C042D4DF38C4BB61DC3B5F6D6">
    <w:name w:val="0A19866C042D4DF38C4BB61DC3B5F6D6"/>
    <w:rsid w:val="000E50B7"/>
  </w:style>
  <w:style w:type="paragraph" w:customStyle="1" w:styleId="6E311F0A926841A4B3417E9BA4BA263A">
    <w:name w:val="6E311F0A926841A4B3417E9BA4BA263A"/>
    <w:rsid w:val="000E50B7"/>
  </w:style>
  <w:style w:type="paragraph" w:customStyle="1" w:styleId="B6825503FEFB41B6AAD82FE667DA3E62">
    <w:name w:val="B6825503FEFB41B6AAD82FE667DA3E62"/>
    <w:rsid w:val="000E50B7"/>
  </w:style>
  <w:style w:type="paragraph" w:customStyle="1" w:styleId="7F42AD449E7345FA8132765BFF8A0FE3">
    <w:name w:val="7F42AD449E7345FA8132765BFF8A0FE3"/>
    <w:rsid w:val="000E50B7"/>
  </w:style>
  <w:style w:type="paragraph" w:customStyle="1" w:styleId="BC56AFA29F954F94A836ECB126DFEBC9">
    <w:name w:val="BC56AFA29F954F94A836ECB126DFEBC9"/>
    <w:rsid w:val="000E50B7"/>
  </w:style>
  <w:style w:type="paragraph" w:customStyle="1" w:styleId="D93850F2ADE5486DBE17FF042ACC4BDD">
    <w:name w:val="D93850F2ADE5486DBE17FF042ACC4BDD"/>
    <w:rsid w:val="000E50B7"/>
  </w:style>
  <w:style w:type="paragraph" w:customStyle="1" w:styleId="CCEF3F0E2F6246FFB555413FACE31BBC">
    <w:name w:val="CCEF3F0E2F6246FFB555413FACE31BBC"/>
    <w:rsid w:val="000E50B7"/>
  </w:style>
  <w:style w:type="paragraph" w:customStyle="1" w:styleId="42413C23E46A4F8F9CEB5FF693FBACDD">
    <w:name w:val="42413C23E46A4F8F9CEB5FF693FBACDD"/>
    <w:rsid w:val="000E50B7"/>
  </w:style>
  <w:style w:type="paragraph" w:customStyle="1" w:styleId="02648A26908C4D5CA9A6DD3A6E08F706">
    <w:name w:val="02648A26908C4D5CA9A6DD3A6E08F706"/>
    <w:rsid w:val="000E50B7"/>
  </w:style>
  <w:style w:type="paragraph" w:customStyle="1" w:styleId="81122024A62F4824B9E186660CC8272F">
    <w:name w:val="81122024A62F4824B9E186660CC8272F"/>
    <w:rsid w:val="000E50B7"/>
  </w:style>
  <w:style w:type="paragraph" w:customStyle="1" w:styleId="24DC793D8AD649C79E51D572E583D096">
    <w:name w:val="24DC793D8AD649C79E51D572E583D096"/>
    <w:rsid w:val="000E50B7"/>
  </w:style>
  <w:style w:type="paragraph" w:customStyle="1" w:styleId="F098217747444BA1A65BFC7C997643A8">
    <w:name w:val="F098217747444BA1A65BFC7C997643A8"/>
    <w:rsid w:val="000E50B7"/>
  </w:style>
  <w:style w:type="paragraph" w:customStyle="1" w:styleId="0F281F52C8704FA3A02C5762AD9D4A5D">
    <w:name w:val="0F281F52C8704FA3A02C5762AD9D4A5D"/>
    <w:rsid w:val="000E50B7"/>
  </w:style>
  <w:style w:type="paragraph" w:customStyle="1" w:styleId="18F88C36BA0C4DAD96D2E0B9A25C5F50">
    <w:name w:val="18F88C36BA0C4DAD96D2E0B9A25C5F50"/>
    <w:rsid w:val="000E50B7"/>
  </w:style>
  <w:style w:type="paragraph" w:customStyle="1" w:styleId="27C9C37E35574A639BF5632E245BAF72">
    <w:name w:val="27C9C37E35574A639BF5632E245BAF72"/>
    <w:rsid w:val="000E50B7"/>
  </w:style>
  <w:style w:type="paragraph" w:customStyle="1" w:styleId="B85D1A7258BE409EB7ED2EA59ADB49D4">
    <w:name w:val="B85D1A7258BE409EB7ED2EA59ADB49D4"/>
    <w:rsid w:val="000E50B7"/>
  </w:style>
  <w:style w:type="paragraph" w:customStyle="1" w:styleId="68DA9C2993E1446A980722FCECBCA652">
    <w:name w:val="68DA9C2993E1446A980722FCECBCA652"/>
    <w:rsid w:val="000E50B7"/>
  </w:style>
  <w:style w:type="paragraph" w:customStyle="1" w:styleId="290F1C47EA654EBEAE7186C6B249C0A4">
    <w:name w:val="290F1C47EA654EBEAE7186C6B249C0A4"/>
    <w:rsid w:val="000E50B7"/>
  </w:style>
  <w:style w:type="paragraph" w:customStyle="1" w:styleId="30694EFDA6524A7F9A4DACE9062B7E7F">
    <w:name w:val="30694EFDA6524A7F9A4DACE9062B7E7F"/>
    <w:rsid w:val="000E50B7"/>
  </w:style>
  <w:style w:type="paragraph" w:customStyle="1" w:styleId="06B9BC5133374591A3F7624DB939A622">
    <w:name w:val="06B9BC5133374591A3F7624DB939A622"/>
    <w:rsid w:val="000E50B7"/>
  </w:style>
  <w:style w:type="paragraph" w:customStyle="1" w:styleId="3064CE76F4C745629A1E1A4F6C94FF0C">
    <w:name w:val="3064CE76F4C745629A1E1A4F6C94FF0C"/>
    <w:rsid w:val="000E50B7"/>
  </w:style>
  <w:style w:type="paragraph" w:customStyle="1" w:styleId="87429C4199364DA8A4024F6B36DAB939">
    <w:name w:val="87429C4199364DA8A4024F6B36DAB939"/>
    <w:rsid w:val="000E50B7"/>
  </w:style>
  <w:style w:type="paragraph" w:customStyle="1" w:styleId="8B592633C6EE4712902ED07A62AE4F0B">
    <w:name w:val="8B592633C6EE4712902ED07A62AE4F0B"/>
    <w:rsid w:val="000E50B7"/>
  </w:style>
  <w:style w:type="paragraph" w:customStyle="1" w:styleId="EA0E6871335E48CE9B5AB45882575D8B">
    <w:name w:val="EA0E6871335E48CE9B5AB45882575D8B"/>
    <w:rsid w:val="000E50B7"/>
  </w:style>
  <w:style w:type="paragraph" w:customStyle="1" w:styleId="1EC4616C7CBD4F319723655452DE1E79">
    <w:name w:val="1EC4616C7CBD4F319723655452DE1E79"/>
    <w:rsid w:val="000E50B7"/>
  </w:style>
  <w:style w:type="paragraph" w:customStyle="1" w:styleId="ACA9EF8CD9994F449A1718F737A7A555">
    <w:name w:val="ACA9EF8CD9994F449A1718F737A7A555"/>
    <w:rsid w:val="000E50B7"/>
  </w:style>
  <w:style w:type="paragraph" w:customStyle="1" w:styleId="6323CDAE715442FD831069FB02FA59BF">
    <w:name w:val="6323CDAE715442FD831069FB02FA59BF"/>
    <w:rsid w:val="000E50B7"/>
  </w:style>
  <w:style w:type="paragraph" w:customStyle="1" w:styleId="3362DB2DB28340FB93E7A98638487E4E">
    <w:name w:val="3362DB2DB28340FB93E7A98638487E4E"/>
    <w:rsid w:val="000E50B7"/>
  </w:style>
  <w:style w:type="paragraph" w:customStyle="1" w:styleId="25D52813FD9446E8935CCF48737C5A3F">
    <w:name w:val="25D52813FD9446E8935CCF48737C5A3F"/>
    <w:rsid w:val="000E50B7"/>
  </w:style>
  <w:style w:type="paragraph" w:customStyle="1" w:styleId="4B4EE9A75C314CCA8EED90B2F3374A9C">
    <w:name w:val="4B4EE9A75C314CCA8EED90B2F3374A9C"/>
    <w:rsid w:val="000E50B7"/>
  </w:style>
  <w:style w:type="paragraph" w:customStyle="1" w:styleId="3CFB6BBA84484060A7EC33C83C76A486">
    <w:name w:val="3CFB6BBA84484060A7EC33C83C76A486"/>
    <w:rsid w:val="000E50B7"/>
  </w:style>
  <w:style w:type="paragraph" w:customStyle="1" w:styleId="AD205B774B9F4595B5C4D5F3B90E5C03">
    <w:name w:val="AD205B774B9F4595B5C4D5F3B90E5C03"/>
    <w:rsid w:val="000E50B7"/>
  </w:style>
  <w:style w:type="paragraph" w:customStyle="1" w:styleId="66BD6803D41F4A4CA496325C8A1675CC">
    <w:name w:val="66BD6803D41F4A4CA496325C8A1675CC"/>
    <w:rsid w:val="000E50B7"/>
  </w:style>
  <w:style w:type="paragraph" w:customStyle="1" w:styleId="D0A182C9E3B6459EA75148CDBA85D13B">
    <w:name w:val="D0A182C9E3B6459EA75148CDBA85D13B"/>
    <w:rsid w:val="000E50B7"/>
  </w:style>
  <w:style w:type="paragraph" w:customStyle="1" w:styleId="BBCD039E75EC4358A82BAA25F3FDB97C">
    <w:name w:val="BBCD039E75EC4358A82BAA25F3FDB97C"/>
    <w:rsid w:val="000E50B7"/>
  </w:style>
  <w:style w:type="paragraph" w:customStyle="1" w:styleId="4820D42B003A46C0982E8E445D008B13">
    <w:name w:val="4820D42B003A46C0982E8E445D008B13"/>
    <w:rsid w:val="000E50B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3ACEB14D7C914C9A66454C530220F9" ma:contentTypeVersion="16" ma:contentTypeDescription="Create a new document." ma:contentTypeScope="" ma:versionID="9fb385c8b5795119783711c503c667ec">
  <xsd:schema xmlns:xsd="http://www.w3.org/2001/XMLSchema" xmlns:xs="http://www.w3.org/2001/XMLSchema" xmlns:p="http://schemas.microsoft.com/office/2006/metadata/properties" xmlns:ns2="803c8e6e-8136-4d7d-af1c-024f8e6687c9" xmlns:ns3="6464b784-94fc-4d5d-8912-f9bf35373677" targetNamespace="http://schemas.microsoft.com/office/2006/metadata/properties" ma:root="true" ma:fieldsID="3e1a8678d2ebc7280d1a30e07dc0f506" ns2:_="" ns3:_="">
    <xsd:import namespace="803c8e6e-8136-4d7d-af1c-024f8e6687c9"/>
    <xsd:import namespace="6464b784-94fc-4d5d-8912-f9bf353736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Modifiedby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3c8e6e-8136-4d7d-af1c-024f8e6687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odifiedby" ma:index="20" nillable="true" ma:displayName="Modified by" ma:format="Dropdown" ma:list="UserInfo" ma:SharePointGroup="0" ma:internalName="Modifiedby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ca7166d-de03-4c3e-865e-07adad3d8b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64b784-94fc-4d5d-8912-f9bf3537367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0e379b9-577f-4df9-8fd5-5ffd8b75bf6a}" ma:internalName="TaxCatchAll" ma:showField="CatchAllData" ma:web="6464b784-94fc-4d5d-8912-f9bf353736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03c8e6e-8136-4d7d-af1c-024f8e6687c9">
      <Terms xmlns="http://schemas.microsoft.com/office/infopath/2007/PartnerControls"/>
    </lcf76f155ced4ddcb4097134ff3c332f>
    <TaxCatchAll xmlns="6464b784-94fc-4d5d-8912-f9bf35373677" xsi:nil="true"/>
    <Modifiedby xmlns="803c8e6e-8136-4d7d-af1c-024f8e6687c9">
      <UserInfo>
        <DisplayName/>
        <AccountId xsi:nil="true"/>
        <AccountType/>
      </UserInfo>
    </Modifiedby>
  </documentManagement>
</p:properties>
</file>

<file path=customXml/itemProps1.xml><?xml version="1.0" encoding="utf-8"?>
<ds:datastoreItem xmlns:ds="http://schemas.openxmlformats.org/officeDocument/2006/customXml" ds:itemID="{3CC480B5-D062-4DD1-9484-05A9CF7233C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FC13E21-D2DB-4952-A87E-36645CFEA48B}"/>
</file>

<file path=customXml/itemProps3.xml><?xml version="1.0" encoding="utf-8"?>
<ds:datastoreItem xmlns:ds="http://schemas.openxmlformats.org/officeDocument/2006/customXml" ds:itemID="{2CECDC11-EC9D-463B-BBEC-9C84F2097D87}"/>
</file>

<file path=customXml/itemProps4.xml><?xml version="1.0" encoding="utf-8"?>
<ds:datastoreItem xmlns:ds="http://schemas.openxmlformats.org/officeDocument/2006/customXml" ds:itemID="{08760F2C-3954-4C2E-AFD3-94C27B210C3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1315</Words>
  <Characters>750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-MIT-00</dc:creator>
  <cp:keywords/>
  <dc:description/>
  <cp:lastModifiedBy>Manjula Shenoy K</cp:lastModifiedBy>
  <cp:revision>4</cp:revision>
  <dcterms:created xsi:type="dcterms:W3CDTF">2022-09-12T04:20:00Z</dcterms:created>
  <dcterms:modified xsi:type="dcterms:W3CDTF">2022-09-13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3ACEB14D7C914C9A66454C530220F9</vt:lpwstr>
  </property>
</Properties>
</file>